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00D66" w:rsidR="009B6A99" w:rsidP="00800D66" w:rsidRDefault="009B6A99" w14:paraId="5E29A247" w14:textId="5AE12DBE">
      <w:pPr>
        <w:pStyle w:val="NoSpacing"/>
        <w:jc w:val="right"/>
        <w:rPr>
          <w:sz w:val="18"/>
          <w:szCs w:val="18"/>
        </w:rPr>
      </w:pPr>
      <w:r w:rsidRPr="00800D66">
        <w:rPr>
          <w:sz w:val="18"/>
          <w:szCs w:val="18"/>
        </w:rPr>
        <w:t xml:space="preserve">OMB CONTROL NUMBER: </w:t>
      </w:r>
      <w:r w:rsidRPr="00800D66" w:rsidR="00800D66">
        <w:rPr>
          <w:sz w:val="18"/>
          <w:szCs w:val="18"/>
        </w:rPr>
        <w:t>1024-0224</w:t>
      </w:r>
    </w:p>
    <w:p w:rsidR="00800D66" w:rsidP="00800D66" w:rsidRDefault="00800D66" w14:paraId="0BA4C198" w14:textId="6A39CBD1">
      <w:pPr>
        <w:pStyle w:val="NoSpacing"/>
        <w:jc w:val="right"/>
        <w:rPr>
          <w:sz w:val="18"/>
          <w:szCs w:val="18"/>
        </w:rPr>
      </w:pPr>
      <w:r w:rsidRPr="00800D66">
        <w:rPr>
          <w:sz w:val="18"/>
          <w:szCs w:val="18"/>
        </w:rPr>
        <w:t>Expiration Date: XX/XX/2021</w:t>
      </w:r>
    </w:p>
    <w:p w:rsidR="00800D66" w:rsidP="00800D66" w:rsidRDefault="00800D66" w14:paraId="464CF255" w14:textId="10F985D1">
      <w:pPr>
        <w:pStyle w:val="NoSpacing"/>
        <w:jc w:val="right"/>
        <w:rPr>
          <w:sz w:val="18"/>
          <w:szCs w:val="18"/>
        </w:rPr>
      </w:pPr>
    </w:p>
    <w:p w:rsidRPr="00800D66" w:rsidR="00800D66" w:rsidP="00800D66" w:rsidRDefault="00800D66" w14:paraId="4F8F5BB9" w14:textId="77777777">
      <w:pPr>
        <w:pStyle w:val="NoSpacing"/>
        <w:jc w:val="right"/>
        <w:rPr>
          <w:sz w:val="18"/>
          <w:szCs w:val="18"/>
        </w:rPr>
      </w:pPr>
    </w:p>
    <w:p w:rsidRPr="00410461" w:rsidR="009B6A99" w:rsidP="009B6A99" w:rsidRDefault="00357842" w14:paraId="7E43711B" w14:textId="665EFF9F">
      <w:pPr>
        <w:pStyle w:val="Heading2"/>
        <w:jc w:val="center"/>
        <w:rPr>
          <w:rFonts w:cs="Times New Roman" w:asciiTheme="minorHAnsi" w:hAnsiTheme="minorHAnsi"/>
          <w:color w:val="auto"/>
          <w:sz w:val="36"/>
          <w:szCs w:val="22"/>
        </w:rPr>
      </w:pPr>
      <w:r w:rsidRPr="00410461">
        <w:rPr>
          <w:rFonts w:cs="Times New Roman" w:asciiTheme="minorHAnsi" w:hAnsiTheme="minorHAnsi"/>
          <w:color w:val="auto"/>
          <w:sz w:val="36"/>
          <w:szCs w:val="22"/>
        </w:rPr>
        <w:t>BRYCE CANYON</w:t>
      </w:r>
      <w:r w:rsidRPr="00410461" w:rsidR="009B6A99">
        <w:rPr>
          <w:rFonts w:cs="Times New Roman" w:asciiTheme="minorHAnsi" w:hAnsiTheme="minorHAnsi"/>
          <w:color w:val="auto"/>
          <w:sz w:val="36"/>
          <w:szCs w:val="22"/>
        </w:rPr>
        <w:t xml:space="preserve"> Visitor </w:t>
      </w:r>
      <w:r w:rsidRPr="00410461">
        <w:rPr>
          <w:rFonts w:cs="Times New Roman" w:asciiTheme="minorHAnsi" w:hAnsiTheme="minorHAnsi"/>
          <w:color w:val="auto"/>
          <w:sz w:val="36"/>
          <w:szCs w:val="22"/>
        </w:rPr>
        <w:t xml:space="preserve">INTERCEPT </w:t>
      </w:r>
      <w:r w:rsidRPr="00410461" w:rsidR="009B6A99">
        <w:rPr>
          <w:rFonts w:cs="Times New Roman" w:asciiTheme="minorHAnsi" w:hAnsiTheme="minorHAnsi"/>
          <w:color w:val="auto"/>
          <w:sz w:val="36"/>
          <w:szCs w:val="22"/>
        </w:rPr>
        <w:t xml:space="preserve">Survey </w:t>
      </w:r>
    </w:p>
    <w:p w:rsidRPr="00410461" w:rsidR="009B6A99" w:rsidP="009B6A99" w:rsidRDefault="009B6A99" w14:paraId="31C9980C" w14:textId="77777777">
      <w:pPr>
        <w:keepNext/>
        <w:tabs>
          <w:tab w:val="right" w:pos="8640"/>
        </w:tabs>
        <w:spacing w:after="120" w:line="240" w:lineRule="auto"/>
        <w:ind w:left="-360" w:right="1080"/>
        <w:outlineLvl w:val="2"/>
        <w:rPr>
          <w:rFonts w:eastAsia="Times New Roman" w:cs="Times New Roman"/>
          <w:b/>
          <w:bCs/>
          <w:caps/>
          <w:color w:val="99CC00"/>
        </w:rPr>
      </w:pPr>
      <w:r w:rsidRPr="00410461">
        <w:rPr>
          <w:rFonts w:eastAsia="Times New Roman" w:cs="Times New Roman"/>
          <w:b/>
          <w:bCs/>
          <w:caps/>
          <w:color w:val="99CC00"/>
        </w:rPr>
        <w:t>Intercept opening script</w:t>
      </w:r>
    </w:p>
    <w:p w:rsidRPr="00410461" w:rsidR="009B6A99" w:rsidP="009B6A99" w:rsidRDefault="009B6A99" w14:paraId="1DDAC686" w14:textId="17AA9894">
      <w:pPr>
        <w:rPr>
          <w:rFonts w:cs="Times New Roman"/>
          <w:i/>
          <w:sz w:val="20"/>
          <w:lang w:bidi="en-US"/>
        </w:rPr>
      </w:pPr>
      <w:r w:rsidRPr="00410461">
        <w:rPr>
          <w:rFonts w:cs="Times New Roman"/>
          <w:i/>
          <w:sz w:val="20"/>
          <w:lang w:bidi="en-US"/>
        </w:rPr>
        <w:t xml:space="preserve">“Hello, I am working with </w:t>
      </w:r>
      <w:r w:rsidRPr="00410461" w:rsidR="00357842">
        <w:rPr>
          <w:rFonts w:cs="Times New Roman"/>
          <w:i/>
          <w:sz w:val="20"/>
          <w:lang w:bidi="en-US"/>
        </w:rPr>
        <w:t>Bryce Canyon</w:t>
      </w:r>
      <w:r w:rsidRPr="00410461">
        <w:rPr>
          <w:rFonts w:cs="Times New Roman"/>
          <w:i/>
          <w:sz w:val="20"/>
          <w:lang w:bidi="en-US"/>
        </w:rPr>
        <w:t xml:space="preserve"> National Park conducting a </w:t>
      </w:r>
      <w:r w:rsidR="006B1AD7">
        <w:rPr>
          <w:rFonts w:cs="Times New Roman"/>
          <w:i/>
          <w:sz w:val="20"/>
          <w:lang w:bidi="en-US"/>
        </w:rPr>
        <w:t>10</w:t>
      </w:r>
      <w:r w:rsidRPr="00410461">
        <w:rPr>
          <w:rFonts w:cs="Times New Roman"/>
          <w:i/>
          <w:sz w:val="20"/>
          <w:lang w:bidi="en-US"/>
        </w:rPr>
        <w:t xml:space="preserve">-minute survey to </w:t>
      </w:r>
      <w:r w:rsidR="009A0004">
        <w:rPr>
          <w:rFonts w:cs="Times New Roman"/>
          <w:i/>
          <w:sz w:val="20"/>
          <w:lang w:bidi="en-US"/>
        </w:rPr>
        <w:t>understand</w:t>
      </w:r>
      <w:r w:rsidRPr="00410461" w:rsidR="009A0004">
        <w:rPr>
          <w:rFonts w:cs="Times New Roman"/>
          <w:i/>
          <w:sz w:val="20"/>
          <w:lang w:bidi="en-US"/>
        </w:rPr>
        <w:t xml:space="preserve"> </w:t>
      </w:r>
      <w:r w:rsidRPr="00410461">
        <w:rPr>
          <w:rFonts w:cs="Times New Roman"/>
          <w:i/>
          <w:sz w:val="20"/>
          <w:lang w:bidi="en-US"/>
        </w:rPr>
        <w:t xml:space="preserve">visitor experiences in the park. May I ask you questions about your </w:t>
      </w:r>
      <w:r w:rsidRPr="00410461" w:rsidR="00357842">
        <w:rPr>
          <w:rFonts w:cs="Times New Roman"/>
          <w:i/>
          <w:sz w:val="20"/>
          <w:lang w:bidi="en-US"/>
        </w:rPr>
        <w:t>Bryce Canyon</w:t>
      </w:r>
      <w:r w:rsidRPr="00410461">
        <w:rPr>
          <w:rFonts w:cs="Times New Roman"/>
          <w:i/>
          <w:sz w:val="20"/>
          <w:lang w:bidi="en-US"/>
        </w:rPr>
        <w:t xml:space="preserve"> experience?</w:t>
      </w:r>
    </w:p>
    <w:p w:rsidRPr="00410461" w:rsidR="009B6A99" w:rsidP="009B6A99" w:rsidRDefault="009B6A99" w14:paraId="6CFEC510" w14:textId="48B24D68">
      <w:pPr>
        <w:ind w:left="360"/>
        <w:rPr>
          <w:rFonts w:cstheme="minorHAnsi"/>
          <w:sz w:val="20"/>
        </w:rPr>
      </w:pPr>
      <w:r w:rsidRPr="00410461">
        <w:rPr>
          <w:rFonts w:ascii="Wingdings" w:hAnsi="Wingdings" w:eastAsia="Wingdings" w:cstheme="minorHAnsi"/>
          <w:sz w:val="20"/>
        </w:rPr>
        <w:t></w:t>
      </w:r>
      <w:r w:rsidRPr="00410461">
        <w:rPr>
          <w:rFonts w:cstheme="minorHAnsi"/>
          <w:sz w:val="20"/>
        </w:rPr>
        <w:t xml:space="preserve"> If the visitor says </w:t>
      </w:r>
      <w:r w:rsidRPr="00410461">
        <w:rPr>
          <w:rFonts w:cstheme="minorHAnsi"/>
          <w:b/>
          <w:sz w:val="20"/>
          <w:u w:val="single"/>
        </w:rPr>
        <w:t>YES</w:t>
      </w:r>
      <w:r w:rsidRPr="00410461">
        <w:rPr>
          <w:rFonts w:cstheme="minorHAnsi"/>
          <w:sz w:val="20"/>
        </w:rPr>
        <w:t xml:space="preserve">: </w:t>
      </w:r>
      <w:r w:rsidRPr="00410461" w:rsidR="004C7FCE">
        <w:rPr>
          <w:rFonts w:eastAsia="Calibri" w:cstheme="minorHAnsi"/>
          <w:sz w:val="20"/>
        </w:rPr>
        <w:t>[continue by show</w:t>
      </w:r>
      <w:r w:rsidRPr="00410461">
        <w:rPr>
          <w:rFonts w:eastAsia="Calibri" w:cstheme="minorHAnsi"/>
          <w:sz w:val="20"/>
        </w:rPr>
        <w:t>ing the following statement regarding the Paperwork Reduction and Privacy Act.]</w:t>
      </w:r>
      <w:r w:rsidRPr="00410461">
        <w:rPr>
          <w:rFonts w:cstheme="minorHAnsi"/>
          <w:sz w:val="20"/>
        </w:rPr>
        <w:t xml:space="preserve"> </w:t>
      </w:r>
    </w:p>
    <w:p w:rsidRPr="00410461" w:rsidR="009B6A99" w:rsidP="009B6A99" w:rsidRDefault="009B6A99" w14:paraId="04DAF479" w14:textId="4758A5C2">
      <w:pPr>
        <w:pStyle w:val="ListParagraph"/>
        <w:ind w:left="360"/>
        <w:rPr>
          <w:rFonts w:cstheme="minorHAnsi"/>
          <w:b/>
          <w:sz w:val="20"/>
        </w:rPr>
      </w:pPr>
      <w:r w:rsidRPr="00410461">
        <w:rPr>
          <w:rFonts w:ascii="Wingdings" w:hAnsi="Wingdings" w:eastAsia="Wingdings" w:cstheme="minorHAnsi"/>
          <w:sz w:val="20"/>
        </w:rPr>
        <w:t></w:t>
      </w:r>
      <w:r w:rsidRPr="00410461">
        <w:rPr>
          <w:rFonts w:cstheme="minorHAnsi"/>
          <w:sz w:val="20"/>
        </w:rPr>
        <w:t xml:space="preserve"> If </w:t>
      </w:r>
      <w:r w:rsidRPr="00410461">
        <w:rPr>
          <w:rFonts w:cstheme="minorHAnsi"/>
          <w:b/>
          <w:sz w:val="20"/>
        </w:rPr>
        <w:t>NO</w:t>
      </w:r>
      <w:r w:rsidRPr="00410461">
        <w:rPr>
          <w:rFonts w:cstheme="minorHAnsi"/>
          <w:sz w:val="20"/>
        </w:rPr>
        <w:t xml:space="preserve"> - interviewer will thank the visitor and ask </w:t>
      </w:r>
      <w:r w:rsidR="001B0454">
        <w:rPr>
          <w:rFonts w:cstheme="minorHAnsi"/>
          <w:sz w:val="20"/>
        </w:rPr>
        <w:t xml:space="preserve">the following </w:t>
      </w:r>
      <w:r w:rsidRPr="00410461">
        <w:rPr>
          <w:rFonts w:cstheme="minorHAnsi"/>
          <w:sz w:val="20"/>
        </w:rPr>
        <w:t>non-response bias question</w:t>
      </w:r>
      <w:r w:rsidR="001B0454">
        <w:rPr>
          <w:rFonts w:cstheme="minorHAnsi"/>
          <w:sz w:val="20"/>
        </w:rPr>
        <w:t>s</w:t>
      </w:r>
      <w:r w:rsidRPr="00410461">
        <w:rPr>
          <w:rFonts w:cstheme="minorHAnsi"/>
          <w:sz w:val="20"/>
        </w:rPr>
        <w:t>.</w:t>
      </w:r>
      <w:r w:rsidRPr="00410461" w:rsidR="004C7FCE">
        <w:rPr>
          <w:rFonts w:cstheme="minorHAnsi"/>
          <w:sz w:val="20"/>
        </w:rPr>
        <w:t xml:space="preserve"> [The surveyor will </w:t>
      </w:r>
      <w:r w:rsidRPr="00410461">
        <w:rPr>
          <w:rFonts w:cstheme="minorHAnsi"/>
          <w:sz w:val="20"/>
        </w:rPr>
        <w:t>record them in the survey]</w:t>
      </w:r>
      <w:r w:rsidRPr="00410461">
        <w:rPr>
          <w:rFonts w:cstheme="minorHAnsi"/>
          <w:b/>
          <w:sz w:val="20"/>
        </w:rPr>
        <w:t xml:space="preserve">  </w:t>
      </w:r>
    </w:p>
    <w:p w:rsidRPr="00410461" w:rsidR="009B6A99" w:rsidP="0A472F4B" w:rsidRDefault="0A472F4B" w14:paraId="5EE16A98" w14:textId="25AE1E8B">
      <w:pPr>
        <w:pStyle w:val="ListParagraph"/>
        <w:rPr>
          <w:b/>
          <w:bCs/>
          <w:i/>
          <w:iCs/>
          <w:sz w:val="20"/>
          <w:szCs w:val="20"/>
        </w:rPr>
      </w:pPr>
      <w:r w:rsidRPr="00410461">
        <w:rPr>
          <w:b/>
          <w:bCs/>
          <w:sz w:val="20"/>
          <w:szCs w:val="20"/>
        </w:rPr>
        <w:t>1. “Are you a permanent resident of the United States</w:t>
      </w:r>
      <w:r w:rsidRPr="00410461">
        <w:rPr>
          <w:b/>
          <w:bCs/>
          <w:i/>
          <w:iCs/>
          <w:sz w:val="20"/>
          <w:szCs w:val="20"/>
        </w:rPr>
        <w:t>?”</w:t>
      </w:r>
    </w:p>
    <w:p w:rsidRPr="00410461" w:rsidR="009B6A99" w:rsidP="0A472F4B" w:rsidRDefault="0A472F4B" w14:paraId="08C3429B" w14:textId="1286150C">
      <w:pPr>
        <w:pStyle w:val="ListParagraph"/>
        <w:rPr>
          <w:b/>
          <w:bCs/>
          <w:i/>
          <w:iCs/>
          <w:sz w:val="20"/>
          <w:szCs w:val="20"/>
        </w:rPr>
      </w:pPr>
      <w:r w:rsidRPr="00410461">
        <w:rPr>
          <w:b/>
          <w:bCs/>
          <w:sz w:val="20"/>
          <w:szCs w:val="20"/>
        </w:rPr>
        <w:t xml:space="preserve">2.  “Are you a permanent or seasonal resident of the local area around </w:t>
      </w:r>
      <w:r w:rsidRPr="00410461" w:rsidR="00357842">
        <w:rPr>
          <w:b/>
          <w:bCs/>
          <w:sz w:val="20"/>
          <w:szCs w:val="20"/>
        </w:rPr>
        <w:t>Bryce Canyon</w:t>
      </w:r>
      <w:r w:rsidRPr="00410461">
        <w:rPr>
          <w:b/>
          <w:bCs/>
          <w:sz w:val="20"/>
          <w:szCs w:val="20"/>
        </w:rPr>
        <w:t xml:space="preserve"> National Park</w:t>
      </w:r>
      <w:r w:rsidRPr="00410461">
        <w:rPr>
          <w:b/>
          <w:bCs/>
          <w:i/>
          <w:iCs/>
          <w:sz w:val="20"/>
          <w:szCs w:val="20"/>
        </w:rPr>
        <w:t>?”</w:t>
      </w:r>
    </w:p>
    <w:p w:rsidRPr="00410461" w:rsidR="009B6A99" w:rsidP="0A472F4B" w:rsidRDefault="0A472F4B" w14:paraId="45DEF1AD" w14:textId="3FC5A9C9">
      <w:pPr>
        <w:pStyle w:val="ListParagraph"/>
        <w:rPr>
          <w:b/>
          <w:bCs/>
          <w:sz w:val="20"/>
          <w:szCs w:val="20"/>
        </w:rPr>
      </w:pPr>
      <w:r w:rsidRPr="00410461">
        <w:rPr>
          <w:b/>
          <w:bCs/>
          <w:sz w:val="20"/>
          <w:szCs w:val="20"/>
        </w:rPr>
        <w:t>3.</w:t>
      </w:r>
      <w:r w:rsidRPr="00410461" w:rsidR="007C314B">
        <w:rPr>
          <w:b/>
          <w:bCs/>
          <w:sz w:val="20"/>
          <w:szCs w:val="20"/>
        </w:rPr>
        <w:t xml:space="preserve"> </w:t>
      </w:r>
      <w:r w:rsidRPr="00410461">
        <w:rPr>
          <w:b/>
          <w:bCs/>
          <w:sz w:val="20"/>
          <w:szCs w:val="20"/>
        </w:rPr>
        <w:t xml:space="preserve"> “On this trip, did you [and your personal group] stay overnight away from your permanent residence either inside </w:t>
      </w:r>
      <w:r w:rsidRPr="00410461" w:rsidR="00357842">
        <w:rPr>
          <w:b/>
          <w:bCs/>
          <w:sz w:val="20"/>
          <w:szCs w:val="20"/>
        </w:rPr>
        <w:t>Bryce Canyon</w:t>
      </w:r>
      <w:r w:rsidRPr="00410461">
        <w:rPr>
          <w:b/>
          <w:bCs/>
          <w:sz w:val="20"/>
          <w:szCs w:val="20"/>
        </w:rPr>
        <w:t xml:space="preserve"> National Park or within the local area?”</w:t>
      </w:r>
    </w:p>
    <w:p w:rsidR="0A472F4B" w:rsidP="0A472F4B" w:rsidRDefault="0A472F4B" w14:paraId="47CB410D" w14:textId="49BE95E8">
      <w:pPr>
        <w:spacing w:after="0" w:line="240" w:lineRule="auto"/>
        <w:rPr>
          <w:rFonts w:eastAsia="Times New Roman"/>
          <w:b/>
          <w:bCs/>
          <w:sz w:val="18"/>
          <w:szCs w:val="18"/>
        </w:rPr>
      </w:pPr>
    </w:p>
    <w:p w:rsidR="00800D66" w:rsidP="0A472F4B" w:rsidRDefault="00800D66" w14:paraId="2F89CCFC" w14:textId="5489A202">
      <w:pPr>
        <w:spacing w:after="0" w:line="240" w:lineRule="auto"/>
        <w:rPr>
          <w:rFonts w:eastAsia="Times New Roman"/>
          <w:b/>
          <w:bCs/>
          <w:sz w:val="18"/>
          <w:szCs w:val="18"/>
        </w:rPr>
      </w:pPr>
    </w:p>
    <w:p w:rsidR="00800D66" w:rsidP="0A472F4B" w:rsidRDefault="00800D66" w14:paraId="3F1904FD" w14:textId="3DE124B8">
      <w:pPr>
        <w:spacing w:after="0" w:line="240" w:lineRule="auto"/>
        <w:rPr>
          <w:rFonts w:eastAsia="Times New Roman"/>
          <w:b/>
          <w:bCs/>
          <w:sz w:val="18"/>
          <w:szCs w:val="18"/>
        </w:rPr>
      </w:pPr>
    </w:p>
    <w:p w:rsidR="00800D66" w:rsidP="0A472F4B" w:rsidRDefault="00800D66" w14:paraId="014A7346" w14:textId="20350266">
      <w:pPr>
        <w:spacing w:after="0" w:line="240" w:lineRule="auto"/>
        <w:rPr>
          <w:rFonts w:eastAsia="Times New Roman"/>
          <w:b/>
          <w:bCs/>
          <w:sz w:val="18"/>
          <w:szCs w:val="18"/>
        </w:rPr>
      </w:pPr>
    </w:p>
    <w:p w:rsidR="00800D66" w:rsidP="0A472F4B" w:rsidRDefault="00800D66" w14:paraId="2CA9BEDA" w14:textId="070B6E3A">
      <w:pPr>
        <w:spacing w:after="0" w:line="240" w:lineRule="auto"/>
        <w:rPr>
          <w:rFonts w:eastAsia="Times New Roman"/>
          <w:b/>
          <w:bCs/>
          <w:sz w:val="18"/>
          <w:szCs w:val="18"/>
        </w:rPr>
      </w:pPr>
    </w:p>
    <w:p w:rsidR="00800D66" w:rsidP="0A472F4B" w:rsidRDefault="00800D66" w14:paraId="5C906BAA" w14:textId="2B7F50FB">
      <w:pPr>
        <w:spacing w:after="0" w:line="240" w:lineRule="auto"/>
        <w:rPr>
          <w:rFonts w:eastAsia="Times New Roman"/>
          <w:b/>
          <w:bCs/>
          <w:sz w:val="18"/>
          <w:szCs w:val="18"/>
        </w:rPr>
      </w:pPr>
    </w:p>
    <w:p w:rsidR="00800D66" w:rsidP="0A472F4B" w:rsidRDefault="00800D66" w14:paraId="4E5284D9" w14:textId="4EBF669A">
      <w:pPr>
        <w:spacing w:after="0" w:line="240" w:lineRule="auto"/>
        <w:rPr>
          <w:rFonts w:eastAsia="Times New Roman"/>
          <w:b/>
          <w:bCs/>
          <w:sz w:val="18"/>
          <w:szCs w:val="18"/>
        </w:rPr>
      </w:pPr>
    </w:p>
    <w:p w:rsidRPr="00410461" w:rsidR="00800D66" w:rsidP="0A472F4B" w:rsidRDefault="00800D66" w14:paraId="1FCFFFC2" w14:textId="77777777">
      <w:pPr>
        <w:spacing w:after="0" w:line="240" w:lineRule="auto"/>
        <w:rPr>
          <w:rFonts w:eastAsia="Times New Roman"/>
          <w:b/>
          <w:bCs/>
          <w:sz w:val="18"/>
          <w:szCs w:val="18"/>
        </w:rPr>
      </w:pPr>
    </w:p>
    <w:p w:rsidRPr="00410461" w:rsidR="0A472F4B" w:rsidP="0A472F4B" w:rsidRDefault="0A472F4B" w14:paraId="6E6DC77C" w14:textId="3FFCAC32">
      <w:pPr>
        <w:spacing w:after="0" w:line="240" w:lineRule="auto"/>
        <w:rPr>
          <w:rFonts w:eastAsia="Times New Roman"/>
          <w:b/>
          <w:bCs/>
          <w:sz w:val="18"/>
          <w:szCs w:val="18"/>
        </w:rPr>
      </w:pPr>
    </w:p>
    <w:p w:rsidR="001B0454" w:rsidP="009B6A99" w:rsidRDefault="009B6A99" w14:paraId="0D22C7B8" w14:textId="2EDBEABB">
      <w:pPr>
        <w:pBdr>
          <w:top w:val="single" w:color="auto" w:sz="4" w:space="1"/>
          <w:left w:val="single" w:color="auto" w:sz="4" w:space="4"/>
          <w:bottom w:val="single" w:color="auto" w:sz="4" w:space="1"/>
          <w:right w:val="single" w:color="auto" w:sz="4" w:space="4"/>
        </w:pBdr>
        <w:spacing w:after="0" w:line="240" w:lineRule="auto"/>
        <w:rPr>
          <w:rFonts w:eastAsia="Times New Roman" w:cstheme="minorHAnsi"/>
          <w:sz w:val="18"/>
          <w:szCs w:val="18"/>
        </w:rPr>
      </w:pPr>
      <w:r w:rsidRPr="00410461">
        <w:rPr>
          <w:rFonts w:eastAsia="Times New Roman" w:cstheme="minorHAnsi"/>
          <w:b/>
          <w:sz w:val="18"/>
          <w:szCs w:val="18"/>
        </w:rPr>
        <w:t>PAPERWORK REDUCTION and PRIVACY ACT STATEMENT:</w:t>
      </w:r>
      <w:r w:rsidRPr="00410461">
        <w:rPr>
          <w:rFonts w:eastAsia="Times New Roman" w:cstheme="minorHAnsi"/>
          <w:sz w:val="18"/>
          <w:szCs w:val="18"/>
        </w:rPr>
        <w:t xml:space="preserve">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in </w:t>
      </w:r>
      <w:r w:rsidRPr="00410461" w:rsidR="00357842">
        <w:rPr>
          <w:rFonts w:eastAsia="Times New Roman" w:cstheme="minorHAnsi"/>
          <w:sz w:val="18"/>
          <w:szCs w:val="18"/>
        </w:rPr>
        <w:t>Bryce Canyon</w:t>
      </w:r>
      <w:r w:rsidRPr="00410461">
        <w:rPr>
          <w:rFonts w:eastAsia="Times New Roman" w:cstheme="minorHAnsi"/>
          <w:sz w:val="18"/>
          <w:szCs w:val="18"/>
        </w:rPr>
        <w:t xml:space="preserve"> National Park (</w:t>
      </w:r>
      <w:r w:rsidRPr="00410461" w:rsidR="00357842">
        <w:rPr>
          <w:rFonts w:eastAsia="Times New Roman" w:cstheme="minorHAnsi"/>
          <w:sz w:val="18"/>
          <w:szCs w:val="18"/>
        </w:rPr>
        <w:t>BRCA</w:t>
      </w:r>
      <w:r w:rsidRPr="00410461">
        <w:rPr>
          <w:rFonts w:eastAsia="Times New Roman" w:cstheme="minorHAnsi"/>
          <w:sz w:val="18"/>
          <w:szCs w:val="18"/>
        </w:rPr>
        <w:t xml:space="preserve">) in future initiatives related to the visitor use and resource management within the site. The data collected will be summarized to evaluate visitor uses and expectations during their visit at </w:t>
      </w:r>
      <w:r w:rsidRPr="00410461" w:rsidR="00357842">
        <w:rPr>
          <w:rFonts w:eastAsia="Times New Roman" w:cstheme="minorHAnsi"/>
          <w:sz w:val="18"/>
          <w:szCs w:val="18"/>
        </w:rPr>
        <w:t>BRCA</w:t>
      </w:r>
      <w:r w:rsidRPr="00410461">
        <w:rPr>
          <w:rFonts w:eastAsia="Times New Roman" w:cstheme="minorHAnsi"/>
          <w:sz w:val="18"/>
          <w:szCs w:val="18"/>
        </w:rPr>
        <w:t xml:space="preserve">.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w:t>
      </w:r>
      <w:r w:rsidRPr="00410461" w:rsidR="001B0454">
        <w:rPr>
          <w:rFonts w:eastAsia="Times New Roman" w:cstheme="minorHAnsi"/>
          <w:sz w:val="18"/>
          <w:szCs w:val="18"/>
        </w:rPr>
        <w:t>(</w:t>
      </w:r>
      <w:r w:rsidR="001B0454">
        <w:rPr>
          <w:rFonts w:eastAsia="Times New Roman" w:cstheme="minorHAnsi"/>
          <w:sz w:val="18"/>
          <w:szCs w:val="18"/>
        </w:rPr>
        <w:t>1024-0224</w:t>
      </w:r>
      <w:r w:rsidRPr="00410461" w:rsidR="001B0454">
        <w:rPr>
          <w:rFonts w:eastAsia="Times New Roman" w:cstheme="minorHAnsi"/>
          <w:sz w:val="18"/>
          <w:szCs w:val="18"/>
        </w:rPr>
        <w:t xml:space="preserve">). </w:t>
      </w:r>
    </w:p>
    <w:p w:rsidR="001B0454" w:rsidP="009B6A99" w:rsidRDefault="001B0454" w14:paraId="6B79EFE3" w14:textId="77777777">
      <w:pPr>
        <w:pBdr>
          <w:top w:val="single" w:color="auto" w:sz="4" w:space="1"/>
          <w:left w:val="single" w:color="auto" w:sz="4" w:space="4"/>
          <w:bottom w:val="single" w:color="auto" w:sz="4" w:space="1"/>
          <w:right w:val="single" w:color="auto" w:sz="4" w:space="4"/>
        </w:pBdr>
        <w:spacing w:after="0" w:line="240" w:lineRule="auto"/>
        <w:rPr>
          <w:rFonts w:eastAsia="Times New Roman" w:cstheme="minorHAnsi"/>
          <w:sz w:val="18"/>
          <w:szCs w:val="18"/>
        </w:rPr>
      </w:pPr>
    </w:p>
    <w:p w:rsidRPr="00410461" w:rsidR="009B6A99" w:rsidP="009B6A99" w:rsidRDefault="001B0454" w14:paraId="02A1254C" w14:textId="3AA5D56E">
      <w:pPr>
        <w:pBdr>
          <w:top w:val="single" w:color="auto" w:sz="4" w:space="1"/>
          <w:left w:val="single" w:color="auto" w:sz="4" w:space="4"/>
          <w:bottom w:val="single" w:color="auto" w:sz="4" w:space="1"/>
          <w:right w:val="single" w:color="auto" w:sz="4" w:space="4"/>
        </w:pBdr>
        <w:spacing w:after="0" w:line="240" w:lineRule="auto"/>
        <w:rPr>
          <w:rFonts w:eastAsia="Times New Roman" w:cstheme="minorHAnsi"/>
          <w:sz w:val="18"/>
          <w:szCs w:val="18"/>
        </w:rPr>
      </w:pPr>
      <w:r w:rsidRPr="00FA1FAC">
        <w:rPr>
          <w:rFonts w:eastAsia="Times New Roman" w:cstheme="minorHAnsi"/>
          <w:b/>
          <w:bCs/>
          <w:sz w:val="18"/>
          <w:szCs w:val="18"/>
        </w:rPr>
        <w:t>BURDEN ESTIMATE STATEMENT:</w:t>
      </w:r>
      <w:r>
        <w:rPr>
          <w:rFonts w:eastAsia="Times New Roman" w:cstheme="minorHAnsi"/>
          <w:sz w:val="18"/>
          <w:szCs w:val="18"/>
        </w:rPr>
        <w:t xml:space="preserve"> </w:t>
      </w:r>
      <w:r w:rsidRPr="00410461" w:rsidR="009B6A99">
        <w:rPr>
          <w:rFonts w:eastAsia="Times New Roman" w:cstheme="minorHAnsi"/>
          <w:sz w:val="18"/>
          <w:szCs w:val="18"/>
        </w:rPr>
        <w:t xml:space="preserve">We estimate that it will take about </w:t>
      </w:r>
      <w:r w:rsidR="006B1AD7">
        <w:rPr>
          <w:rFonts w:eastAsia="Times New Roman" w:cstheme="minorHAnsi"/>
          <w:sz w:val="18"/>
          <w:szCs w:val="18"/>
        </w:rPr>
        <w:t>10</w:t>
      </w:r>
      <w:r w:rsidRPr="00410461" w:rsidR="009B6A99">
        <w:rPr>
          <w:rFonts w:eastAsia="Times New Roman" w:cstheme="minorHAnsi"/>
          <w:sz w:val="18"/>
          <w:szCs w:val="18"/>
        </w:rPr>
        <w:t xml:space="preserve"> minutes to complete this on-site questionnaire. You may send comments concerning the burden estimates or any aspect of this information collection to: Dr. </w:t>
      </w:r>
      <w:r w:rsidRPr="00410461" w:rsidR="00357842">
        <w:rPr>
          <w:rFonts w:eastAsia="Times New Roman" w:cstheme="minorHAnsi"/>
          <w:sz w:val="18"/>
          <w:szCs w:val="18"/>
        </w:rPr>
        <w:t>Zach Miller</w:t>
      </w:r>
      <w:r w:rsidRPr="00410461" w:rsidR="009B6A99">
        <w:rPr>
          <w:rFonts w:eastAsia="Times New Roman" w:cstheme="minorHAnsi"/>
          <w:sz w:val="18"/>
          <w:szCs w:val="18"/>
        </w:rPr>
        <w:t xml:space="preserve">, </w:t>
      </w:r>
      <w:r w:rsidRPr="00410461" w:rsidR="00357842">
        <w:rPr>
          <w:rFonts w:eastAsia="Times New Roman" w:cstheme="minorHAnsi"/>
          <w:sz w:val="18"/>
          <w:szCs w:val="18"/>
        </w:rPr>
        <w:t>Assistant Professor</w:t>
      </w:r>
      <w:r w:rsidRPr="00410461" w:rsidR="009B6A99">
        <w:rPr>
          <w:rFonts w:eastAsia="Times New Roman" w:cstheme="minorHAnsi"/>
          <w:sz w:val="18"/>
          <w:szCs w:val="18"/>
        </w:rPr>
        <w:t xml:space="preserve">, </w:t>
      </w:r>
      <w:r w:rsidRPr="00410461" w:rsidR="00357842">
        <w:rPr>
          <w:rFonts w:eastAsia="Times New Roman" w:cstheme="minorHAnsi"/>
          <w:sz w:val="18"/>
          <w:szCs w:val="18"/>
        </w:rPr>
        <w:t>5215 Old Main Hill</w:t>
      </w:r>
      <w:r w:rsidRPr="00410461" w:rsidR="009B6A99">
        <w:rPr>
          <w:rFonts w:eastAsia="Times New Roman" w:cstheme="minorHAnsi"/>
          <w:sz w:val="18"/>
          <w:szCs w:val="18"/>
        </w:rPr>
        <w:t xml:space="preserve">, </w:t>
      </w:r>
      <w:r w:rsidRPr="00410461" w:rsidR="00357842">
        <w:rPr>
          <w:rFonts w:eastAsia="Times New Roman" w:cstheme="minorHAnsi"/>
          <w:sz w:val="18"/>
          <w:szCs w:val="18"/>
        </w:rPr>
        <w:t>Logan</w:t>
      </w:r>
      <w:r w:rsidRPr="00410461" w:rsidR="009B6A99">
        <w:rPr>
          <w:rFonts w:eastAsia="Times New Roman" w:cstheme="minorHAnsi"/>
          <w:sz w:val="18"/>
          <w:szCs w:val="18"/>
        </w:rPr>
        <w:t xml:space="preserve">, </w:t>
      </w:r>
      <w:r w:rsidRPr="00410461" w:rsidR="00357842">
        <w:rPr>
          <w:rFonts w:eastAsia="Times New Roman" w:cstheme="minorHAnsi"/>
          <w:sz w:val="18"/>
          <w:szCs w:val="18"/>
        </w:rPr>
        <w:t>U</w:t>
      </w:r>
      <w:r w:rsidRPr="00410461" w:rsidR="009B6A99">
        <w:rPr>
          <w:rFonts w:eastAsia="Times New Roman" w:cstheme="minorHAnsi"/>
          <w:sz w:val="18"/>
          <w:szCs w:val="18"/>
        </w:rPr>
        <w:t xml:space="preserve">T </w:t>
      </w:r>
      <w:r w:rsidRPr="00410461" w:rsidR="00357842">
        <w:rPr>
          <w:rFonts w:eastAsia="Times New Roman" w:cstheme="minorHAnsi"/>
          <w:sz w:val="18"/>
          <w:szCs w:val="18"/>
        </w:rPr>
        <w:t>84322</w:t>
      </w:r>
      <w:r w:rsidRPr="00410461" w:rsidR="009B6A99">
        <w:rPr>
          <w:rFonts w:eastAsia="Times New Roman" w:cstheme="minorHAnsi"/>
          <w:sz w:val="18"/>
          <w:szCs w:val="18"/>
        </w:rPr>
        <w:t>; 4</w:t>
      </w:r>
      <w:r w:rsidRPr="00410461" w:rsidR="00357842">
        <w:rPr>
          <w:rFonts w:eastAsia="Times New Roman" w:cstheme="minorHAnsi"/>
          <w:sz w:val="18"/>
          <w:szCs w:val="18"/>
        </w:rPr>
        <w:t>35</w:t>
      </w:r>
      <w:r w:rsidRPr="00410461" w:rsidR="009B6A99">
        <w:rPr>
          <w:rFonts w:eastAsia="Times New Roman" w:cstheme="minorHAnsi"/>
          <w:sz w:val="18"/>
          <w:szCs w:val="18"/>
        </w:rPr>
        <w:t>-</w:t>
      </w:r>
      <w:r w:rsidRPr="00410461" w:rsidR="00357842">
        <w:rPr>
          <w:rFonts w:eastAsia="Times New Roman" w:cstheme="minorHAnsi"/>
          <w:sz w:val="18"/>
          <w:szCs w:val="18"/>
        </w:rPr>
        <w:t>797</w:t>
      </w:r>
      <w:r w:rsidRPr="00410461" w:rsidR="009B6A99">
        <w:rPr>
          <w:rFonts w:eastAsia="Times New Roman" w:cstheme="minorHAnsi"/>
          <w:sz w:val="18"/>
          <w:szCs w:val="18"/>
        </w:rPr>
        <w:t>-</w:t>
      </w:r>
      <w:r w:rsidRPr="00410461" w:rsidR="00357842">
        <w:rPr>
          <w:rFonts w:eastAsia="Times New Roman" w:cstheme="minorHAnsi"/>
          <w:sz w:val="18"/>
          <w:szCs w:val="18"/>
        </w:rPr>
        <w:t>0523</w:t>
      </w:r>
      <w:r w:rsidRPr="00410461" w:rsidR="009B6A99">
        <w:rPr>
          <w:rFonts w:eastAsia="Times New Roman" w:cstheme="minorHAnsi"/>
          <w:sz w:val="18"/>
          <w:szCs w:val="18"/>
        </w:rPr>
        <w:t xml:space="preserve"> (phone) </w:t>
      </w:r>
      <w:r w:rsidRPr="00410461" w:rsidR="00357842">
        <w:rPr>
          <w:rFonts w:eastAsia="Times New Roman" w:cstheme="minorHAnsi"/>
          <w:sz w:val="18"/>
          <w:szCs w:val="18"/>
        </w:rPr>
        <w:t>Zachary.miller@usu.edu</w:t>
      </w:r>
      <w:r w:rsidRPr="00410461" w:rsidR="009B6A99">
        <w:rPr>
          <w:rFonts w:eastAsia="Times New Roman" w:cstheme="minorHAnsi"/>
          <w:sz w:val="18"/>
          <w:szCs w:val="18"/>
        </w:rPr>
        <w:t>(email); or Phadrea Ponds NPS Information Collection</w:t>
      </w:r>
      <w:r>
        <w:rPr>
          <w:rFonts w:eastAsia="Times New Roman" w:cstheme="minorHAnsi"/>
          <w:sz w:val="18"/>
          <w:szCs w:val="18"/>
        </w:rPr>
        <w:t xml:space="preserve"> Clearance Officer</w:t>
      </w:r>
      <w:r w:rsidRPr="00410461">
        <w:rPr>
          <w:rFonts w:eastAsia="Times New Roman" w:cstheme="minorHAnsi"/>
          <w:sz w:val="18"/>
          <w:szCs w:val="18"/>
        </w:rPr>
        <w:t xml:space="preserve"> </w:t>
      </w:r>
      <w:r w:rsidRPr="00410461" w:rsidR="009B6A99">
        <w:rPr>
          <w:rFonts w:eastAsia="Times New Roman" w:cstheme="minorHAnsi"/>
          <w:sz w:val="18"/>
          <w:szCs w:val="18"/>
        </w:rPr>
        <w:t>at pponds@nps.gov (email).</w:t>
      </w:r>
    </w:p>
    <w:p w:rsidRPr="00410461" w:rsidR="009B6A99" w:rsidP="009B6A99" w:rsidRDefault="009B6A99" w14:paraId="7B207580"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2748A5BE" w14:textId="6860691C">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00800D66" w:rsidRDefault="00800D66" w14:paraId="798F8EE4" w14:textId="77777777">
      <w:pPr>
        <w:spacing w:after="160" w:line="259" w:lineRule="auto"/>
        <w:rPr>
          <w:b/>
          <w:sz w:val="32"/>
        </w:rPr>
      </w:pPr>
      <w:r>
        <w:rPr>
          <w:b/>
          <w:sz w:val="32"/>
        </w:rPr>
        <w:br w:type="page"/>
      </w:r>
    </w:p>
    <w:p w:rsidRPr="00410461" w:rsidR="00EF5D15" w:rsidP="00EF5D15" w:rsidRDefault="00EF5D15" w14:paraId="609F3FE7" w14:textId="099378D7">
      <w:pPr>
        <w:rPr>
          <w:b/>
          <w:sz w:val="32"/>
        </w:rPr>
      </w:pPr>
      <w:r w:rsidRPr="00410461">
        <w:rPr>
          <w:b/>
          <w:sz w:val="32"/>
        </w:rPr>
        <w:lastRenderedPageBreak/>
        <w:t xml:space="preserve">Local Area Map </w:t>
      </w:r>
    </w:p>
    <w:p w:rsidRPr="00410461" w:rsidR="00EF5D15" w:rsidP="00EF5D15" w:rsidRDefault="00EF5D15" w14:paraId="7950DEDC" w14:textId="79EBA82A">
      <w:pPr>
        <w:rPr>
          <w:b/>
        </w:rPr>
      </w:pPr>
      <w:r w:rsidRPr="00410461">
        <w:rPr>
          <w:b/>
        </w:rPr>
        <w:t>(to be provided for viewing while answering tablet questions)</w:t>
      </w:r>
    </w:p>
    <w:p w:rsidRPr="00410461" w:rsidR="00EF5D15" w:rsidP="00EF5D15" w:rsidRDefault="00EF5D15" w14:paraId="2E82A073" w14:textId="77777777">
      <w:pPr>
        <w:rPr>
          <w:b/>
          <w:sz w:val="32"/>
        </w:rPr>
      </w:pPr>
      <w:r w:rsidRPr="00410461">
        <w:rPr>
          <w:b/>
          <w:noProof/>
          <w:sz w:val="32"/>
        </w:rPr>
        <w:drawing>
          <wp:inline distT="0" distB="0" distL="0" distR="0" wp14:anchorId="64521F70" wp14:editId="14278B37">
            <wp:extent cx="5943600" cy="4592781"/>
            <wp:effectExtent l="0" t="0" r="0" b="0"/>
            <wp:docPr id="3140" name="Picture 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 name="Picture 3140"/>
                    <pic:cNvPicPr/>
                  </pic:nvPicPr>
                  <pic:blipFill>
                    <a:blip r:embed="rId8">
                      <a:extLst>
                        <a:ext uri="{28A0092B-C50C-407E-A947-70E740481C1C}">
                          <a14:useLocalDpi xmlns:a14="http://schemas.microsoft.com/office/drawing/2010/main" val="0"/>
                        </a:ext>
                      </a:extLst>
                    </a:blip>
                    <a:stretch>
                      <a:fillRect/>
                    </a:stretch>
                  </pic:blipFill>
                  <pic:spPr>
                    <a:xfrm>
                      <a:off x="0" y="0"/>
                      <a:ext cx="5943600" cy="4592781"/>
                    </a:xfrm>
                    <a:prstGeom prst="rect">
                      <a:avLst/>
                    </a:prstGeom>
                  </pic:spPr>
                </pic:pic>
              </a:graphicData>
            </a:graphic>
          </wp:inline>
        </w:drawing>
      </w:r>
    </w:p>
    <w:p w:rsidRPr="00410461" w:rsidR="009B6A99" w:rsidP="009B6A99" w:rsidRDefault="009B6A99" w14:paraId="290B2658"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2BCAB9EA"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1B4B057A"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281DC707"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196929BE"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72731B76"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44F17BF9"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7F2DCDE7"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9B6A99" w:rsidP="009B6A99" w:rsidRDefault="009B6A99" w14:paraId="1B411DF1" w14:textId="77777777">
      <w:pPr>
        <w:widowControl w:val="0"/>
        <w:tabs>
          <w:tab w:val="left" w:pos="-720"/>
          <w:tab w:val="left" w:pos="0"/>
          <w:tab w:val="left" w:pos="450"/>
          <w:tab w:val="left" w:pos="3420"/>
        </w:tabs>
        <w:autoSpaceDE w:val="0"/>
        <w:autoSpaceDN w:val="0"/>
        <w:adjustRightInd w:val="0"/>
        <w:ind w:left="720" w:right="1080"/>
        <w:contextualSpacing/>
        <w:rPr>
          <w:rFonts w:cstheme="minorHAnsi"/>
          <w:i/>
          <w:lang w:bidi="en-US"/>
        </w:rPr>
      </w:pPr>
    </w:p>
    <w:p w:rsidRPr="00410461" w:rsidR="00566467" w:rsidP="00EF5747" w:rsidRDefault="00566467" w14:paraId="454697EE" w14:textId="1E4B09B2">
      <w:pPr>
        <w:pStyle w:val="Heading1"/>
        <w:sectPr w:rsidRPr="00410461" w:rsidR="00566467" w:rsidSect="006D48A1">
          <w:footerReference w:type="default" r:id="rId9"/>
          <w:pgSz w:w="12240" w:h="15840"/>
          <w:pgMar w:top="1440" w:right="1440" w:bottom="1440" w:left="1440" w:header="720" w:footer="720" w:gutter="0"/>
          <w:cols w:space="720"/>
          <w:docGrid w:linePitch="360"/>
        </w:sectPr>
      </w:pPr>
    </w:p>
    <w:p w:rsidRPr="00410461" w:rsidR="00EF5747" w:rsidP="009B6A99" w:rsidRDefault="00EF5747" w14:paraId="403F4E24" w14:textId="1F5EA471">
      <w:pPr>
        <w:contextualSpacing/>
        <w:rPr>
          <w:rFonts w:cs="Times New Roman"/>
        </w:rPr>
        <w:sectPr w:rsidRPr="00410461" w:rsidR="00EF5747" w:rsidSect="006D48A1">
          <w:type w:val="continuous"/>
          <w:pgSz w:w="12240" w:h="15840"/>
          <w:pgMar w:top="1440" w:right="1440" w:bottom="1440" w:left="1440" w:header="720" w:footer="720" w:gutter="0"/>
          <w:cols w:space="720" w:num="3"/>
          <w:docGrid w:linePitch="360"/>
        </w:sectPr>
      </w:pPr>
    </w:p>
    <w:p w:rsidRPr="00410461" w:rsidR="00EF5747" w:rsidP="00EF5747" w:rsidRDefault="00EF5747" w14:paraId="5C82F5EF" w14:textId="522672F7">
      <w:pPr>
        <w:contextualSpacing/>
        <w:jc w:val="center"/>
        <w:rPr>
          <w:rFonts w:cs="Times New Roman"/>
          <w:b/>
          <w:sz w:val="32"/>
        </w:rPr>
      </w:pPr>
      <w:r w:rsidRPr="00410461">
        <w:rPr>
          <w:rFonts w:cs="Times New Roman"/>
          <w:b/>
          <w:sz w:val="32"/>
        </w:rPr>
        <w:lastRenderedPageBreak/>
        <w:t>Intercept Based Questions</w:t>
      </w:r>
    </w:p>
    <w:p w:rsidRPr="00410461" w:rsidR="004D1314" w:rsidP="00EF5747" w:rsidRDefault="004D1314" w14:paraId="2815544F" w14:textId="76513CB0">
      <w:pPr>
        <w:contextualSpacing/>
        <w:jc w:val="center"/>
        <w:rPr>
          <w:rFonts w:cs="Times New Roman"/>
          <w:b/>
          <w:sz w:val="32"/>
        </w:rPr>
      </w:pPr>
    </w:p>
    <w:p w:rsidRPr="00410461" w:rsidR="00977EE1" w:rsidP="00977EE1" w:rsidRDefault="00977EE1" w14:paraId="3E8072DD" w14:textId="0EA98A0D">
      <w:r w:rsidRPr="00410461">
        <w:t xml:space="preserve">First, we’d like to ask some questions about your trip away from home during this visit to </w:t>
      </w:r>
      <w:r w:rsidRPr="00410461" w:rsidR="00357842">
        <w:t>Bryce Canyon</w:t>
      </w:r>
      <w:r w:rsidRPr="00410461">
        <w:t xml:space="preserve"> National Park and the time you might have spent/will spend in the local area.</w:t>
      </w:r>
      <w:r w:rsidRPr="00410461" w:rsidR="00EA1C19">
        <w:t xml:space="preserve"> (Interviewer provide maps of local area and park -- 2–sided and laminated)</w:t>
      </w:r>
    </w:p>
    <w:p w:rsidR="00977EE1" w:rsidP="00977EE1" w:rsidRDefault="00977EE1" w14:paraId="60C361D3" w14:textId="4027D12D">
      <w:r w:rsidRPr="00410461">
        <w:t xml:space="preserve">The local area around </w:t>
      </w:r>
      <w:r w:rsidRPr="00410461" w:rsidR="00357842">
        <w:t>Bryce Canyon</w:t>
      </w:r>
      <w:r w:rsidRPr="00410461">
        <w:t xml:space="preserve"> National Park includes </w:t>
      </w:r>
      <w:r w:rsidRPr="00410461" w:rsidR="00EA1C19">
        <w:t xml:space="preserve">Garfield and Kane Counties. Within these counties, </w:t>
      </w:r>
      <w:r w:rsidRPr="00410461">
        <w:t xml:space="preserve">the communities of </w:t>
      </w:r>
      <w:r w:rsidRPr="00410461" w:rsidR="00B220A7">
        <w:t>Bryce Canyon City, Tropic, Panguitch, Escalante, Kanab, and Boulder</w:t>
      </w:r>
      <w:r w:rsidRPr="00410461">
        <w:t xml:space="preserve"> </w:t>
      </w:r>
      <w:r w:rsidRPr="00410461" w:rsidR="00EA1C19">
        <w:t xml:space="preserve">are shown, along with major roadways and </w:t>
      </w:r>
      <w:r w:rsidRPr="00410461">
        <w:t xml:space="preserve">other </w:t>
      </w:r>
      <w:r w:rsidRPr="00410461" w:rsidR="00EA1C19">
        <w:t>features</w:t>
      </w:r>
      <w:r w:rsidRPr="00410461">
        <w:t xml:space="preserve"> within </w:t>
      </w:r>
      <w:r w:rsidRPr="00410461" w:rsidR="00EA1C19">
        <w:t>a</w:t>
      </w:r>
      <w:r w:rsidRPr="00410461">
        <w:t>bout a one-hour drive of the park. The local area is shown on the map below.</w:t>
      </w:r>
    </w:p>
    <w:p w:rsidRPr="00410461" w:rsidR="00D23718" w:rsidP="00977EE1" w:rsidRDefault="00D23718" w14:paraId="5290948C" w14:textId="77777777"/>
    <w:p w:rsidRPr="00410461" w:rsidR="00F47A85" w:rsidP="00507845" w:rsidRDefault="003E7845" w14:paraId="0BD04E92" w14:textId="17C6E98D">
      <w:pPr>
        <w:numPr>
          <w:ilvl w:val="0"/>
          <w:numId w:val="1"/>
        </w:numPr>
        <w:spacing w:after="120" w:line="240" w:lineRule="auto"/>
        <w:rPr>
          <w:rFonts w:eastAsia="Times New Roman" w:cs="Times New Roman"/>
          <w:b/>
          <w:lang w:val=""/>
        </w:rPr>
      </w:pPr>
      <w:r w:rsidRPr="00410461">
        <w:rPr>
          <w:rFonts w:eastAsia="Times New Roman" w:cs="Times New Roman"/>
          <w:b/>
          <w:i/>
          <w:lang w:val=""/>
        </w:rPr>
        <w:t>[VSE Question]</w:t>
      </w:r>
      <w:r w:rsidRPr="00410461">
        <w:rPr>
          <w:rFonts w:eastAsia="Times New Roman" w:cs="Times New Roman"/>
          <w:b/>
          <w:lang w:val=""/>
        </w:rPr>
        <w:t xml:space="preserve"> </w:t>
      </w:r>
      <w:r w:rsidRPr="00410461" w:rsidR="00FF1943">
        <w:rPr>
          <w:rFonts w:eastAsia="Times New Roman" w:cs="Times New Roman"/>
          <w:b/>
          <w:lang w:val=""/>
        </w:rPr>
        <w:t xml:space="preserve">Are you a permanent or seasonal resident of the local area around </w:t>
      </w:r>
      <w:r w:rsidRPr="00410461" w:rsidR="00357842">
        <w:rPr>
          <w:rFonts w:eastAsia="Times New Roman" w:cs="Times New Roman"/>
          <w:b/>
          <w:lang w:val=""/>
        </w:rPr>
        <w:t>Bryce Canyon</w:t>
      </w:r>
      <w:r w:rsidRPr="00410461" w:rsidR="00FF1943">
        <w:rPr>
          <w:rFonts w:eastAsia="Times New Roman" w:cs="Times New Roman"/>
          <w:b/>
          <w:lang w:val=""/>
        </w:rPr>
        <w:t>? (Show map</w:t>
      </w:r>
      <w:r w:rsidRPr="00410461" w:rsidR="00402511">
        <w:rPr>
          <w:rFonts w:eastAsia="Times New Roman" w:cs="Times New Roman"/>
          <w:b/>
          <w:lang w:val=""/>
        </w:rPr>
        <w:t xml:space="preserve">) </w:t>
      </w:r>
      <w:r w:rsidRPr="00410461" w:rsidR="00507845">
        <w:rPr>
          <w:rFonts w:eastAsia="Times New Roman" w:cs="Times New Roman"/>
          <w:b/>
          <w:lang w:val=""/>
        </w:rPr>
        <w:t xml:space="preserve"> </w:t>
      </w:r>
      <w:r w:rsidRPr="00410461" w:rsidR="00F47A85">
        <w:rPr>
          <w:rFonts w:eastAsia="Times New Roman" w:cs="Times New Roman"/>
          <w:b/>
          <w:lang w:val=""/>
        </w:rPr>
        <w:t>Please mark (●) one</w:t>
      </w:r>
    </w:p>
    <w:p w:rsidRPr="00410461" w:rsidR="00FF1943" w:rsidP="00FF1943" w:rsidRDefault="00FF1943" w14:paraId="07C5C15C" w14:textId="77777777">
      <w:pPr>
        <w:numPr>
          <w:ilvl w:val="1"/>
          <w:numId w:val="1"/>
        </w:numPr>
        <w:spacing w:after="120" w:line="240" w:lineRule="auto"/>
        <w:rPr>
          <w:rFonts w:eastAsia="Times New Roman" w:cs="Times New Roman"/>
          <w:lang w:val=""/>
        </w:rPr>
      </w:pPr>
      <w:r w:rsidRPr="00410461">
        <w:rPr>
          <w:rFonts w:eastAsia="Times New Roman" w:cs="Times New Roman"/>
          <w:lang w:val=""/>
        </w:rPr>
        <w:t>Yes, I am a permanent resident</w:t>
      </w:r>
    </w:p>
    <w:p w:rsidRPr="00410461" w:rsidR="00FF1943" w:rsidP="00FF1943" w:rsidRDefault="00FF1943" w14:paraId="489794CD" w14:textId="77777777">
      <w:pPr>
        <w:numPr>
          <w:ilvl w:val="1"/>
          <w:numId w:val="1"/>
        </w:numPr>
        <w:spacing w:after="120" w:line="240" w:lineRule="auto"/>
        <w:rPr>
          <w:rFonts w:eastAsia="Times New Roman" w:cs="Times New Roman"/>
          <w:lang w:val=""/>
        </w:rPr>
      </w:pPr>
      <w:r w:rsidRPr="00410461">
        <w:rPr>
          <w:rFonts w:eastAsia="Times New Roman" w:cs="Times New Roman"/>
          <w:lang w:val=""/>
        </w:rPr>
        <w:t xml:space="preserve">Yes, I am a seasonal resident </w:t>
      </w:r>
    </w:p>
    <w:p w:rsidRPr="00410461" w:rsidR="00FF1943" w:rsidP="00FF1943" w:rsidRDefault="00FF1943" w14:paraId="7A346704" w14:textId="26DCF4FA">
      <w:pPr>
        <w:numPr>
          <w:ilvl w:val="1"/>
          <w:numId w:val="1"/>
        </w:numPr>
        <w:spacing w:after="120" w:line="360" w:lineRule="auto"/>
        <w:rPr>
          <w:rFonts w:eastAsia="Times New Roman" w:cs="Times New Roman"/>
          <w:lang w:val=""/>
        </w:rPr>
      </w:pPr>
      <w:r w:rsidRPr="00410461">
        <w:rPr>
          <w:rFonts w:eastAsia="Times New Roman" w:cs="Times New Roman"/>
          <w:lang w:val=""/>
        </w:rPr>
        <w:t>No</w:t>
      </w:r>
    </w:p>
    <w:p w:rsidRPr="00410461" w:rsidR="003E7845" w:rsidP="00EF5747" w:rsidRDefault="00FF1943" w14:paraId="031CA736" w14:textId="35DD12FF">
      <w:pPr>
        <w:numPr>
          <w:ilvl w:val="0"/>
          <w:numId w:val="1"/>
        </w:numPr>
        <w:spacing w:after="120" w:line="240" w:lineRule="auto"/>
        <w:rPr>
          <w:rFonts w:eastAsia="Times New Roman" w:cs="Times New Roman"/>
          <w:b/>
          <w:lang w:val=""/>
        </w:rPr>
      </w:pPr>
      <w:r w:rsidRPr="00410461">
        <w:rPr>
          <w:rFonts w:eastAsia="Times New Roman" w:cs="Times New Roman"/>
          <w:b/>
          <w:lang w:val=""/>
        </w:rPr>
        <w:t xml:space="preserve">(If seasonal or permanent resident) What is your zip code in the local area? </w:t>
      </w:r>
    </w:p>
    <w:p w:rsidRPr="00410461" w:rsidR="00FF1943" w:rsidP="003E7845" w:rsidRDefault="00FF1943" w14:paraId="78BD239F" w14:textId="6439466E">
      <w:pPr>
        <w:spacing w:after="120" w:line="240" w:lineRule="auto"/>
        <w:ind w:left="1080" w:firstLine="360"/>
        <w:rPr>
          <w:rFonts w:eastAsia="Times New Roman" w:cs="Times New Roman"/>
          <w:lang w:val=""/>
        </w:rPr>
      </w:pPr>
      <w:r w:rsidRPr="00410461">
        <w:rPr>
          <w:rFonts w:eastAsia="Times New Roman" w:cs="Times New Roman"/>
          <w:lang w:val=""/>
        </w:rPr>
        <w:t>________zip code</w:t>
      </w:r>
    </w:p>
    <w:p w:rsidRPr="00410461" w:rsidR="002055E8" w:rsidP="003E7845" w:rsidRDefault="002055E8" w14:paraId="044FD962" w14:textId="77777777">
      <w:pPr>
        <w:spacing w:after="120" w:line="240" w:lineRule="auto"/>
        <w:ind w:left="1080" w:firstLine="360"/>
        <w:rPr>
          <w:rFonts w:eastAsia="Times New Roman" w:cs="Times New Roman"/>
          <w:lang w:val=""/>
        </w:rPr>
      </w:pPr>
    </w:p>
    <w:p w:rsidRPr="00410461" w:rsidR="00F47A85" w:rsidP="00795E2D" w:rsidRDefault="00FF1943" w14:paraId="54FA6B7D" w14:textId="7D2E9DEB">
      <w:pPr>
        <w:numPr>
          <w:ilvl w:val="0"/>
          <w:numId w:val="1"/>
        </w:numPr>
        <w:spacing w:after="120" w:line="240" w:lineRule="auto"/>
        <w:rPr>
          <w:rFonts w:eastAsia="Times New Roman" w:cs="Times New Roman"/>
          <w:b/>
          <w:lang w:val=""/>
        </w:rPr>
      </w:pPr>
      <w:r w:rsidRPr="00410461">
        <w:rPr>
          <w:rFonts w:eastAsia="Times New Roman" w:cs="Times New Roman"/>
          <w:b/>
          <w:lang w:val=""/>
        </w:rPr>
        <w:t xml:space="preserve">(If not local) </w:t>
      </w:r>
      <w:r w:rsidRPr="00410461" w:rsidR="009B6A99">
        <w:rPr>
          <w:rFonts w:eastAsia="Times New Roman" w:cs="Times New Roman"/>
          <w:b/>
          <w:lang w:val=""/>
        </w:rPr>
        <w:t>Are you a permanent resident of the United States?</w:t>
      </w:r>
      <w:r w:rsidRPr="00410461" w:rsidR="009B6A99">
        <w:rPr>
          <w:rFonts w:cs="Times New Roman"/>
          <w:b/>
        </w:rPr>
        <w:t xml:space="preserve"> </w:t>
      </w:r>
      <w:r w:rsidRPr="00410461" w:rsidR="00507845">
        <w:rPr>
          <w:rFonts w:eastAsia="Times New Roman" w:cs="Times New Roman"/>
          <w:b/>
          <w:lang w:val=""/>
        </w:rPr>
        <w:t xml:space="preserve">  </w:t>
      </w:r>
      <w:r w:rsidRPr="00410461" w:rsidR="00F47A85">
        <w:rPr>
          <w:rFonts w:eastAsia="Times New Roman" w:cs="Times New Roman"/>
          <w:b/>
          <w:lang w:val=""/>
        </w:rPr>
        <w:t>Please mark (●) one</w:t>
      </w:r>
    </w:p>
    <w:p w:rsidRPr="00410461" w:rsidR="00EA1C19" w:rsidP="009B6A99" w:rsidRDefault="00EA1C19" w14:paraId="3CF91121" w14:textId="141C50D1">
      <w:pPr>
        <w:numPr>
          <w:ilvl w:val="1"/>
          <w:numId w:val="1"/>
        </w:numPr>
        <w:spacing w:after="120" w:line="240" w:lineRule="auto"/>
        <w:rPr>
          <w:rFonts w:eastAsia="Times New Roman" w:cs="Times New Roman"/>
          <w:lang w:val=""/>
        </w:rPr>
      </w:pPr>
      <w:r w:rsidRPr="00410461">
        <w:rPr>
          <w:rFonts w:eastAsia="Times New Roman" w:cs="Times New Roman"/>
          <w:lang w:val=""/>
        </w:rPr>
        <w:t>No</w:t>
      </w:r>
      <w:r w:rsidRPr="00410461" w:rsidR="009B6A99">
        <w:rPr>
          <w:rFonts w:eastAsia="Times New Roman" w:cs="Times New Roman"/>
          <w:lang w:val=""/>
        </w:rPr>
        <w:t xml:space="preserve"> </w:t>
      </w:r>
    </w:p>
    <w:p w:rsidRPr="00410461" w:rsidR="009B6A99" w:rsidP="00EA1C19" w:rsidRDefault="009B6A99" w14:paraId="4F1181AC" w14:textId="1D5ABC5E">
      <w:pPr>
        <w:numPr>
          <w:ilvl w:val="2"/>
          <w:numId w:val="1"/>
        </w:numPr>
        <w:spacing w:after="120" w:line="240" w:lineRule="auto"/>
        <w:ind w:firstLine="270"/>
        <w:rPr>
          <w:rFonts w:eastAsia="Times New Roman" w:cs="Times New Roman"/>
          <w:b/>
          <w:lang w:val=""/>
        </w:rPr>
      </w:pPr>
      <w:r w:rsidRPr="00410461">
        <w:rPr>
          <w:rFonts w:eastAsia="Times New Roman" w:cs="Times New Roman"/>
          <w:b/>
          <w:lang w:val=""/>
        </w:rPr>
        <w:t>What is your country of origin?</w:t>
      </w:r>
      <w:r w:rsidRPr="00410461">
        <w:rPr>
          <w:rFonts w:eastAsia="Times New Roman" w:cs="Times New Roman"/>
          <w:lang w:val=""/>
        </w:rPr>
        <w:t>__________ (Drop Down)</w:t>
      </w:r>
    </w:p>
    <w:p w:rsidRPr="00410461" w:rsidR="00EA1C19" w:rsidP="004B32B5" w:rsidRDefault="00EA1C19" w14:paraId="3DCAF883" w14:textId="77777777">
      <w:pPr>
        <w:numPr>
          <w:ilvl w:val="1"/>
          <w:numId w:val="1"/>
        </w:numPr>
        <w:spacing w:after="120" w:line="360" w:lineRule="auto"/>
        <w:rPr>
          <w:rFonts w:eastAsia="Times New Roman" w:cs="Times New Roman"/>
          <w:lang w:val=""/>
        </w:rPr>
      </w:pPr>
      <w:r w:rsidRPr="00410461">
        <w:rPr>
          <w:rFonts w:eastAsia="Times New Roman" w:cs="Times New Roman"/>
          <w:lang w:val=""/>
        </w:rPr>
        <w:t>Yes</w:t>
      </w:r>
      <w:r w:rsidRPr="00410461" w:rsidR="009B6A99">
        <w:rPr>
          <w:rFonts w:eastAsia="Times New Roman" w:cs="Times New Roman"/>
          <w:lang w:val=""/>
        </w:rPr>
        <w:t xml:space="preserve"> </w:t>
      </w:r>
    </w:p>
    <w:p w:rsidRPr="00410461" w:rsidR="009B6A99" w:rsidP="00EA1C19" w:rsidRDefault="009B6A99" w14:paraId="71DFE1B6" w14:textId="65E80194">
      <w:pPr>
        <w:numPr>
          <w:ilvl w:val="2"/>
          <w:numId w:val="1"/>
        </w:numPr>
        <w:spacing w:after="120" w:line="360" w:lineRule="auto"/>
        <w:ind w:firstLine="270"/>
        <w:rPr>
          <w:rFonts w:eastAsia="Times New Roman" w:cs="Times New Roman"/>
          <w:b/>
          <w:lang w:val=""/>
        </w:rPr>
      </w:pPr>
      <w:r w:rsidRPr="00410461">
        <w:rPr>
          <w:rFonts w:eastAsia="Times New Roman" w:cs="Times New Roman"/>
          <w:b/>
          <w:lang w:val=""/>
        </w:rPr>
        <w:t xml:space="preserve">What is your zip code?  </w:t>
      </w:r>
      <w:r w:rsidRPr="00410461" w:rsidR="00307AA7">
        <w:rPr>
          <w:rFonts w:eastAsia="Times New Roman" w:cs="Times New Roman"/>
          <w:lang w:val=""/>
        </w:rPr>
        <w:t>_________zip code</w:t>
      </w:r>
    </w:p>
    <w:p w:rsidRPr="0014510F" w:rsidR="00F47A85" w:rsidP="0014510F" w:rsidRDefault="00F47A85" w14:paraId="5F00DDE1" w14:textId="006D460C">
      <w:pPr>
        <w:pStyle w:val="ListParagraph"/>
        <w:numPr>
          <w:ilvl w:val="0"/>
          <w:numId w:val="1"/>
        </w:numPr>
        <w:spacing w:after="160" w:line="259" w:lineRule="auto"/>
        <w:rPr>
          <w:rFonts w:eastAsiaTheme="minorEastAsia" w:cstheme="minorHAnsi"/>
          <w:b/>
          <w:bCs/>
        </w:rPr>
      </w:pPr>
      <w:r w:rsidRPr="00410461">
        <w:rPr>
          <w:rFonts w:eastAsia="Times New Roman" w:cs="Times New Roman"/>
          <w:b/>
          <w:lang w:val=""/>
        </w:rPr>
        <w:t xml:space="preserve">(If not local) </w:t>
      </w:r>
      <w:r w:rsidRPr="00410461" w:rsidR="00307AA7">
        <w:rPr>
          <w:rFonts w:eastAsia="Arial" w:cstheme="minorHAnsi"/>
          <w:b/>
          <w:bCs/>
          <w:color w:val="222222"/>
        </w:rPr>
        <w:t xml:space="preserve">Was your visit to </w:t>
      </w:r>
      <w:r w:rsidRPr="00410461" w:rsidR="00357842">
        <w:rPr>
          <w:rFonts w:eastAsia="Arial" w:cstheme="minorHAnsi"/>
          <w:b/>
          <w:bCs/>
          <w:color w:val="222222"/>
        </w:rPr>
        <w:t>Bryce Canyon</w:t>
      </w:r>
      <w:r w:rsidRPr="00410461" w:rsidR="00307AA7">
        <w:rPr>
          <w:rFonts w:eastAsia="Arial" w:cstheme="minorHAnsi"/>
          <w:b/>
          <w:bCs/>
          <w:color w:val="222222"/>
        </w:rPr>
        <w:t xml:space="preserve"> the primary purpose for your overall trip away from home?</w:t>
      </w:r>
      <w:r w:rsidR="0014510F">
        <w:rPr>
          <w:rFonts w:eastAsia="Arial" w:cstheme="minorHAnsi"/>
          <w:b/>
          <w:bCs/>
          <w:color w:val="222222"/>
        </w:rPr>
        <w:t xml:space="preserve">  </w:t>
      </w:r>
      <w:r w:rsidRPr="0014510F">
        <w:rPr>
          <w:rFonts w:eastAsiaTheme="minorEastAsia" w:cstheme="minorHAnsi"/>
          <w:b/>
          <w:bCs/>
        </w:rPr>
        <w:t>Please mark (●) one</w:t>
      </w:r>
    </w:p>
    <w:p w:rsidRPr="00410461" w:rsidR="00F47A85" w:rsidP="00F47A85" w:rsidRDefault="00F47A85" w14:paraId="1CA02053" w14:textId="658671BD">
      <w:pPr>
        <w:pStyle w:val="ListParagraph"/>
        <w:numPr>
          <w:ilvl w:val="1"/>
          <w:numId w:val="1"/>
        </w:numPr>
        <w:spacing w:after="160" w:line="259" w:lineRule="auto"/>
        <w:rPr>
          <w:rFonts w:eastAsiaTheme="minorEastAsia" w:cstheme="minorHAnsi"/>
          <w:bCs/>
        </w:rPr>
      </w:pPr>
      <w:r w:rsidRPr="00410461">
        <w:rPr>
          <w:rFonts w:eastAsia="Arial" w:cstheme="minorHAnsi"/>
          <w:bCs/>
          <w:color w:val="222222"/>
        </w:rPr>
        <w:t>Yes</w:t>
      </w:r>
    </w:p>
    <w:p w:rsidRPr="00D23718" w:rsidR="00795E2D" w:rsidP="002055E8" w:rsidRDefault="00F47A85" w14:paraId="2D53F990" w14:textId="5309F94F">
      <w:pPr>
        <w:pStyle w:val="ListParagraph"/>
        <w:numPr>
          <w:ilvl w:val="1"/>
          <w:numId w:val="1"/>
        </w:numPr>
        <w:spacing w:after="160" w:line="259" w:lineRule="auto"/>
        <w:rPr>
          <w:rFonts w:eastAsiaTheme="minorEastAsia" w:cstheme="minorHAnsi"/>
          <w:bCs/>
        </w:rPr>
      </w:pPr>
      <w:r w:rsidRPr="00410461">
        <w:rPr>
          <w:rFonts w:eastAsia="Arial" w:cstheme="minorHAnsi"/>
          <w:bCs/>
          <w:color w:val="222222"/>
        </w:rPr>
        <w:t>No</w:t>
      </w:r>
    </w:p>
    <w:p w:rsidRPr="00410461" w:rsidR="00D23718" w:rsidP="00D23718" w:rsidRDefault="00D23718" w14:paraId="40AE40D0" w14:textId="77777777">
      <w:pPr>
        <w:pStyle w:val="ListParagraph"/>
        <w:spacing w:after="160" w:line="259" w:lineRule="auto"/>
        <w:ind w:left="810"/>
        <w:rPr>
          <w:rFonts w:eastAsiaTheme="minorEastAsia" w:cstheme="minorHAnsi"/>
          <w:bCs/>
        </w:rPr>
      </w:pPr>
    </w:p>
    <w:p w:rsidRPr="00410461" w:rsidR="00F47A85" w:rsidP="00795E2D" w:rsidRDefault="00F47A85" w14:paraId="0B3C07D1" w14:textId="7B24EFA1">
      <w:pPr>
        <w:pStyle w:val="ListParagraph"/>
        <w:numPr>
          <w:ilvl w:val="0"/>
          <w:numId w:val="1"/>
        </w:numPr>
        <w:spacing w:after="160" w:line="259" w:lineRule="auto"/>
        <w:rPr>
          <w:rFonts w:eastAsiaTheme="minorEastAsia" w:cstheme="minorHAnsi"/>
          <w:b/>
          <w:bCs/>
        </w:rPr>
      </w:pPr>
      <w:r w:rsidRPr="00410461">
        <w:rPr>
          <w:rFonts w:eastAsia="Arial" w:cstheme="minorHAnsi"/>
          <w:b/>
          <w:bCs/>
          <w:color w:val="222222"/>
        </w:rPr>
        <w:t xml:space="preserve">(If not primary) </w:t>
      </w:r>
      <w:r w:rsidRPr="00410461" w:rsidR="00307AA7">
        <w:rPr>
          <w:rFonts w:eastAsia="Arial" w:cstheme="minorHAnsi"/>
          <w:b/>
          <w:bCs/>
          <w:color w:val="222222"/>
        </w:rPr>
        <w:t xml:space="preserve">Was your visit to </w:t>
      </w:r>
      <w:r w:rsidRPr="00410461" w:rsidR="00357842">
        <w:rPr>
          <w:rFonts w:eastAsia="Arial" w:cstheme="minorHAnsi"/>
          <w:b/>
          <w:bCs/>
          <w:color w:val="222222"/>
        </w:rPr>
        <w:t>Bryce Canyon</w:t>
      </w:r>
      <w:r w:rsidRPr="00410461" w:rsidR="00307AA7">
        <w:rPr>
          <w:rFonts w:eastAsia="Arial" w:cstheme="minorHAnsi"/>
          <w:b/>
          <w:bCs/>
          <w:color w:val="222222"/>
        </w:rPr>
        <w:t>…?</w:t>
      </w:r>
      <w:r w:rsidRPr="00410461" w:rsidR="00507845">
        <w:rPr>
          <w:rFonts w:eastAsia="Arial" w:cstheme="minorHAnsi"/>
          <w:b/>
          <w:bCs/>
          <w:color w:val="222222"/>
        </w:rPr>
        <w:t xml:space="preserve"> </w:t>
      </w:r>
      <w:r w:rsidRPr="00410461">
        <w:rPr>
          <w:rFonts w:eastAsiaTheme="minorEastAsia" w:cstheme="minorHAnsi"/>
          <w:b/>
          <w:bCs/>
        </w:rPr>
        <w:t>Please mark (●) one</w:t>
      </w:r>
    </w:p>
    <w:p w:rsidRPr="00410461" w:rsidR="00F47A85" w:rsidP="00F47A85" w:rsidRDefault="00307AA7" w14:paraId="5B12E9AF" w14:textId="77777777">
      <w:pPr>
        <w:pStyle w:val="ListParagraph"/>
        <w:numPr>
          <w:ilvl w:val="1"/>
          <w:numId w:val="1"/>
        </w:numPr>
        <w:spacing w:after="160" w:line="259" w:lineRule="auto"/>
        <w:rPr>
          <w:rFonts w:eastAsiaTheme="minorEastAsia" w:cstheme="minorHAnsi"/>
          <w:bCs/>
        </w:rPr>
      </w:pPr>
      <w:r w:rsidRPr="00410461">
        <w:rPr>
          <w:rFonts w:eastAsia="Arial" w:cstheme="minorHAnsi"/>
          <w:color w:val="222222"/>
        </w:rPr>
        <w:t>The primary reason you came to the local area</w:t>
      </w:r>
    </w:p>
    <w:p w:rsidRPr="00410461" w:rsidR="00F47A85" w:rsidP="00F47A85" w:rsidRDefault="00307AA7" w14:paraId="35B1D005" w14:textId="77777777">
      <w:pPr>
        <w:pStyle w:val="ListParagraph"/>
        <w:numPr>
          <w:ilvl w:val="1"/>
          <w:numId w:val="1"/>
        </w:numPr>
        <w:spacing w:after="160" w:line="259" w:lineRule="auto"/>
        <w:rPr>
          <w:rFonts w:eastAsiaTheme="minorEastAsia" w:cstheme="minorHAnsi"/>
          <w:bCs/>
        </w:rPr>
      </w:pPr>
      <w:r w:rsidRPr="00410461">
        <w:rPr>
          <w:rFonts w:eastAsia="Arial" w:cstheme="minorHAnsi"/>
          <w:color w:val="222222"/>
        </w:rPr>
        <w:t>One of two or more equally important reasons you came to the local area</w:t>
      </w:r>
    </w:p>
    <w:p w:rsidRPr="00410461" w:rsidR="00307AA7" w:rsidP="00F47A85" w:rsidRDefault="00307AA7" w14:paraId="5B19CF21" w14:textId="7B4A1F54">
      <w:pPr>
        <w:pStyle w:val="ListParagraph"/>
        <w:numPr>
          <w:ilvl w:val="1"/>
          <w:numId w:val="1"/>
        </w:numPr>
        <w:spacing w:after="160" w:line="259" w:lineRule="auto"/>
        <w:rPr>
          <w:rFonts w:eastAsiaTheme="minorEastAsia" w:cstheme="minorHAnsi"/>
          <w:bCs/>
        </w:rPr>
      </w:pPr>
      <w:r w:rsidRPr="00410461">
        <w:rPr>
          <w:rFonts w:eastAsia="Arial" w:cstheme="minorHAnsi"/>
          <w:color w:val="222222"/>
        </w:rPr>
        <w:t>An incidental or spontaneous stop to the local area</w:t>
      </w:r>
    </w:p>
    <w:p w:rsidR="00D23718" w:rsidRDefault="00D23718" w14:paraId="5908DEFB" w14:textId="77F941BA">
      <w:pPr>
        <w:spacing w:after="160" w:line="259" w:lineRule="auto"/>
      </w:pPr>
      <w:r>
        <w:br w:type="page"/>
      </w:r>
    </w:p>
    <w:p w:rsidRPr="00410461" w:rsidR="009B76C1" w:rsidP="00507845" w:rsidRDefault="00032E45" w14:paraId="61FE88D3" w14:textId="1F2585E0">
      <w:pPr>
        <w:numPr>
          <w:ilvl w:val="0"/>
          <w:numId w:val="1"/>
        </w:numPr>
        <w:spacing w:after="120" w:line="240" w:lineRule="auto"/>
        <w:rPr>
          <w:rFonts w:cs="Times New Roman"/>
          <w:b/>
        </w:rPr>
      </w:pPr>
      <w:r w:rsidRPr="00410461">
        <w:rPr>
          <w:rFonts w:cs="Times New Roman"/>
          <w:b/>
        </w:rPr>
        <w:lastRenderedPageBreak/>
        <w:t xml:space="preserve">(If not local) </w:t>
      </w:r>
      <w:r w:rsidRPr="00410461" w:rsidR="009B76C1">
        <w:rPr>
          <w:rFonts w:cs="Times New Roman"/>
          <w:b/>
        </w:rPr>
        <w:t xml:space="preserve">On this trip away from home, have you stayed, or will you stay overnight in </w:t>
      </w:r>
      <w:r w:rsidRPr="00410461" w:rsidR="00357842">
        <w:rPr>
          <w:rFonts w:cs="Times New Roman"/>
          <w:b/>
        </w:rPr>
        <w:t>Bryce Canyon</w:t>
      </w:r>
      <w:r w:rsidRPr="00410461" w:rsidR="009B76C1">
        <w:rPr>
          <w:rFonts w:cs="Times New Roman"/>
          <w:b/>
        </w:rPr>
        <w:t xml:space="preserve"> National Park and/or within the local area? (Show Map)</w:t>
      </w:r>
      <w:r w:rsidRPr="00410461" w:rsidR="00795E2D">
        <w:rPr>
          <w:rFonts w:cs="Times New Roman"/>
          <w:b/>
        </w:rPr>
        <w:t xml:space="preserve"> </w:t>
      </w:r>
      <w:r w:rsidRPr="00410461" w:rsidR="009B76C1">
        <w:rPr>
          <w:rFonts w:cs="Times New Roman"/>
          <w:b/>
        </w:rPr>
        <w:t>Please mark (●) one</w:t>
      </w:r>
    </w:p>
    <w:p w:rsidRPr="00410461" w:rsidR="009B76C1" w:rsidP="009B76C1" w:rsidRDefault="009B76C1" w14:paraId="7CD3E6EF" w14:textId="77777777">
      <w:pPr>
        <w:numPr>
          <w:ilvl w:val="1"/>
          <w:numId w:val="1"/>
        </w:numPr>
        <w:spacing w:after="120" w:line="240" w:lineRule="auto"/>
        <w:rPr>
          <w:rFonts w:cs="Times New Roman"/>
        </w:rPr>
      </w:pPr>
      <w:r w:rsidRPr="00410461">
        <w:rPr>
          <w:rFonts w:cs="Times New Roman"/>
        </w:rPr>
        <w:t>Yes</w:t>
      </w:r>
    </w:p>
    <w:p w:rsidR="009B76C1" w:rsidP="009B76C1" w:rsidRDefault="009B76C1" w14:paraId="684F4852" w14:textId="1FBEB3C9">
      <w:pPr>
        <w:numPr>
          <w:ilvl w:val="1"/>
          <w:numId w:val="1"/>
        </w:numPr>
        <w:spacing w:after="120" w:line="240" w:lineRule="auto"/>
        <w:rPr>
          <w:rFonts w:cs="Times New Roman"/>
        </w:rPr>
      </w:pPr>
      <w:r w:rsidRPr="00410461">
        <w:rPr>
          <w:rFonts w:cs="Times New Roman"/>
        </w:rPr>
        <w:t>No</w:t>
      </w:r>
      <w:r w:rsidR="00D04968">
        <w:rPr>
          <w:rFonts w:cs="Times New Roman"/>
        </w:rPr>
        <w:t xml:space="preserve"> (</w:t>
      </w:r>
      <w:r w:rsidR="00D23718">
        <w:rPr>
          <w:rFonts w:cs="Times New Roman"/>
        </w:rPr>
        <w:t>SKIP</w:t>
      </w:r>
      <w:r w:rsidR="00D04968">
        <w:rPr>
          <w:rFonts w:cs="Times New Roman"/>
        </w:rPr>
        <w:t xml:space="preserve"> to Q13)</w:t>
      </w:r>
    </w:p>
    <w:p w:rsidRPr="00410461" w:rsidR="00D23718" w:rsidP="008C2CCE" w:rsidRDefault="00D23718" w14:paraId="78D45B25" w14:textId="77777777">
      <w:pPr>
        <w:spacing w:after="120" w:line="240" w:lineRule="auto"/>
        <w:ind w:left="450"/>
        <w:rPr>
          <w:rFonts w:cs="Times New Roman"/>
        </w:rPr>
      </w:pPr>
    </w:p>
    <w:p w:rsidRPr="00410461" w:rsidR="009B76C1" w:rsidP="00507845" w:rsidRDefault="00D04968" w14:paraId="592FFF7F" w14:textId="08051744">
      <w:pPr>
        <w:pStyle w:val="ListParagraph"/>
        <w:numPr>
          <w:ilvl w:val="0"/>
          <w:numId w:val="1"/>
        </w:numPr>
        <w:spacing w:after="160" w:line="259" w:lineRule="auto"/>
        <w:rPr>
          <w:b/>
          <w:bCs/>
        </w:rPr>
      </w:pPr>
      <w:r>
        <w:rPr>
          <w:b/>
          <w:bCs/>
        </w:rPr>
        <w:t xml:space="preserve">(If Yes to Q6) </w:t>
      </w:r>
      <w:r w:rsidRPr="00410461" w:rsidR="009B76C1">
        <w:rPr>
          <w:b/>
          <w:bCs/>
        </w:rPr>
        <w:t xml:space="preserve">On this trip, what type of accommodations do you expect to use while in </w:t>
      </w:r>
      <w:r w:rsidRPr="00410461" w:rsidR="00357842">
        <w:rPr>
          <w:b/>
          <w:bCs/>
        </w:rPr>
        <w:t>Bryce Canyon</w:t>
      </w:r>
      <w:r w:rsidRPr="00410461" w:rsidR="009B76C1">
        <w:rPr>
          <w:b/>
          <w:bCs/>
        </w:rPr>
        <w:t xml:space="preserve"> and/or the local area?</w:t>
      </w:r>
      <w:r w:rsidRPr="00410461" w:rsidR="00507845">
        <w:rPr>
          <w:b/>
          <w:bCs/>
        </w:rPr>
        <w:t xml:space="preserve">  </w:t>
      </w:r>
      <w:r w:rsidRPr="00410461" w:rsidR="009B76C1">
        <w:rPr>
          <w:b/>
          <w:bCs/>
        </w:rPr>
        <w:t xml:space="preserve">Please mark </w:t>
      </w:r>
      <w:r w:rsidRPr="00410461" w:rsidR="009B76C1">
        <w:rPr>
          <w:rFonts w:cs="Times New Roman"/>
          <w:b/>
        </w:rPr>
        <w:t xml:space="preserve">(●) </w:t>
      </w:r>
      <w:r w:rsidRPr="00410461" w:rsidR="009B76C1">
        <w:rPr>
          <w:b/>
          <w:bCs/>
        </w:rPr>
        <w:t>all that apply</w:t>
      </w:r>
    </w:p>
    <w:p w:rsidRPr="00410461" w:rsidR="009B76C1" w:rsidP="009B76C1" w:rsidRDefault="009B76C1" w14:paraId="2169A14D" w14:textId="77777777">
      <w:pPr>
        <w:pStyle w:val="ListParagraph"/>
        <w:spacing w:after="160" w:line="259" w:lineRule="auto"/>
        <w:ind w:left="360"/>
        <w:rPr>
          <w:b/>
          <w:bCs/>
        </w:rPr>
      </w:pPr>
    </w:p>
    <w:p w:rsidRPr="00410461" w:rsidR="009B76C1" w:rsidP="009B76C1" w:rsidRDefault="009B76C1" w14:paraId="6C5DCB9B" w14:textId="3E7E0DC3">
      <w:pPr>
        <w:pStyle w:val="ListParagraph"/>
        <w:numPr>
          <w:ilvl w:val="1"/>
          <w:numId w:val="1"/>
        </w:numPr>
        <w:spacing w:after="160" w:line="259" w:lineRule="auto"/>
        <w:rPr>
          <w:bCs/>
        </w:rPr>
      </w:pPr>
      <w:r w:rsidRPr="00410461">
        <w:rPr>
          <w:bCs/>
        </w:rPr>
        <w:t xml:space="preserve">Back Country Camping in </w:t>
      </w:r>
      <w:r w:rsidRPr="00410461" w:rsidR="00357842">
        <w:rPr>
          <w:bCs/>
        </w:rPr>
        <w:t>Bryce Canyon</w:t>
      </w:r>
    </w:p>
    <w:p w:rsidRPr="00410461" w:rsidR="009B76C1" w:rsidP="009B76C1" w:rsidRDefault="009B76C1" w14:paraId="6558E1D5" w14:textId="09064268">
      <w:pPr>
        <w:pStyle w:val="ListParagraph"/>
        <w:numPr>
          <w:ilvl w:val="1"/>
          <w:numId w:val="1"/>
        </w:numPr>
        <w:spacing w:after="160" w:line="259" w:lineRule="auto"/>
        <w:rPr>
          <w:bCs/>
        </w:rPr>
      </w:pPr>
      <w:r w:rsidRPr="00410461">
        <w:rPr>
          <w:bCs/>
        </w:rPr>
        <w:t xml:space="preserve">Camping in </w:t>
      </w:r>
      <w:r w:rsidRPr="00410461" w:rsidR="00357842">
        <w:rPr>
          <w:bCs/>
        </w:rPr>
        <w:t>Bryce Canyon</w:t>
      </w:r>
    </w:p>
    <w:p w:rsidRPr="00410461" w:rsidR="009B76C1" w:rsidP="009B76C1" w:rsidRDefault="009B76C1" w14:paraId="1DDC9135" w14:textId="1BCB3626">
      <w:pPr>
        <w:pStyle w:val="ListParagraph"/>
        <w:numPr>
          <w:ilvl w:val="1"/>
          <w:numId w:val="1"/>
        </w:numPr>
        <w:spacing w:after="160" w:line="259" w:lineRule="auto"/>
        <w:rPr>
          <w:bCs/>
        </w:rPr>
      </w:pPr>
      <w:r w:rsidRPr="00410461">
        <w:rPr>
          <w:bCs/>
        </w:rPr>
        <w:t xml:space="preserve">Camping outside </w:t>
      </w:r>
      <w:r w:rsidRPr="00410461" w:rsidR="00357842">
        <w:rPr>
          <w:bCs/>
        </w:rPr>
        <w:t>Bryce Canyon</w:t>
      </w:r>
      <w:r w:rsidRPr="00410461">
        <w:rPr>
          <w:bCs/>
        </w:rPr>
        <w:t xml:space="preserve"> in the local area</w:t>
      </w:r>
    </w:p>
    <w:p w:rsidRPr="00410461" w:rsidR="009B76C1" w:rsidP="009B76C1" w:rsidRDefault="007C314B" w14:paraId="31BB5627" w14:textId="6EDB9F76">
      <w:pPr>
        <w:pStyle w:val="ListParagraph"/>
        <w:numPr>
          <w:ilvl w:val="1"/>
          <w:numId w:val="1"/>
        </w:numPr>
        <w:spacing w:after="160" w:line="259" w:lineRule="auto"/>
        <w:rPr>
          <w:bCs/>
        </w:rPr>
      </w:pPr>
      <w:r w:rsidRPr="00410461">
        <w:rPr>
          <w:bCs/>
        </w:rPr>
        <w:t>The Lodge at Bryce Canyon</w:t>
      </w:r>
    </w:p>
    <w:p w:rsidRPr="00410461" w:rsidR="009B76C1" w:rsidP="009B76C1" w:rsidRDefault="009B76C1" w14:paraId="7AE4DCF9" w14:textId="3FF22AD4">
      <w:pPr>
        <w:pStyle w:val="ListParagraph"/>
        <w:numPr>
          <w:ilvl w:val="1"/>
          <w:numId w:val="1"/>
        </w:numPr>
        <w:spacing w:after="160" w:line="259" w:lineRule="auto"/>
        <w:rPr>
          <w:bCs/>
        </w:rPr>
      </w:pPr>
      <w:r w:rsidRPr="00410461">
        <w:rPr>
          <w:bCs/>
        </w:rPr>
        <w:t xml:space="preserve">Lodging outside </w:t>
      </w:r>
      <w:r w:rsidRPr="00410461" w:rsidR="00357842">
        <w:rPr>
          <w:bCs/>
        </w:rPr>
        <w:t>Bryce Canyon</w:t>
      </w:r>
      <w:r w:rsidRPr="00410461">
        <w:rPr>
          <w:bCs/>
        </w:rPr>
        <w:t xml:space="preserve"> in local area (e.g., hotels, cabins, vacation rentals)</w:t>
      </w:r>
    </w:p>
    <w:p w:rsidRPr="00410461" w:rsidR="004915C6" w:rsidP="004915C6" w:rsidRDefault="009B76C1" w14:paraId="1FE24C74" w14:textId="5616CAA6">
      <w:pPr>
        <w:pStyle w:val="ListParagraph"/>
        <w:numPr>
          <w:ilvl w:val="1"/>
          <w:numId w:val="1"/>
        </w:numPr>
        <w:spacing w:after="160" w:line="259" w:lineRule="auto"/>
        <w:rPr>
          <w:bCs/>
        </w:rPr>
      </w:pPr>
      <w:r w:rsidRPr="00410461">
        <w:rPr>
          <w:bCs/>
        </w:rPr>
        <w:t>Unpaid accommodations (e.g., family and friends)</w:t>
      </w:r>
    </w:p>
    <w:p w:rsidRPr="00410461" w:rsidR="00B44F2B" w:rsidP="0014510F" w:rsidRDefault="00B44F2B" w14:paraId="572F2F5F" w14:textId="77777777">
      <w:pPr>
        <w:pStyle w:val="NoSpacing"/>
      </w:pPr>
    </w:p>
    <w:p w:rsidRPr="00410461" w:rsidR="009B76C1" w:rsidP="009B76C1" w:rsidRDefault="009B76C1" w14:paraId="2F775E9B" w14:textId="1A3CDD7B">
      <w:pPr>
        <w:pStyle w:val="ListParagraph"/>
        <w:numPr>
          <w:ilvl w:val="0"/>
          <w:numId w:val="1"/>
        </w:numPr>
        <w:spacing w:after="160" w:line="259" w:lineRule="auto"/>
        <w:rPr>
          <w:b/>
          <w:bCs/>
        </w:rPr>
      </w:pPr>
      <w:r w:rsidRPr="00410461">
        <w:rPr>
          <w:b/>
          <w:bCs/>
        </w:rPr>
        <w:t xml:space="preserve">(If Camping in </w:t>
      </w:r>
      <w:r w:rsidRPr="00410461" w:rsidR="00357842">
        <w:rPr>
          <w:b/>
          <w:bCs/>
        </w:rPr>
        <w:t>Bryce Canyon</w:t>
      </w:r>
      <w:r w:rsidRPr="00410461">
        <w:rPr>
          <w:b/>
          <w:bCs/>
        </w:rPr>
        <w:t xml:space="preserve"> selected) What is the name of the campground where you stayed? </w:t>
      </w:r>
    </w:p>
    <w:p w:rsidRPr="00410461" w:rsidR="00B44F2B" w:rsidP="004C3A21" w:rsidRDefault="007C314B" w14:paraId="4BCE3DE2" w14:textId="7A816554">
      <w:pPr>
        <w:pStyle w:val="ListParagraph"/>
        <w:numPr>
          <w:ilvl w:val="0"/>
          <w:numId w:val="22"/>
        </w:numPr>
        <w:spacing w:after="160" w:line="259" w:lineRule="auto"/>
        <w:rPr>
          <w:bCs/>
        </w:rPr>
      </w:pPr>
      <w:r w:rsidRPr="00410461">
        <w:rPr>
          <w:bCs/>
        </w:rPr>
        <w:t>North</w:t>
      </w:r>
      <w:r w:rsidRPr="00410461" w:rsidR="004C3A21">
        <w:rPr>
          <w:bCs/>
        </w:rPr>
        <w:t xml:space="preserve"> campground</w:t>
      </w:r>
    </w:p>
    <w:p w:rsidRPr="00410461" w:rsidR="004C3A21" w:rsidP="004C3A21" w:rsidRDefault="007C314B" w14:paraId="62CC4D63" w14:textId="51194445">
      <w:pPr>
        <w:pStyle w:val="ListParagraph"/>
        <w:numPr>
          <w:ilvl w:val="0"/>
          <w:numId w:val="22"/>
        </w:numPr>
        <w:spacing w:after="160" w:line="259" w:lineRule="auto"/>
        <w:rPr>
          <w:bCs/>
        </w:rPr>
      </w:pPr>
      <w:r w:rsidRPr="00410461">
        <w:rPr>
          <w:bCs/>
        </w:rPr>
        <w:t xml:space="preserve">Sunset Point </w:t>
      </w:r>
      <w:r w:rsidRPr="00410461" w:rsidR="004C3A21">
        <w:rPr>
          <w:bCs/>
        </w:rPr>
        <w:t>Campground</w:t>
      </w:r>
    </w:p>
    <w:p w:rsidR="003B62F3" w:rsidP="003B62F3" w:rsidRDefault="003B62F3" w14:paraId="1B52CF6E" w14:textId="03CAAE41">
      <w:pPr>
        <w:pStyle w:val="ListParagraph"/>
        <w:spacing w:after="160" w:line="259" w:lineRule="auto"/>
        <w:ind w:left="765"/>
        <w:rPr>
          <w:bCs/>
        </w:rPr>
      </w:pPr>
    </w:p>
    <w:p w:rsidRPr="00410461" w:rsidR="00D23718" w:rsidP="003B62F3" w:rsidRDefault="00D23718" w14:paraId="118BB3D4" w14:textId="77777777">
      <w:pPr>
        <w:pStyle w:val="ListParagraph"/>
        <w:spacing w:after="160" w:line="259" w:lineRule="auto"/>
        <w:ind w:left="765"/>
        <w:rPr>
          <w:bCs/>
        </w:rPr>
      </w:pPr>
    </w:p>
    <w:p w:rsidRPr="00410461" w:rsidR="009B76C1" w:rsidP="009B76C1" w:rsidRDefault="009B76C1" w14:paraId="650D6508" w14:textId="2C0981F0">
      <w:pPr>
        <w:pStyle w:val="ListParagraph"/>
        <w:numPr>
          <w:ilvl w:val="0"/>
          <w:numId w:val="1"/>
        </w:numPr>
        <w:spacing w:after="160" w:line="259" w:lineRule="auto"/>
        <w:rPr>
          <w:b/>
          <w:bCs/>
        </w:rPr>
      </w:pPr>
      <w:r w:rsidRPr="00410461">
        <w:rPr>
          <w:b/>
          <w:bCs/>
        </w:rPr>
        <w:t xml:space="preserve">(For each </w:t>
      </w:r>
      <w:r w:rsidRPr="00410461" w:rsidR="00BB3362">
        <w:rPr>
          <w:b/>
          <w:bCs/>
        </w:rPr>
        <w:t>accommodation</w:t>
      </w:r>
      <w:r w:rsidRPr="00410461" w:rsidR="007B5394">
        <w:rPr>
          <w:b/>
          <w:bCs/>
        </w:rPr>
        <w:t xml:space="preserve"> </w:t>
      </w:r>
      <w:r w:rsidRPr="00410461">
        <w:rPr>
          <w:b/>
          <w:bCs/>
        </w:rPr>
        <w:t>selected above) How many nights have you or do you plan to spend [</w:t>
      </w:r>
      <w:r w:rsidRPr="00410461" w:rsidR="00DA35F0">
        <w:rPr>
          <w:b/>
          <w:bCs/>
        </w:rPr>
        <w:t xml:space="preserve">accommodation </w:t>
      </w:r>
      <w:r w:rsidRPr="00410461">
        <w:rPr>
          <w:b/>
          <w:bCs/>
        </w:rPr>
        <w:t xml:space="preserve">selection from above (e.g., camping in </w:t>
      </w:r>
      <w:r w:rsidRPr="00410461" w:rsidR="00357842">
        <w:rPr>
          <w:b/>
          <w:bCs/>
        </w:rPr>
        <w:t>Bryce Canyon</w:t>
      </w:r>
      <w:r w:rsidRPr="00410461">
        <w:rPr>
          <w:b/>
          <w:bCs/>
        </w:rPr>
        <w:t xml:space="preserve">)]  </w:t>
      </w:r>
    </w:p>
    <w:p w:rsidRPr="00410461" w:rsidR="009B76C1" w:rsidP="009B76C1" w:rsidRDefault="009B76C1" w14:paraId="4DE9D4F9" w14:textId="77777777">
      <w:pPr>
        <w:pStyle w:val="ListParagraph"/>
        <w:spacing w:after="160" w:line="259" w:lineRule="auto"/>
        <w:ind w:left="360"/>
        <w:rPr>
          <w:b/>
          <w:bCs/>
        </w:rPr>
      </w:pPr>
    </w:p>
    <w:p w:rsidRPr="00410461" w:rsidR="009B76C1" w:rsidP="009B76C1" w:rsidRDefault="009B76C1" w14:paraId="1E9C31F8" w14:textId="77777777">
      <w:pPr>
        <w:pStyle w:val="ListParagraph"/>
        <w:spacing w:after="160" w:line="259" w:lineRule="auto"/>
        <w:ind w:left="1080" w:firstLine="360"/>
        <w:rPr>
          <w:bCs/>
        </w:rPr>
      </w:pPr>
      <w:r w:rsidRPr="00410461">
        <w:rPr>
          <w:bCs/>
        </w:rPr>
        <w:t xml:space="preserve"> _____# of nights</w:t>
      </w:r>
    </w:p>
    <w:p w:rsidRPr="00410461" w:rsidR="009B76C1" w:rsidP="009B76C1" w:rsidRDefault="009B76C1" w14:paraId="6935C4F1" w14:textId="428EA9D1">
      <w:pPr>
        <w:pStyle w:val="ListParagraph"/>
        <w:rPr>
          <w:b/>
          <w:bCs/>
        </w:rPr>
      </w:pPr>
    </w:p>
    <w:p w:rsidRPr="00410461" w:rsidR="00104AE1" w:rsidP="00104AE1" w:rsidRDefault="009B76C1" w14:paraId="2E8A3515" w14:textId="377E990B">
      <w:pPr>
        <w:pStyle w:val="ListParagraph"/>
        <w:numPr>
          <w:ilvl w:val="0"/>
          <w:numId w:val="1"/>
        </w:numPr>
        <w:spacing w:after="160" w:line="259" w:lineRule="auto"/>
        <w:rPr>
          <w:rFonts w:cs="Times New Roman"/>
          <w:b/>
        </w:rPr>
      </w:pPr>
      <w:r w:rsidRPr="00410461">
        <w:rPr>
          <w:b/>
          <w:bCs/>
        </w:rPr>
        <w:t xml:space="preserve">(If a </w:t>
      </w:r>
      <w:r w:rsidRPr="00410461" w:rsidR="00357842">
        <w:rPr>
          <w:b/>
          <w:bCs/>
        </w:rPr>
        <w:t>Bryce Canyon</w:t>
      </w:r>
      <w:r w:rsidRPr="00410461">
        <w:rPr>
          <w:b/>
          <w:bCs/>
        </w:rPr>
        <w:t xml:space="preserve"> </w:t>
      </w:r>
      <w:r w:rsidRPr="00410461" w:rsidR="00DA35F0">
        <w:rPr>
          <w:b/>
          <w:bCs/>
        </w:rPr>
        <w:t xml:space="preserve">accommodation </w:t>
      </w:r>
      <w:r w:rsidRPr="00410461">
        <w:rPr>
          <w:b/>
          <w:bCs/>
        </w:rPr>
        <w:t xml:space="preserve">site selected) What time of day did you arrive in </w:t>
      </w:r>
      <w:r w:rsidRPr="00410461" w:rsidR="00357842">
        <w:rPr>
          <w:b/>
          <w:bCs/>
        </w:rPr>
        <w:t>Bryce Canyon</w:t>
      </w:r>
      <w:r w:rsidRPr="00410461">
        <w:rPr>
          <w:b/>
          <w:bCs/>
        </w:rPr>
        <w:t>?</w:t>
      </w:r>
      <w:r w:rsidRPr="00410461" w:rsidR="00507845">
        <w:rPr>
          <w:b/>
          <w:bCs/>
        </w:rPr>
        <w:t xml:space="preserve">  </w:t>
      </w:r>
      <w:r w:rsidRPr="00410461">
        <w:rPr>
          <w:rFonts w:cs="Times New Roman"/>
          <w:b/>
        </w:rPr>
        <w:t>Please mark (●) one</w:t>
      </w:r>
    </w:p>
    <w:p w:rsidRPr="00410461" w:rsidR="009B76C1" w:rsidP="00D8229E" w:rsidRDefault="009B76C1" w14:paraId="48BFE7D3" w14:textId="77777777">
      <w:pPr>
        <w:pStyle w:val="ListParagraph"/>
        <w:spacing w:after="160" w:line="259" w:lineRule="auto"/>
        <w:ind w:left="360"/>
        <w:rPr>
          <w:rFonts w:cs="Times New Roman"/>
          <w:b/>
        </w:rPr>
      </w:pPr>
    </w:p>
    <w:p w:rsidRPr="00410461" w:rsidR="009B76C1" w:rsidP="009B76C1" w:rsidRDefault="009B76C1" w14:paraId="052D6FC9" w14:textId="79715FB3">
      <w:pPr>
        <w:pStyle w:val="ListParagraph"/>
        <w:numPr>
          <w:ilvl w:val="1"/>
          <w:numId w:val="1"/>
        </w:numPr>
        <w:spacing w:after="160" w:line="259" w:lineRule="auto"/>
        <w:rPr>
          <w:bCs/>
        </w:rPr>
      </w:pPr>
      <w:r w:rsidRPr="00410461">
        <w:rPr>
          <w:bCs/>
        </w:rPr>
        <w:t>Early morning (</w:t>
      </w:r>
      <w:r w:rsidRPr="00410461" w:rsidR="00367F9F">
        <w:rPr>
          <w:bCs/>
        </w:rPr>
        <w:t>before 9 am)</w:t>
      </w:r>
    </w:p>
    <w:p w:rsidRPr="00410461" w:rsidR="009B76C1" w:rsidP="009B76C1" w:rsidRDefault="009B76C1" w14:paraId="3B26153D" w14:textId="7A02CF43">
      <w:pPr>
        <w:pStyle w:val="ListParagraph"/>
        <w:numPr>
          <w:ilvl w:val="1"/>
          <w:numId w:val="1"/>
        </w:numPr>
        <w:spacing w:after="160" w:line="259" w:lineRule="auto"/>
        <w:rPr>
          <w:bCs/>
        </w:rPr>
      </w:pPr>
      <w:r w:rsidRPr="00410461">
        <w:rPr>
          <w:bCs/>
        </w:rPr>
        <w:t>Mid-morning</w:t>
      </w:r>
      <w:r w:rsidRPr="00410461" w:rsidR="00367F9F">
        <w:rPr>
          <w:bCs/>
        </w:rPr>
        <w:t xml:space="preserve"> (9am-12pm)</w:t>
      </w:r>
    </w:p>
    <w:p w:rsidRPr="00410461" w:rsidR="009B76C1" w:rsidP="009B76C1" w:rsidRDefault="009B76C1" w14:paraId="3F0986DF" w14:textId="3F1EB837">
      <w:pPr>
        <w:pStyle w:val="ListParagraph"/>
        <w:numPr>
          <w:ilvl w:val="1"/>
          <w:numId w:val="1"/>
        </w:numPr>
        <w:spacing w:after="160" w:line="259" w:lineRule="auto"/>
        <w:rPr>
          <w:bCs/>
        </w:rPr>
      </w:pPr>
      <w:r w:rsidRPr="00410461">
        <w:rPr>
          <w:bCs/>
        </w:rPr>
        <w:t>Mid-day</w:t>
      </w:r>
      <w:r w:rsidRPr="00410461" w:rsidR="004915C6">
        <w:rPr>
          <w:bCs/>
        </w:rPr>
        <w:t xml:space="preserve"> </w:t>
      </w:r>
      <w:r w:rsidRPr="00410461" w:rsidR="00367F9F">
        <w:rPr>
          <w:bCs/>
        </w:rPr>
        <w:t>(12pm-3pm)</w:t>
      </w:r>
    </w:p>
    <w:p w:rsidRPr="00410461" w:rsidR="009B76C1" w:rsidP="009B76C1" w:rsidRDefault="009B76C1" w14:paraId="6B87FE50" w14:textId="188DF43E">
      <w:pPr>
        <w:pStyle w:val="ListParagraph"/>
        <w:numPr>
          <w:ilvl w:val="1"/>
          <w:numId w:val="1"/>
        </w:numPr>
        <w:spacing w:after="160" w:line="259" w:lineRule="auto"/>
        <w:rPr>
          <w:bCs/>
        </w:rPr>
      </w:pPr>
      <w:r w:rsidRPr="00410461">
        <w:rPr>
          <w:bCs/>
        </w:rPr>
        <w:t>Afternoon</w:t>
      </w:r>
      <w:r w:rsidRPr="00410461" w:rsidR="004915C6">
        <w:rPr>
          <w:bCs/>
        </w:rPr>
        <w:t xml:space="preserve"> </w:t>
      </w:r>
      <w:r w:rsidRPr="00410461" w:rsidR="00367F9F">
        <w:rPr>
          <w:bCs/>
        </w:rPr>
        <w:t>(3pm-6pm)</w:t>
      </w:r>
    </w:p>
    <w:p w:rsidR="009B76C1" w:rsidP="009B76C1" w:rsidRDefault="009B76C1" w14:paraId="5B343314" w14:textId="4513B985">
      <w:pPr>
        <w:pStyle w:val="ListParagraph"/>
        <w:numPr>
          <w:ilvl w:val="1"/>
          <w:numId w:val="1"/>
        </w:numPr>
        <w:spacing w:after="160" w:line="259" w:lineRule="auto"/>
        <w:rPr>
          <w:bCs/>
        </w:rPr>
      </w:pPr>
      <w:r w:rsidRPr="00410461">
        <w:rPr>
          <w:bCs/>
        </w:rPr>
        <w:t>Evening</w:t>
      </w:r>
      <w:r w:rsidRPr="00410461" w:rsidR="00367F9F">
        <w:rPr>
          <w:bCs/>
        </w:rPr>
        <w:t xml:space="preserve"> (after 6pm)</w:t>
      </w:r>
    </w:p>
    <w:p w:rsidRPr="00410461" w:rsidR="00D23718" w:rsidP="00D23718" w:rsidRDefault="00D23718" w14:paraId="20C0FE35" w14:textId="77777777">
      <w:pPr>
        <w:pStyle w:val="ListParagraph"/>
        <w:spacing w:after="160" w:line="259" w:lineRule="auto"/>
        <w:ind w:left="810"/>
        <w:rPr>
          <w:bCs/>
        </w:rPr>
      </w:pPr>
    </w:p>
    <w:p w:rsidRPr="00410461" w:rsidR="009B76C1" w:rsidP="009B76C1" w:rsidRDefault="0F85D6A5" w14:paraId="7FDC18C0" w14:textId="0EC20A59">
      <w:pPr>
        <w:pStyle w:val="ListParagraph"/>
        <w:numPr>
          <w:ilvl w:val="0"/>
          <w:numId w:val="1"/>
        </w:numPr>
        <w:spacing w:after="160" w:line="259" w:lineRule="auto"/>
        <w:rPr>
          <w:b/>
          <w:bCs/>
        </w:rPr>
      </w:pPr>
      <w:r w:rsidRPr="00410461">
        <w:rPr>
          <w:b/>
          <w:bCs/>
        </w:rPr>
        <w:t xml:space="preserve">(If a </w:t>
      </w:r>
      <w:r w:rsidRPr="00410461" w:rsidR="00357842">
        <w:rPr>
          <w:b/>
          <w:bCs/>
        </w:rPr>
        <w:t>Bryce Canyon</w:t>
      </w:r>
      <w:r w:rsidRPr="00410461">
        <w:rPr>
          <w:b/>
          <w:bCs/>
        </w:rPr>
        <w:t xml:space="preserve"> accommodation site selected) What time of day do you plan to leave </w:t>
      </w:r>
      <w:r w:rsidRPr="00410461" w:rsidR="00357842">
        <w:rPr>
          <w:b/>
          <w:bCs/>
        </w:rPr>
        <w:t>Bryce Canyon</w:t>
      </w:r>
      <w:r w:rsidRPr="00410461">
        <w:rPr>
          <w:b/>
          <w:bCs/>
        </w:rPr>
        <w:t xml:space="preserve"> on the last day of your stay?</w:t>
      </w:r>
    </w:p>
    <w:p w:rsidRPr="00410461" w:rsidR="009B76C1" w:rsidP="009B76C1" w:rsidRDefault="009B76C1" w14:paraId="39AE6A2C" w14:textId="77777777">
      <w:pPr>
        <w:pStyle w:val="ListParagraph"/>
        <w:spacing w:after="120" w:line="240" w:lineRule="auto"/>
        <w:ind w:left="360"/>
        <w:rPr>
          <w:rFonts w:cs="Times New Roman"/>
          <w:b/>
        </w:rPr>
      </w:pPr>
      <w:r w:rsidRPr="00410461">
        <w:rPr>
          <w:rFonts w:cs="Times New Roman"/>
          <w:b/>
        </w:rPr>
        <w:t>Please mark (●) one</w:t>
      </w:r>
    </w:p>
    <w:p w:rsidRPr="00410461" w:rsidR="009B76C1" w:rsidP="009B76C1" w:rsidRDefault="009B76C1" w14:paraId="732BED87" w14:textId="77777777">
      <w:pPr>
        <w:pStyle w:val="ListParagraph"/>
        <w:spacing w:after="160" w:line="259" w:lineRule="auto"/>
        <w:ind w:left="360"/>
        <w:rPr>
          <w:b/>
          <w:bCs/>
        </w:rPr>
      </w:pPr>
    </w:p>
    <w:p w:rsidRPr="00410461" w:rsidR="00367F9F" w:rsidP="00367F9F" w:rsidRDefault="00367F9F" w14:paraId="49FD5042" w14:textId="77777777">
      <w:pPr>
        <w:pStyle w:val="ListParagraph"/>
        <w:numPr>
          <w:ilvl w:val="1"/>
          <w:numId w:val="1"/>
        </w:numPr>
        <w:spacing w:after="160" w:line="259" w:lineRule="auto"/>
        <w:rPr>
          <w:bCs/>
        </w:rPr>
      </w:pPr>
      <w:r w:rsidRPr="00410461">
        <w:rPr>
          <w:bCs/>
        </w:rPr>
        <w:t>Early morning (before 9 am)</w:t>
      </w:r>
    </w:p>
    <w:p w:rsidRPr="00410461" w:rsidR="00367F9F" w:rsidP="00367F9F" w:rsidRDefault="00367F9F" w14:paraId="15FCC25B" w14:textId="77777777">
      <w:pPr>
        <w:pStyle w:val="ListParagraph"/>
        <w:numPr>
          <w:ilvl w:val="1"/>
          <w:numId w:val="1"/>
        </w:numPr>
        <w:spacing w:after="160" w:line="259" w:lineRule="auto"/>
        <w:rPr>
          <w:bCs/>
        </w:rPr>
      </w:pPr>
      <w:r w:rsidRPr="00410461">
        <w:rPr>
          <w:bCs/>
        </w:rPr>
        <w:t>Mid-morning (9am-12pm)</w:t>
      </w:r>
    </w:p>
    <w:p w:rsidRPr="00410461" w:rsidR="00367F9F" w:rsidP="00367F9F" w:rsidRDefault="00367F9F" w14:paraId="1CB8D063" w14:textId="18DFB555">
      <w:pPr>
        <w:pStyle w:val="ListParagraph"/>
        <w:numPr>
          <w:ilvl w:val="1"/>
          <w:numId w:val="1"/>
        </w:numPr>
        <w:spacing w:after="160" w:line="259" w:lineRule="auto"/>
        <w:rPr>
          <w:bCs/>
        </w:rPr>
      </w:pPr>
      <w:r w:rsidRPr="00410461">
        <w:rPr>
          <w:bCs/>
        </w:rPr>
        <w:t>Mid-day</w:t>
      </w:r>
      <w:r w:rsidRPr="00410461" w:rsidR="004915C6">
        <w:rPr>
          <w:bCs/>
        </w:rPr>
        <w:t xml:space="preserve"> </w:t>
      </w:r>
      <w:r w:rsidRPr="00410461">
        <w:rPr>
          <w:bCs/>
        </w:rPr>
        <w:t>(12pm-3pm)</w:t>
      </w:r>
    </w:p>
    <w:p w:rsidRPr="00410461" w:rsidR="00367F9F" w:rsidP="00367F9F" w:rsidRDefault="00367F9F" w14:paraId="791F29B2" w14:textId="593C4A4E">
      <w:pPr>
        <w:pStyle w:val="ListParagraph"/>
        <w:numPr>
          <w:ilvl w:val="1"/>
          <w:numId w:val="1"/>
        </w:numPr>
        <w:spacing w:after="160" w:line="259" w:lineRule="auto"/>
        <w:rPr>
          <w:bCs/>
        </w:rPr>
      </w:pPr>
      <w:r w:rsidRPr="00410461">
        <w:rPr>
          <w:bCs/>
        </w:rPr>
        <w:t>Afternoon</w:t>
      </w:r>
      <w:r w:rsidRPr="00410461" w:rsidR="004915C6">
        <w:rPr>
          <w:bCs/>
        </w:rPr>
        <w:t xml:space="preserve"> </w:t>
      </w:r>
      <w:r w:rsidRPr="00410461">
        <w:rPr>
          <w:bCs/>
        </w:rPr>
        <w:t>(3pm-6pm)</w:t>
      </w:r>
    </w:p>
    <w:p w:rsidRPr="00410461" w:rsidR="009B76C1" w:rsidP="009B76C1" w:rsidRDefault="00367F9F" w14:paraId="1F9739D2" w14:textId="77512A79">
      <w:pPr>
        <w:pStyle w:val="ListParagraph"/>
        <w:numPr>
          <w:ilvl w:val="1"/>
          <w:numId w:val="1"/>
        </w:numPr>
        <w:spacing w:after="160" w:line="259" w:lineRule="auto"/>
        <w:rPr>
          <w:bCs/>
        </w:rPr>
      </w:pPr>
      <w:r w:rsidRPr="00410461">
        <w:rPr>
          <w:bCs/>
        </w:rPr>
        <w:t>Evening (after 6pm)</w:t>
      </w:r>
    </w:p>
    <w:p w:rsidRPr="00410461" w:rsidR="009B76C1" w:rsidP="009B76C1" w:rsidRDefault="009B76C1" w14:paraId="0791EA5C" w14:textId="26E4F765">
      <w:pPr>
        <w:pStyle w:val="ListParagraph"/>
        <w:numPr>
          <w:ilvl w:val="0"/>
          <w:numId w:val="1"/>
        </w:numPr>
        <w:spacing w:after="160" w:line="259" w:lineRule="auto"/>
        <w:rPr>
          <w:b/>
          <w:bCs/>
        </w:rPr>
      </w:pPr>
      <w:r w:rsidRPr="00410461">
        <w:rPr>
          <w:b/>
          <w:bCs/>
        </w:rPr>
        <w:lastRenderedPageBreak/>
        <w:t xml:space="preserve">(If non-NPS </w:t>
      </w:r>
      <w:r w:rsidRPr="00410461" w:rsidR="00367F9F">
        <w:rPr>
          <w:b/>
          <w:bCs/>
        </w:rPr>
        <w:t xml:space="preserve">sites </w:t>
      </w:r>
      <w:r w:rsidRPr="00410461">
        <w:rPr>
          <w:b/>
          <w:bCs/>
        </w:rPr>
        <w:t>selected for nights stayed) What c</w:t>
      </w:r>
      <w:r w:rsidRPr="00410461" w:rsidR="00F652D1">
        <w:rPr>
          <w:b/>
          <w:bCs/>
        </w:rPr>
        <w:t>ommunities</w:t>
      </w:r>
      <w:r w:rsidRPr="00410461">
        <w:rPr>
          <w:b/>
          <w:bCs/>
        </w:rPr>
        <w:t xml:space="preserve"> </w:t>
      </w:r>
      <w:r w:rsidRPr="00410461" w:rsidR="00F652D1">
        <w:rPr>
          <w:b/>
          <w:bCs/>
        </w:rPr>
        <w:t>are</w:t>
      </w:r>
      <w:r w:rsidRPr="00410461">
        <w:rPr>
          <w:b/>
          <w:bCs/>
        </w:rPr>
        <w:t xml:space="preserve"> closest to where you stayed</w:t>
      </w:r>
      <w:r w:rsidRPr="00410461" w:rsidR="00F652D1">
        <w:rPr>
          <w:b/>
          <w:bCs/>
        </w:rPr>
        <w:t xml:space="preserve"> or are staying</w:t>
      </w:r>
      <w:r w:rsidRPr="00410461">
        <w:rPr>
          <w:b/>
          <w:bCs/>
        </w:rPr>
        <w:t xml:space="preserve"> at your [</w:t>
      </w:r>
      <w:r w:rsidRPr="00410461" w:rsidR="00367F9F">
        <w:rPr>
          <w:b/>
          <w:bCs/>
        </w:rPr>
        <w:t xml:space="preserve">accommodation </w:t>
      </w:r>
      <w:r w:rsidRPr="00410461">
        <w:rPr>
          <w:b/>
          <w:bCs/>
        </w:rPr>
        <w:t xml:space="preserve">selection from above] </w:t>
      </w:r>
    </w:p>
    <w:p w:rsidRPr="00410461" w:rsidR="004C3A21" w:rsidP="004C3A21" w:rsidRDefault="004C3A21" w14:paraId="76B43127" w14:textId="77777777">
      <w:pPr>
        <w:pStyle w:val="ListParagraph"/>
        <w:spacing w:after="160" w:line="259" w:lineRule="auto"/>
        <w:ind w:left="360"/>
        <w:rPr>
          <w:b/>
          <w:bCs/>
        </w:rPr>
      </w:pPr>
    </w:p>
    <w:p w:rsidRPr="00410461" w:rsidR="004C3A21" w:rsidP="004C3A21" w:rsidRDefault="004C3A21" w14:paraId="12B2C162" w14:textId="77777777">
      <w:pPr>
        <w:pStyle w:val="ListParagraph"/>
        <w:numPr>
          <w:ilvl w:val="0"/>
          <w:numId w:val="24"/>
        </w:numPr>
        <w:spacing w:after="160" w:line="259" w:lineRule="auto"/>
        <w:rPr>
          <w:bCs/>
        </w:rPr>
        <w:sectPr w:rsidRPr="00410461" w:rsidR="004C3A21">
          <w:pgSz w:w="12240" w:h="15840"/>
          <w:pgMar w:top="1440" w:right="1440" w:bottom="1440" w:left="1440" w:header="720" w:footer="720" w:gutter="0"/>
          <w:cols w:space="720"/>
          <w:docGrid w:linePitch="360"/>
        </w:sectPr>
      </w:pPr>
    </w:p>
    <w:p w:rsidRPr="00410461" w:rsidR="009B76C1" w:rsidP="004C3A21" w:rsidRDefault="00B220A7" w14:paraId="03D88053" w14:textId="63B9EA78">
      <w:pPr>
        <w:pStyle w:val="ListParagraph"/>
        <w:numPr>
          <w:ilvl w:val="0"/>
          <w:numId w:val="24"/>
        </w:numPr>
        <w:spacing w:after="160" w:line="259" w:lineRule="auto"/>
        <w:rPr>
          <w:b/>
          <w:bCs/>
        </w:rPr>
      </w:pPr>
      <w:r w:rsidRPr="00410461">
        <w:rPr>
          <w:bCs/>
        </w:rPr>
        <w:t>Bryce Canyon City</w:t>
      </w:r>
    </w:p>
    <w:p w:rsidRPr="00410461" w:rsidR="004C3A21" w:rsidP="004C3A21" w:rsidRDefault="00B220A7" w14:paraId="3A14675B" w14:textId="35E6A329">
      <w:pPr>
        <w:pStyle w:val="ListParagraph"/>
        <w:numPr>
          <w:ilvl w:val="0"/>
          <w:numId w:val="24"/>
        </w:numPr>
        <w:spacing w:after="160" w:line="259" w:lineRule="auto"/>
        <w:rPr>
          <w:b/>
          <w:bCs/>
        </w:rPr>
      </w:pPr>
      <w:r w:rsidRPr="00410461">
        <w:rPr>
          <w:bCs/>
        </w:rPr>
        <w:t>Tropic</w:t>
      </w:r>
    </w:p>
    <w:p w:rsidRPr="00410461" w:rsidR="004C3A21" w:rsidP="004C3A21" w:rsidRDefault="00B220A7" w14:paraId="3725B636" w14:textId="7DF5A432">
      <w:pPr>
        <w:pStyle w:val="ListParagraph"/>
        <w:numPr>
          <w:ilvl w:val="0"/>
          <w:numId w:val="24"/>
        </w:numPr>
        <w:spacing w:after="0" w:line="240" w:lineRule="auto"/>
        <w:rPr>
          <w:rFonts w:eastAsiaTheme="minorEastAsia"/>
          <w:bCs/>
        </w:rPr>
      </w:pPr>
      <w:r w:rsidRPr="00410461">
        <w:rPr>
          <w:rFonts w:eastAsiaTheme="minorEastAsia"/>
          <w:bCs/>
        </w:rPr>
        <w:t>Panguitch</w:t>
      </w:r>
    </w:p>
    <w:p w:rsidRPr="00410461" w:rsidR="004C3A21" w:rsidP="004C3A21" w:rsidRDefault="00B220A7" w14:paraId="3CCC05DE" w14:textId="04599286">
      <w:pPr>
        <w:pStyle w:val="ListParagraph"/>
        <w:numPr>
          <w:ilvl w:val="0"/>
          <w:numId w:val="24"/>
        </w:numPr>
        <w:spacing w:after="0" w:line="240" w:lineRule="auto"/>
        <w:rPr>
          <w:rFonts w:eastAsiaTheme="minorEastAsia"/>
          <w:bCs/>
        </w:rPr>
      </w:pPr>
      <w:r w:rsidRPr="00410461">
        <w:rPr>
          <w:rFonts w:eastAsiaTheme="minorEastAsia"/>
          <w:bCs/>
        </w:rPr>
        <w:t>Escalante</w:t>
      </w:r>
    </w:p>
    <w:p w:rsidRPr="00410461" w:rsidR="004C3A21" w:rsidP="004C3A21" w:rsidRDefault="004C3A21" w14:paraId="7A09DDBA" w14:textId="77777777">
      <w:pPr>
        <w:pStyle w:val="ListParagraph"/>
        <w:numPr>
          <w:ilvl w:val="0"/>
          <w:numId w:val="24"/>
        </w:numPr>
        <w:spacing w:after="0" w:line="240" w:lineRule="auto"/>
        <w:rPr>
          <w:rFonts w:eastAsiaTheme="minorEastAsia"/>
          <w:bCs/>
        </w:rPr>
      </w:pPr>
      <w:r w:rsidRPr="00410461">
        <w:rPr>
          <w:rFonts w:eastAsiaTheme="minorEastAsia"/>
          <w:bCs/>
        </w:rPr>
        <w:t>Kanab</w:t>
      </w:r>
    </w:p>
    <w:p w:rsidRPr="00410461" w:rsidR="004C3A21" w:rsidP="004C3A21" w:rsidRDefault="00B220A7" w14:paraId="678C1EBB" w14:textId="02606B8E">
      <w:pPr>
        <w:pStyle w:val="ListParagraph"/>
        <w:numPr>
          <w:ilvl w:val="0"/>
          <w:numId w:val="24"/>
        </w:numPr>
        <w:spacing w:after="0" w:line="240" w:lineRule="auto"/>
        <w:rPr>
          <w:rFonts w:eastAsiaTheme="minorEastAsia"/>
          <w:bCs/>
        </w:rPr>
      </w:pPr>
      <w:r w:rsidRPr="00410461">
        <w:rPr>
          <w:rFonts w:eastAsiaTheme="minorEastAsia"/>
          <w:bCs/>
        </w:rPr>
        <w:t>Boulder</w:t>
      </w:r>
    </w:p>
    <w:p w:rsidRPr="00410461" w:rsidR="000635A9" w:rsidP="004C3A21" w:rsidRDefault="000635A9" w14:paraId="480AD9E9" w14:textId="4E014AB0">
      <w:pPr>
        <w:pStyle w:val="ListParagraph"/>
        <w:numPr>
          <w:ilvl w:val="0"/>
          <w:numId w:val="24"/>
        </w:numPr>
        <w:spacing w:after="0" w:line="240" w:lineRule="auto"/>
        <w:rPr>
          <w:rFonts w:eastAsiaTheme="minorEastAsia"/>
          <w:bCs/>
        </w:rPr>
      </w:pPr>
      <w:r w:rsidRPr="00410461">
        <w:rPr>
          <w:rFonts w:eastAsiaTheme="minorEastAsia"/>
          <w:bCs/>
        </w:rPr>
        <w:t>Hatch</w:t>
      </w:r>
    </w:p>
    <w:p w:rsidRPr="00410461" w:rsidR="009B76C1" w:rsidP="00B85239" w:rsidRDefault="009B76C1" w14:paraId="1862819A" w14:textId="0A1AD9E6">
      <w:pPr>
        <w:pStyle w:val="ListParagraph"/>
        <w:spacing w:after="0" w:line="240" w:lineRule="auto"/>
        <w:ind w:left="360"/>
        <w:rPr>
          <w:rFonts w:eastAsiaTheme="minorEastAsia"/>
          <w:bCs/>
        </w:rPr>
      </w:pPr>
    </w:p>
    <w:p w:rsidRPr="00410461" w:rsidR="004F6253" w:rsidP="004F6253" w:rsidRDefault="004F6253" w14:paraId="3634F6E5" w14:textId="1111D384">
      <w:pPr>
        <w:pStyle w:val="ListParagraph"/>
        <w:numPr>
          <w:ilvl w:val="0"/>
          <w:numId w:val="1"/>
        </w:numPr>
        <w:spacing w:after="160" w:line="259" w:lineRule="auto"/>
        <w:rPr>
          <w:b/>
          <w:bCs/>
        </w:rPr>
      </w:pPr>
      <w:r w:rsidRPr="00410461">
        <w:rPr>
          <w:b/>
          <w:bCs/>
        </w:rPr>
        <w:t>Including</w:t>
      </w:r>
      <w:r w:rsidRPr="00410461">
        <w:rPr>
          <w:rFonts w:eastAsia="Segoe UI" w:cstheme="minorHAnsi"/>
          <w:b/>
          <w:bCs/>
        </w:rPr>
        <w:t xml:space="preserve"> yourself, how many people are in your personal group as you visit </w:t>
      </w:r>
      <w:r w:rsidRPr="00410461" w:rsidR="00357842">
        <w:rPr>
          <w:rFonts w:eastAsia="Segoe UI" w:cstheme="minorHAnsi"/>
          <w:b/>
          <w:bCs/>
        </w:rPr>
        <w:t>Bryce Canyon</w:t>
      </w:r>
      <w:r w:rsidRPr="00410461">
        <w:rPr>
          <w:rFonts w:eastAsia="Segoe UI" w:cstheme="minorHAnsi"/>
          <w:b/>
          <w:bCs/>
        </w:rPr>
        <w:t xml:space="preserve"> National Park?</w:t>
      </w:r>
    </w:p>
    <w:p w:rsidRPr="00410461" w:rsidR="004F6253" w:rsidP="004F6253" w:rsidRDefault="004F6253" w14:paraId="28F091E0" w14:textId="77777777">
      <w:pPr>
        <w:ind w:left="360"/>
        <w:rPr>
          <w:rFonts w:eastAsia="Segoe UI" w:cstheme="minorHAnsi"/>
          <w:i/>
          <w:iCs/>
        </w:rPr>
      </w:pPr>
      <w:r w:rsidRPr="00410461">
        <w:rPr>
          <w:rFonts w:eastAsia="Segoe UI" w:cstheme="minorHAnsi"/>
          <w:i/>
          <w:iCs/>
        </w:rPr>
        <w:t xml:space="preserve">Note: Your personal group is you and companions with whom you visited [NPS site] on this trip, such as a spouse, family, friends, etc. This </w:t>
      </w:r>
      <w:r w:rsidRPr="00410461">
        <w:rPr>
          <w:rFonts w:eastAsia="Segoe UI" w:cstheme="minorHAnsi"/>
          <w:i/>
          <w:iCs/>
          <w:u w:val="single"/>
        </w:rPr>
        <w:t>does not include the larger group that you might have traveled with, such as a school, church, scout, or tour group</w:t>
      </w:r>
      <w:r w:rsidRPr="00410461">
        <w:rPr>
          <w:rFonts w:eastAsia="Segoe UI" w:cstheme="minorHAnsi"/>
          <w:i/>
          <w:iCs/>
        </w:rPr>
        <w:t>.</w:t>
      </w:r>
    </w:p>
    <w:p w:rsidR="004F6253" w:rsidP="004F6253" w:rsidRDefault="004F6253" w14:paraId="3018FA52" w14:textId="5989DB85">
      <w:pPr>
        <w:ind w:left="720"/>
        <w:rPr>
          <w:rFonts w:eastAsia="Segoe UI" w:cstheme="minorHAnsi"/>
        </w:rPr>
      </w:pPr>
      <w:r w:rsidRPr="00410461">
        <w:rPr>
          <w:rFonts w:cstheme="minorHAnsi"/>
        </w:rPr>
        <w:t xml:space="preserve">______ </w:t>
      </w:r>
      <w:r w:rsidRPr="00410461">
        <w:rPr>
          <w:rFonts w:eastAsia="Segoe UI" w:cstheme="minorHAnsi"/>
        </w:rPr>
        <w:t>Adults (18 years or older)</w:t>
      </w:r>
      <w:r w:rsidRPr="00410461">
        <w:rPr>
          <w:rFonts w:cstheme="minorHAnsi"/>
        </w:rPr>
        <w:br/>
      </w:r>
      <w:r w:rsidRPr="00410461">
        <w:rPr>
          <w:rFonts w:eastAsia="Segoe UI" w:cstheme="minorHAnsi"/>
        </w:rPr>
        <w:t>______ Children (under 18 years)</w:t>
      </w:r>
    </w:p>
    <w:p w:rsidRPr="00410461" w:rsidR="00D23718" w:rsidP="00D23718" w:rsidRDefault="00D23718" w14:paraId="18B75BCE" w14:textId="77777777">
      <w:pPr>
        <w:pStyle w:val="NoSpacing"/>
      </w:pPr>
    </w:p>
    <w:p w:rsidRPr="00410461" w:rsidR="006214F1" w:rsidP="006214F1" w:rsidRDefault="006214F1" w14:paraId="61EECFAF" w14:textId="77777777">
      <w:pPr>
        <w:pStyle w:val="ListParagraph"/>
        <w:numPr>
          <w:ilvl w:val="0"/>
          <w:numId w:val="1"/>
        </w:numPr>
        <w:rPr>
          <w:b/>
        </w:rPr>
      </w:pPr>
      <w:r w:rsidRPr="00410461">
        <w:rPr>
          <w:b/>
          <w:bCs/>
        </w:rPr>
        <w:t>Including yourself, how many people in your personal group split the trip expenses?</w:t>
      </w:r>
    </w:p>
    <w:p w:rsidR="001370A9" w:rsidP="006214F1" w:rsidRDefault="006214F1" w14:paraId="04BE26B9" w14:textId="38F3A3C0">
      <w:pPr>
        <w:pStyle w:val="ListParagraph"/>
        <w:ind w:left="1080" w:firstLine="360"/>
      </w:pPr>
      <w:r w:rsidRPr="00410461">
        <w:t>_________number of people</w:t>
      </w:r>
    </w:p>
    <w:p w:rsidRPr="00410461" w:rsidR="00D23718" w:rsidP="006214F1" w:rsidRDefault="00D23718" w14:paraId="75DDD038" w14:textId="77777777">
      <w:pPr>
        <w:pStyle w:val="ListParagraph"/>
        <w:ind w:left="1080" w:firstLine="360"/>
      </w:pPr>
    </w:p>
    <w:p w:rsidRPr="00410461" w:rsidR="00940435" w:rsidP="00507845" w:rsidRDefault="00B85239" w14:paraId="05B68DA6" w14:textId="4810C3AE">
      <w:pPr>
        <w:numPr>
          <w:ilvl w:val="0"/>
          <w:numId w:val="1"/>
        </w:numPr>
        <w:tabs>
          <w:tab w:val="left" w:pos="540"/>
          <w:tab w:val="left" w:pos="810"/>
          <w:tab w:val="left" w:pos="1080"/>
          <w:tab w:val="left" w:pos="1260"/>
          <w:tab w:val="left" w:pos="5040"/>
          <w:tab w:val="left" w:pos="5760"/>
          <w:tab w:val="right" w:pos="8460"/>
        </w:tabs>
        <w:spacing w:after="0" w:line="240" w:lineRule="auto"/>
        <w:ind w:right="-36"/>
        <w:contextualSpacing/>
        <w:rPr>
          <w:rFonts w:cs="Times New Roman"/>
          <w:b/>
        </w:rPr>
      </w:pPr>
      <w:r w:rsidRPr="00410461">
        <w:rPr>
          <w:rFonts w:cs="Times New Roman"/>
          <w:b/>
        </w:rPr>
        <w:t xml:space="preserve">On this trip, do you plan to visit </w:t>
      </w:r>
      <w:r w:rsidRPr="00410461" w:rsidR="00357842">
        <w:rPr>
          <w:rFonts w:cs="Times New Roman"/>
          <w:b/>
        </w:rPr>
        <w:t>Bryce Canyon</w:t>
      </w:r>
      <w:r w:rsidRPr="00410461" w:rsidR="007B5394">
        <w:rPr>
          <w:rFonts w:cs="Times New Roman"/>
          <w:b/>
        </w:rPr>
        <w:t xml:space="preserve"> National Park</w:t>
      </w:r>
      <w:r w:rsidRPr="00410461">
        <w:rPr>
          <w:rFonts w:cs="Times New Roman"/>
          <w:b/>
        </w:rPr>
        <w:t xml:space="preserve"> </w:t>
      </w:r>
      <w:r w:rsidRPr="00410461" w:rsidR="007B5394">
        <w:rPr>
          <w:rFonts w:cs="Times New Roman"/>
          <w:b/>
        </w:rPr>
        <w:t>for</w:t>
      </w:r>
      <w:r w:rsidRPr="00410461">
        <w:rPr>
          <w:rFonts w:cs="Times New Roman"/>
          <w:b/>
        </w:rPr>
        <w:t xml:space="preserve"> more than one day?</w:t>
      </w:r>
      <w:r w:rsidRPr="00410461" w:rsidR="00507845">
        <w:rPr>
          <w:rFonts w:cs="Times New Roman"/>
          <w:b/>
        </w:rPr>
        <w:t xml:space="preserve"> </w:t>
      </w:r>
      <w:r w:rsidRPr="00410461" w:rsidR="00940435">
        <w:rPr>
          <w:rFonts w:cs="Times New Roman"/>
          <w:b/>
        </w:rPr>
        <w:t>Please mark (●) one</w:t>
      </w:r>
    </w:p>
    <w:p w:rsidRPr="00410461" w:rsidR="00B85239" w:rsidP="00B85239" w:rsidRDefault="00B85239" w14:paraId="52847975" w14:textId="77777777">
      <w:pPr>
        <w:numPr>
          <w:ilvl w:val="1"/>
          <w:numId w:val="1"/>
        </w:numPr>
        <w:spacing w:after="0" w:line="240" w:lineRule="auto"/>
        <w:outlineLvl w:val="3"/>
        <w:rPr>
          <w:rFonts w:eastAsia="Times New Roman" w:cs="Times New Roman"/>
          <w:b/>
          <w:iCs/>
          <w:lang w:val=""/>
        </w:rPr>
      </w:pPr>
      <w:r w:rsidRPr="00410461">
        <w:rPr>
          <w:rFonts w:eastAsia="Times New Roman" w:cs="Times New Roman"/>
          <w:iCs/>
          <w:lang w:val=""/>
        </w:rPr>
        <w:t>Yes</w:t>
      </w:r>
    </w:p>
    <w:p w:rsidRPr="00410461" w:rsidR="00B85239" w:rsidP="00B85239" w:rsidRDefault="00B85239" w14:paraId="3F344FDA" w14:textId="77777777">
      <w:pPr>
        <w:numPr>
          <w:ilvl w:val="1"/>
          <w:numId w:val="1"/>
        </w:numPr>
        <w:spacing w:after="0" w:line="240" w:lineRule="auto"/>
        <w:outlineLvl w:val="3"/>
        <w:rPr>
          <w:rFonts w:eastAsia="Times New Roman" w:cs="Times New Roman"/>
          <w:b/>
          <w:iCs/>
          <w:lang w:val=""/>
        </w:rPr>
      </w:pPr>
      <w:r w:rsidRPr="00410461">
        <w:rPr>
          <w:rFonts w:eastAsia="Times New Roman" w:cs="Times New Roman"/>
          <w:iCs/>
          <w:lang w:val=""/>
        </w:rPr>
        <w:t>No</w:t>
      </w:r>
    </w:p>
    <w:p w:rsidRPr="00410461" w:rsidR="00B85239" w:rsidP="006A6BAF" w:rsidRDefault="00B85239" w14:paraId="553537F8" w14:textId="72B07296">
      <w:pPr>
        <w:pStyle w:val="ListParagraph"/>
        <w:spacing w:after="0" w:line="240" w:lineRule="auto"/>
        <w:ind w:left="360"/>
        <w:rPr>
          <w:rFonts w:eastAsiaTheme="minorEastAsia"/>
          <w:b/>
          <w:bCs/>
        </w:rPr>
      </w:pPr>
    </w:p>
    <w:p w:rsidRPr="00410461" w:rsidR="00402511" w:rsidP="00B85239" w:rsidRDefault="006A6BAF" w14:paraId="4137B628" w14:textId="4D49A32F">
      <w:pPr>
        <w:pStyle w:val="ListParagraph"/>
        <w:numPr>
          <w:ilvl w:val="0"/>
          <w:numId w:val="1"/>
        </w:numPr>
        <w:spacing w:after="0" w:line="240" w:lineRule="auto"/>
        <w:rPr>
          <w:rFonts w:eastAsiaTheme="minorEastAsia"/>
          <w:b/>
          <w:bCs/>
        </w:rPr>
      </w:pPr>
      <w:r w:rsidRPr="00410461">
        <w:rPr>
          <w:b/>
          <w:bCs/>
        </w:rPr>
        <w:t xml:space="preserve">(If = 1 day) </w:t>
      </w:r>
      <w:r w:rsidRPr="00410461" w:rsidR="00B85239">
        <w:rPr>
          <w:b/>
          <w:bCs/>
        </w:rPr>
        <w:t>How m</w:t>
      </w:r>
      <w:r w:rsidRPr="00410461">
        <w:rPr>
          <w:b/>
          <w:bCs/>
        </w:rPr>
        <w:t>any hours</w:t>
      </w:r>
      <w:r w:rsidRPr="00410461" w:rsidR="00B85239">
        <w:rPr>
          <w:b/>
          <w:bCs/>
        </w:rPr>
        <w:t xml:space="preserve"> do you plan to spend within </w:t>
      </w:r>
      <w:r w:rsidRPr="00410461" w:rsidR="00357842">
        <w:rPr>
          <w:b/>
          <w:bCs/>
        </w:rPr>
        <w:t>Bryce Canyon</w:t>
      </w:r>
      <w:r w:rsidRPr="00410461" w:rsidR="00B85239">
        <w:rPr>
          <w:b/>
          <w:bCs/>
        </w:rPr>
        <w:t xml:space="preserve"> on this trip?</w:t>
      </w:r>
      <w:r w:rsidRPr="00410461">
        <w:rPr>
          <w:b/>
          <w:bCs/>
        </w:rPr>
        <w:t xml:space="preserve"> </w:t>
      </w:r>
    </w:p>
    <w:p w:rsidRPr="00410461" w:rsidR="00402511" w:rsidP="00402511" w:rsidRDefault="00402511" w14:paraId="46983A2F" w14:textId="77777777">
      <w:pPr>
        <w:pStyle w:val="ListParagraph"/>
        <w:spacing w:after="0" w:line="240" w:lineRule="auto"/>
        <w:ind w:left="360"/>
        <w:rPr>
          <w:b/>
          <w:bCs/>
        </w:rPr>
      </w:pPr>
    </w:p>
    <w:p w:rsidRPr="00410461" w:rsidR="00B85239" w:rsidP="00402511" w:rsidRDefault="006A6BAF" w14:paraId="7D052353" w14:textId="0B0E627D">
      <w:pPr>
        <w:pStyle w:val="ListParagraph"/>
        <w:spacing w:after="0" w:line="240" w:lineRule="auto"/>
        <w:ind w:left="1080" w:firstLine="360"/>
        <w:rPr>
          <w:bCs/>
        </w:rPr>
      </w:pPr>
      <w:r w:rsidRPr="00410461">
        <w:rPr>
          <w:bCs/>
        </w:rPr>
        <w:t>___hours</w:t>
      </w:r>
    </w:p>
    <w:p w:rsidR="006376F5" w:rsidP="00402511" w:rsidRDefault="006376F5" w14:paraId="41E4F914" w14:textId="104C9BF5">
      <w:pPr>
        <w:pStyle w:val="ListParagraph"/>
        <w:spacing w:after="0" w:line="240" w:lineRule="auto"/>
        <w:ind w:left="1080" w:firstLine="360"/>
        <w:rPr>
          <w:rFonts w:eastAsiaTheme="minorEastAsia"/>
          <w:bCs/>
        </w:rPr>
      </w:pPr>
    </w:p>
    <w:p w:rsidRPr="00410461" w:rsidR="00D23718" w:rsidP="00402511" w:rsidRDefault="00D23718" w14:paraId="6607B73B" w14:textId="77777777">
      <w:pPr>
        <w:pStyle w:val="ListParagraph"/>
        <w:spacing w:after="0" w:line="240" w:lineRule="auto"/>
        <w:ind w:left="1080" w:firstLine="360"/>
        <w:rPr>
          <w:rFonts w:eastAsiaTheme="minorEastAsia"/>
          <w:bCs/>
        </w:rPr>
      </w:pPr>
    </w:p>
    <w:p w:rsidRPr="00410461" w:rsidR="00402511" w:rsidP="006A6BAF" w:rsidRDefault="006A6BAF" w14:paraId="3FDF527B" w14:textId="1D062881">
      <w:pPr>
        <w:pStyle w:val="ListParagraph"/>
        <w:numPr>
          <w:ilvl w:val="0"/>
          <w:numId w:val="1"/>
        </w:numPr>
        <w:spacing w:after="0" w:line="240" w:lineRule="auto"/>
        <w:rPr>
          <w:rFonts w:eastAsiaTheme="minorEastAsia"/>
          <w:b/>
          <w:bCs/>
        </w:rPr>
      </w:pPr>
      <w:r w:rsidRPr="00410461">
        <w:rPr>
          <w:b/>
          <w:bCs/>
        </w:rPr>
        <w:t xml:space="preserve">(If &gt; 1 day) How many days do you plan to spend within </w:t>
      </w:r>
      <w:r w:rsidRPr="00410461" w:rsidR="00357842">
        <w:rPr>
          <w:b/>
          <w:bCs/>
        </w:rPr>
        <w:t>Bryce Canyon</w:t>
      </w:r>
      <w:r w:rsidRPr="00410461">
        <w:rPr>
          <w:b/>
          <w:bCs/>
        </w:rPr>
        <w:t xml:space="preserve"> on this trip?  </w:t>
      </w:r>
    </w:p>
    <w:p w:rsidRPr="00410461" w:rsidR="00402511" w:rsidP="00402511" w:rsidRDefault="00402511" w14:paraId="1726B1C5" w14:textId="77777777">
      <w:pPr>
        <w:pStyle w:val="ListParagraph"/>
        <w:spacing w:after="0" w:line="240" w:lineRule="auto"/>
        <w:ind w:left="360"/>
        <w:rPr>
          <w:b/>
          <w:bCs/>
        </w:rPr>
      </w:pPr>
    </w:p>
    <w:p w:rsidRPr="00410461" w:rsidR="006A6BAF" w:rsidP="00402511" w:rsidRDefault="006A6BAF" w14:paraId="08EA606C" w14:textId="72326229">
      <w:pPr>
        <w:pStyle w:val="ListParagraph"/>
        <w:spacing w:after="0" w:line="240" w:lineRule="auto"/>
        <w:ind w:left="1080" w:firstLine="360"/>
        <w:rPr>
          <w:bCs/>
        </w:rPr>
      </w:pPr>
      <w:r w:rsidRPr="00410461">
        <w:rPr>
          <w:b/>
          <w:bCs/>
        </w:rPr>
        <w:t xml:space="preserve"> </w:t>
      </w:r>
      <w:r w:rsidRPr="00410461">
        <w:rPr>
          <w:bCs/>
        </w:rPr>
        <w:t>___days</w:t>
      </w:r>
    </w:p>
    <w:p w:rsidRPr="00410461" w:rsidR="006376F5" w:rsidP="004C3A21" w:rsidRDefault="006376F5" w14:paraId="645E3B68" w14:textId="0E19E405">
      <w:pPr>
        <w:spacing w:after="0" w:line="240" w:lineRule="auto"/>
        <w:rPr>
          <w:rFonts w:eastAsiaTheme="minorEastAsia"/>
          <w:bCs/>
        </w:rPr>
      </w:pPr>
    </w:p>
    <w:p w:rsidRPr="00410461" w:rsidR="006376F5" w:rsidP="00402511" w:rsidRDefault="006376F5" w14:paraId="76A0A377" w14:textId="77777777">
      <w:pPr>
        <w:pStyle w:val="ListParagraph"/>
        <w:spacing w:after="0" w:line="240" w:lineRule="auto"/>
        <w:ind w:left="1080" w:firstLine="360"/>
        <w:rPr>
          <w:rFonts w:eastAsiaTheme="minorEastAsia"/>
          <w:bCs/>
        </w:rPr>
      </w:pPr>
    </w:p>
    <w:p w:rsidRPr="00410461" w:rsidR="00402511" w:rsidP="006A6BAF" w:rsidRDefault="006A6BAF" w14:paraId="7D849FA8" w14:textId="510D393C">
      <w:pPr>
        <w:pStyle w:val="ListParagraph"/>
        <w:numPr>
          <w:ilvl w:val="0"/>
          <w:numId w:val="1"/>
        </w:numPr>
        <w:spacing w:after="0" w:line="240" w:lineRule="auto"/>
        <w:rPr>
          <w:rFonts w:eastAsiaTheme="minorEastAsia"/>
          <w:b/>
          <w:bCs/>
        </w:rPr>
      </w:pPr>
      <w:r w:rsidRPr="00410461">
        <w:rPr>
          <w:b/>
        </w:rPr>
        <w:t>(If &gt;1 day)</w:t>
      </w:r>
      <w:r w:rsidRPr="00410461" w:rsidR="00B85239">
        <w:t xml:space="preserve"> </w:t>
      </w:r>
      <w:r w:rsidRPr="00410461" w:rsidR="00B85239">
        <w:rPr>
          <w:b/>
          <w:bCs/>
        </w:rPr>
        <w:t xml:space="preserve">On how many </w:t>
      </w:r>
      <w:r w:rsidRPr="00410461" w:rsidR="00B85239">
        <w:rPr>
          <w:b/>
          <w:bCs/>
          <w:u w:val="single"/>
        </w:rPr>
        <w:t>different days</w:t>
      </w:r>
      <w:r w:rsidRPr="00410461" w:rsidR="00B85239">
        <w:rPr>
          <w:b/>
          <w:bCs/>
        </w:rPr>
        <w:t xml:space="preserve"> do you expect to enter the park?</w:t>
      </w:r>
      <w:r w:rsidRPr="00410461">
        <w:rPr>
          <w:b/>
          <w:bCs/>
        </w:rPr>
        <w:t xml:space="preserve">   </w:t>
      </w:r>
    </w:p>
    <w:p w:rsidRPr="00410461" w:rsidR="00402511" w:rsidP="00402511" w:rsidRDefault="00402511" w14:paraId="5DE31E85" w14:textId="77777777">
      <w:pPr>
        <w:pStyle w:val="ListParagraph"/>
        <w:spacing w:after="0" w:line="240" w:lineRule="auto"/>
        <w:ind w:left="360"/>
        <w:rPr>
          <w:b/>
          <w:bCs/>
        </w:rPr>
      </w:pPr>
    </w:p>
    <w:p w:rsidRPr="00410461" w:rsidR="004C3A21" w:rsidP="00507845" w:rsidRDefault="006A6BAF" w14:paraId="244EDCC3" w14:textId="12F4BB0E">
      <w:pPr>
        <w:pStyle w:val="ListParagraph"/>
        <w:spacing w:after="0" w:line="240" w:lineRule="auto"/>
        <w:ind w:left="1080" w:firstLine="360"/>
      </w:pPr>
      <w:r w:rsidRPr="00410461">
        <w:rPr>
          <w:b/>
          <w:bCs/>
        </w:rPr>
        <w:t xml:space="preserve"> </w:t>
      </w:r>
      <w:r w:rsidRPr="00410461">
        <w:t xml:space="preserve">___ Different Days Entered </w:t>
      </w:r>
      <w:r w:rsidRPr="00410461" w:rsidR="00357842">
        <w:t>Bryce Canyon</w:t>
      </w:r>
    </w:p>
    <w:p w:rsidRPr="00410461" w:rsidR="00443456" w:rsidP="00402511" w:rsidRDefault="00443456" w14:paraId="3D190161" w14:textId="77777777">
      <w:pPr>
        <w:pStyle w:val="ListParagraph"/>
        <w:spacing w:after="0" w:line="240" w:lineRule="auto"/>
        <w:ind w:left="1080" w:firstLine="360"/>
      </w:pPr>
    </w:p>
    <w:p w:rsidR="0014510F" w:rsidRDefault="0014510F" w14:paraId="7A6FD5DD" w14:textId="77777777">
      <w:pPr>
        <w:spacing w:after="160" w:line="259" w:lineRule="auto"/>
        <w:rPr>
          <w:rStyle w:val="normaltextrun"/>
          <w:rFonts w:ascii="Calibri" w:hAnsi="Calibri" w:cs="Calibri"/>
          <w:b/>
          <w:bCs/>
          <w:color w:val="000000"/>
        </w:rPr>
      </w:pPr>
      <w:r>
        <w:rPr>
          <w:rStyle w:val="normaltextrun"/>
          <w:rFonts w:ascii="Calibri" w:hAnsi="Calibri" w:cs="Calibri"/>
          <w:b/>
          <w:bCs/>
          <w:color w:val="000000"/>
        </w:rPr>
        <w:br w:type="page"/>
      </w:r>
    </w:p>
    <w:p w:rsidRPr="0014510F" w:rsidR="00940435" w:rsidP="0014510F" w:rsidRDefault="00443456" w14:paraId="265BE5C8" w14:textId="3816B03B">
      <w:pPr>
        <w:numPr>
          <w:ilvl w:val="0"/>
          <w:numId w:val="1"/>
        </w:numPr>
        <w:spacing w:after="120" w:line="240" w:lineRule="auto"/>
        <w:rPr>
          <w:rFonts w:cs="Times New Roman"/>
          <w:b/>
        </w:rPr>
      </w:pPr>
      <w:r w:rsidRPr="00410461">
        <w:rPr>
          <w:rFonts w:cs="Times New Roman"/>
          <w:b/>
        </w:rPr>
        <w:lastRenderedPageBreak/>
        <w:t>Did you, or do you, plan to leave and re-enter the park today?</w:t>
      </w:r>
      <w:r w:rsidR="0014510F">
        <w:rPr>
          <w:rFonts w:cs="Times New Roman"/>
          <w:b/>
        </w:rPr>
        <w:t xml:space="preserve">  </w:t>
      </w:r>
      <w:r w:rsidRPr="0014510F" w:rsidR="00940435">
        <w:rPr>
          <w:rFonts w:cs="Times New Roman"/>
          <w:b/>
        </w:rPr>
        <w:t>Please mark (●) one</w:t>
      </w:r>
    </w:p>
    <w:p w:rsidRPr="00410461" w:rsidR="00443456" w:rsidP="00443456" w:rsidRDefault="00443456" w14:paraId="3B31035A" w14:textId="0B09AD51">
      <w:pPr>
        <w:numPr>
          <w:ilvl w:val="1"/>
          <w:numId w:val="1"/>
        </w:numPr>
        <w:spacing w:after="120" w:line="240" w:lineRule="auto"/>
        <w:rPr>
          <w:rFonts w:cs="Times New Roman"/>
        </w:rPr>
      </w:pPr>
      <w:r w:rsidRPr="00410461">
        <w:rPr>
          <w:rFonts w:cs="Times New Roman"/>
        </w:rPr>
        <w:t>Yes</w:t>
      </w:r>
    </w:p>
    <w:p w:rsidRPr="00410461" w:rsidR="00443456" w:rsidP="00443456" w:rsidRDefault="00443456" w14:paraId="0D4AA304" w14:textId="0B2AF2D0">
      <w:pPr>
        <w:numPr>
          <w:ilvl w:val="2"/>
          <w:numId w:val="1"/>
        </w:numPr>
        <w:spacing w:after="120" w:line="240" w:lineRule="auto"/>
        <w:ind w:firstLine="180"/>
        <w:rPr>
          <w:rFonts w:cs="Times New Roman"/>
          <w:b/>
        </w:rPr>
      </w:pPr>
      <w:r w:rsidRPr="00410461">
        <w:rPr>
          <w:rFonts w:cs="Times New Roman"/>
          <w:b/>
        </w:rPr>
        <w:t>How many times?</w:t>
      </w:r>
    </w:p>
    <w:p w:rsidR="00443456" w:rsidP="00443456" w:rsidRDefault="00443456" w14:paraId="09B1DE9F" w14:textId="035994BB">
      <w:pPr>
        <w:numPr>
          <w:ilvl w:val="1"/>
          <w:numId w:val="1"/>
        </w:numPr>
        <w:spacing w:after="120" w:line="240" w:lineRule="auto"/>
        <w:rPr>
          <w:rFonts w:cs="Times New Roman"/>
        </w:rPr>
      </w:pPr>
      <w:r w:rsidRPr="00410461">
        <w:rPr>
          <w:rFonts w:cs="Times New Roman"/>
        </w:rPr>
        <w:t>No</w:t>
      </w:r>
    </w:p>
    <w:p w:rsidRPr="00410461" w:rsidR="00D23718" w:rsidP="00D23718" w:rsidRDefault="00D23718" w14:paraId="1EAB8CEC" w14:textId="77777777">
      <w:pPr>
        <w:pStyle w:val="NoSpacing"/>
      </w:pPr>
    </w:p>
    <w:p w:rsidRPr="0014510F" w:rsidR="00940435" w:rsidP="0014510F" w:rsidRDefault="00443456" w14:paraId="718DC480" w14:textId="66D1BA37">
      <w:pPr>
        <w:numPr>
          <w:ilvl w:val="0"/>
          <w:numId w:val="1"/>
        </w:numPr>
        <w:spacing w:after="120" w:line="240" w:lineRule="auto"/>
        <w:rPr>
          <w:rFonts w:cs="Times New Roman"/>
          <w:b/>
        </w:rPr>
      </w:pPr>
      <w:r w:rsidRPr="00410461">
        <w:rPr>
          <w:rFonts w:cs="Times New Roman"/>
          <w:b/>
        </w:rPr>
        <w:t>Which entrance</w:t>
      </w:r>
      <w:r w:rsidRPr="00410461" w:rsidR="00B220A7">
        <w:rPr>
          <w:rFonts w:cs="Times New Roman"/>
          <w:b/>
        </w:rPr>
        <w:t>s did</w:t>
      </w:r>
      <w:r w:rsidRPr="00410461">
        <w:rPr>
          <w:rFonts w:cs="Times New Roman"/>
          <w:b/>
        </w:rPr>
        <w:t xml:space="preserve"> you use to enter the park</w:t>
      </w:r>
      <w:r w:rsidRPr="00410461" w:rsidR="00B220A7">
        <w:rPr>
          <w:rFonts w:cs="Times New Roman"/>
          <w:b/>
        </w:rPr>
        <w:t xml:space="preserve"> today</w:t>
      </w:r>
      <w:r w:rsidRPr="00410461">
        <w:rPr>
          <w:rFonts w:cs="Times New Roman"/>
          <w:b/>
        </w:rPr>
        <w:t>? (Show Map)</w:t>
      </w:r>
      <w:r w:rsidR="0014510F">
        <w:rPr>
          <w:rFonts w:cs="Times New Roman"/>
          <w:b/>
        </w:rPr>
        <w:t xml:space="preserve">.  </w:t>
      </w:r>
      <w:r w:rsidRPr="0014510F" w:rsidR="00940435">
        <w:rPr>
          <w:rFonts w:cs="Times New Roman"/>
          <w:b/>
        </w:rPr>
        <w:t xml:space="preserve">Please mark (●) </w:t>
      </w:r>
      <w:r w:rsidRPr="0014510F" w:rsidR="00971245">
        <w:rPr>
          <w:rFonts w:cs="Times New Roman"/>
          <w:b/>
        </w:rPr>
        <w:t>all that apply</w:t>
      </w:r>
    </w:p>
    <w:p w:rsidRPr="00410461" w:rsidR="00443456" w:rsidP="00443456" w:rsidRDefault="00B220A7" w14:paraId="7B349452" w14:textId="34C9FEA3">
      <w:pPr>
        <w:numPr>
          <w:ilvl w:val="1"/>
          <w:numId w:val="1"/>
        </w:numPr>
        <w:spacing w:after="0" w:line="240" w:lineRule="auto"/>
        <w:rPr>
          <w:rFonts w:cs="Times New Roman" w:eastAsiaTheme="minorEastAsia"/>
        </w:rPr>
      </w:pPr>
      <w:r w:rsidRPr="00410461">
        <w:rPr>
          <w:rFonts w:cs="Times New Roman" w:eastAsiaTheme="minorEastAsia"/>
        </w:rPr>
        <w:t>The Main entrance, nearest the visitor center</w:t>
      </w:r>
    </w:p>
    <w:p w:rsidRPr="00410461" w:rsidR="00A11BD8" w:rsidP="003B62F3" w:rsidRDefault="00B220A7" w14:paraId="2812128A" w14:textId="0D6B5308">
      <w:pPr>
        <w:numPr>
          <w:ilvl w:val="1"/>
          <w:numId w:val="1"/>
        </w:numPr>
        <w:spacing w:after="0" w:line="240" w:lineRule="auto"/>
        <w:rPr>
          <w:rFonts w:cs="Times New Roman" w:eastAsiaTheme="minorEastAsia"/>
        </w:rPr>
      </w:pPr>
      <w:r w:rsidRPr="00410461">
        <w:rPr>
          <w:rFonts w:cs="Times New Roman" w:eastAsiaTheme="minorEastAsia"/>
        </w:rPr>
        <w:t xml:space="preserve">The </w:t>
      </w:r>
      <w:r w:rsidRPr="00410461" w:rsidR="00971245">
        <w:rPr>
          <w:rFonts w:cs="Times New Roman" w:eastAsiaTheme="minorEastAsia"/>
        </w:rPr>
        <w:t>Mossy Cave entrance, nearest the Mossy Cave trail</w:t>
      </w:r>
    </w:p>
    <w:p w:rsidRPr="00410461" w:rsidR="00971245" w:rsidP="003B62F3" w:rsidRDefault="00971245" w14:paraId="695D04EA" w14:textId="79DBD29B">
      <w:pPr>
        <w:numPr>
          <w:ilvl w:val="1"/>
          <w:numId w:val="1"/>
        </w:numPr>
        <w:spacing w:after="0" w:line="240" w:lineRule="auto"/>
        <w:rPr>
          <w:rFonts w:cs="Times New Roman" w:eastAsiaTheme="minorEastAsia"/>
        </w:rPr>
      </w:pPr>
      <w:r w:rsidRPr="00410461">
        <w:rPr>
          <w:rFonts w:cs="Times New Roman" w:eastAsiaTheme="minorEastAsia"/>
        </w:rPr>
        <w:t>I did not use an entrance into the park today</w:t>
      </w:r>
    </w:p>
    <w:p w:rsidRPr="00410461" w:rsidR="00971245" w:rsidP="00971245" w:rsidRDefault="00971245" w14:paraId="012B8D6E" w14:textId="77777777">
      <w:pPr>
        <w:spacing w:after="0" w:line="240" w:lineRule="auto"/>
        <w:rPr>
          <w:rFonts w:cs="Times New Roman" w:eastAsiaTheme="minorEastAsia"/>
        </w:rPr>
      </w:pPr>
    </w:p>
    <w:p w:rsidRPr="00410461" w:rsidR="00971245" w:rsidP="00971245" w:rsidRDefault="00971245" w14:paraId="085EA201" w14:textId="428528E6">
      <w:pPr>
        <w:numPr>
          <w:ilvl w:val="0"/>
          <w:numId w:val="1"/>
        </w:numPr>
        <w:spacing w:after="0" w:line="240" w:lineRule="auto"/>
        <w:rPr>
          <w:rFonts w:cs="Times New Roman" w:eastAsiaTheme="minorEastAsia"/>
        </w:rPr>
      </w:pPr>
      <w:r w:rsidRPr="00410461">
        <w:rPr>
          <w:rFonts w:cs="Times New Roman" w:eastAsiaTheme="minorEastAsia"/>
        </w:rPr>
        <w:t>(</w:t>
      </w:r>
      <w:r w:rsidRPr="00410461">
        <w:rPr>
          <w:rFonts w:cs="Times New Roman" w:eastAsiaTheme="minorEastAsia"/>
          <w:b/>
          <w:bCs/>
        </w:rPr>
        <w:t xml:space="preserve">If </w:t>
      </w:r>
      <w:r w:rsidR="0014510F">
        <w:rPr>
          <w:rFonts w:cs="Times New Roman" w:eastAsiaTheme="minorEastAsia"/>
          <w:b/>
          <w:bCs/>
        </w:rPr>
        <w:t>20</w:t>
      </w:r>
      <w:r w:rsidRPr="00410461">
        <w:rPr>
          <w:rFonts w:cs="Times New Roman" w:eastAsiaTheme="minorEastAsia"/>
          <w:b/>
          <w:bCs/>
        </w:rPr>
        <w:t>= Main entrance AND Mossy Cave Entrance) Which entrance did you use first to enter the park today?</w:t>
      </w:r>
    </w:p>
    <w:p w:rsidRPr="00410461" w:rsidR="00971245" w:rsidP="00971245" w:rsidRDefault="00971245" w14:paraId="19740175" w14:textId="4A12AE08">
      <w:pPr>
        <w:numPr>
          <w:ilvl w:val="1"/>
          <w:numId w:val="1"/>
        </w:numPr>
        <w:spacing w:after="0" w:line="240" w:lineRule="auto"/>
        <w:rPr>
          <w:rFonts w:cs="Times New Roman" w:eastAsiaTheme="minorEastAsia"/>
        </w:rPr>
      </w:pPr>
      <w:r w:rsidRPr="00410461">
        <w:rPr>
          <w:rFonts w:cs="Times New Roman" w:eastAsiaTheme="minorEastAsia"/>
        </w:rPr>
        <w:t>I used the Mossy Cave entrance first</w:t>
      </w:r>
    </w:p>
    <w:p w:rsidRPr="00410461" w:rsidR="00971245" w:rsidP="00971245" w:rsidRDefault="00971245" w14:paraId="1268AC50" w14:textId="77F882AB">
      <w:pPr>
        <w:numPr>
          <w:ilvl w:val="1"/>
          <w:numId w:val="1"/>
        </w:numPr>
        <w:spacing w:after="0" w:line="240" w:lineRule="auto"/>
        <w:rPr>
          <w:rFonts w:cs="Times New Roman" w:eastAsiaTheme="minorEastAsia"/>
        </w:rPr>
      </w:pPr>
      <w:r w:rsidRPr="00410461">
        <w:rPr>
          <w:rFonts w:cs="Times New Roman" w:eastAsiaTheme="minorEastAsia"/>
        </w:rPr>
        <w:t>I used the Main Entrance first</w:t>
      </w:r>
    </w:p>
    <w:p w:rsidRPr="00410461" w:rsidR="003B62F3" w:rsidP="003B62F3" w:rsidRDefault="003B62F3" w14:paraId="6F777F56" w14:textId="77777777">
      <w:pPr>
        <w:spacing w:after="0" w:line="240" w:lineRule="auto"/>
        <w:rPr>
          <w:rFonts w:cs="Times New Roman" w:eastAsiaTheme="minorEastAsia"/>
        </w:rPr>
      </w:pPr>
    </w:p>
    <w:p w:rsidRPr="00410461" w:rsidR="00104AE1" w:rsidP="00104AE1" w:rsidRDefault="00104AE1" w14:paraId="6C900D3D" w14:textId="38C6808D">
      <w:pPr>
        <w:numPr>
          <w:ilvl w:val="0"/>
          <w:numId w:val="1"/>
        </w:numPr>
        <w:ind w:left="270"/>
        <w:contextualSpacing/>
        <w:rPr>
          <w:rFonts w:cs="Times New Roman"/>
          <w:lang w:val=""/>
        </w:rPr>
      </w:pPr>
      <w:r w:rsidRPr="00410461">
        <w:rPr>
          <w:rFonts w:cs="Times New Roman"/>
          <w:lang w:val=""/>
        </w:rPr>
        <w:t xml:space="preserve">Visitors have different reasons for visiting </w:t>
      </w:r>
      <w:r w:rsidRPr="00410461" w:rsidR="00357842">
        <w:rPr>
          <w:rFonts w:cs="Times New Roman"/>
          <w:lang w:val=""/>
        </w:rPr>
        <w:t>Bryce Canyon</w:t>
      </w:r>
      <w:r w:rsidRPr="00410461">
        <w:rPr>
          <w:rFonts w:cs="Times New Roman"/>
          <w:lang w:val=""/>
        </w:rPr>
        <w:t xml:space="preserve">. How important to you are each of the following reasons for your visit? </w:t>
      </w:r>
    </w:p>
    <w:tbl>
      <w:tblPr>
        <w:tblStyle w:val="PlainTable41"/>
        <w:tblW w:w="5144" w:type="pct"/>
        <w:tblBorders>
          <w:top w:val="single" w:color="auto" w:sz="4" w:space="0"/>
          <w:bottom w:val="single" w:color="auto" w:sz="4" w:space="0"/>
        </w:tblBorders>
        <w:tblLayout w:type="fixed"/>
        <w:tblLook w:val="04A0" w:firstRow="1" w:lastRow="0" w:firstColumn="1" w:lastColumn="0" w:noHBand="0" w:noVBand="1"/>
      </w:tblPr>
      <w:tblGrid>
        <w:gridCol w:w="3603"/>
        <w:gridCol w:w="1167"/>
        <w:gridCol w:w="1260"/>
        <w:gridCol w:w="1260"/>
        <w:gridCol w:w="1080"/>
        <w:gridCol w:w="1260"/>
      </w:tblGrid>
      <w:tr w:rsidRPr="00410461" w:rsidR="00104AE1" w:rsidTr="00F37C8C" w14:paraId="75560A2A" w14:textId="77777777">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871" w:type="pct"/>
            <w:noWrap/>
            <w:hideMark/>
          </w:tcPr>
          <w:p w:rsidRPr="00410461" w:rsidR="00104AE1" w:rsidP="00F37C8C" w:rsidRDefault="00104AE1" w14:paraId="6D58D857" w14:textId="77777777">
            <w:pPr>
              <w:rPr>
                <w:rFonts w:eastAsia="Times New Roman" w:cs="Times New Roman"/>
              </w:rPr>
            </w:pPr>
          </w:p>
        </w:tc>
        <w:tc>
          <w:tcPr>
            <w:tcW w:w="606" w:type="pct"/>
            <w:tcBorders>
              <w:top w:val="single" w:color="auto" w:sz="4" w:space="0"/>
              <w:bottom w:val="single" w:color="000000" w:themeColor="text1" w:sz="4" w:space="0"/>
            </w:tcBorders>
            <w:noWrap/>
            <w:hideMark/>
          </w:tcPr>
          <w:p w:rsidRPr="00410461" w:rsidR="00104AE1" w:rsidP="00F37C8C" w:rsidRDefault="00104AE1" w14:paraId="04707320"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Not at all important</w:t>
            </w:r>
          </w:p>
        </w:tc>
        <w:tc>
          <w:tcPr>
            <w:tcW w:w="654" w:type="pct"/>
            <w:tcBorders>
              <w:top w:val="single" w:color="auto" w:sz="4" w:space="0"/>
              <w:bottom w:val="single" w:color="000000" w:themeColor="text1" w:sz="4" w:space="0"/>
            </w:tcBorders>
            <w:noWrap/>
            <w:hideMark/>
          </w:tcPr>
          <w:p w:rsidRPr="00410461" w:rsidR="00104AE1" w:rsidP="00F37C8C" w:rsidRDefault="00104AE1" w14:paraId="68FD4D4B"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Somewhat important</w:t>
            </w:r>
          </w:p>
        </w:tc>
        <w:tc>
          <w:tcPr>
            <w:tcW w:w="654" w:type="pct"/>
            <w:tcBorders>
              <w:top w:val="single" w:color="auto" w:sz="4" w:space="0"/>
              <w:bottom w:val="single" w:color="000000" w:themeColor="text1" w:sz="4" w:space="0"/>
            </w:tcBorders>
            <w:noWrap/>
            <w:hideMark/>
          </w:tcPr>
          <w:p w:rsidRPr="00410461" w:rsidR="00104AE1" w:rsidP="00F37C8C" w:rsidRDefault="00104AE1" w14:paraId="588B18B3"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Moderately important</w:t>
            </w:r>
          </w:p>
        </w:tc>
        <w:tc>
          <w:tcPr>
            <w:tcW w:w="561" w:type="pct"/>
            <w:tcBorders>
              <w:top w:val="single" w:color="auto" w:sz="4" w:space="0"/>
              <w:bottom w:val="single" w:color="000000" w:themeColor="text1" w:sz="4" w:space="0"/>
            </w:tcBorders>
            <w:noWrap/>
            <w:hideMark/>
          </w:tcPr>
          <w:p w:rsidRPr="00410461" w:rsidR="00104AE1" w:rsidP="00D46A2B" w:rsidRDefault="00104AE1" w14:paraId="6B3F7ECA" w14:textId="77777777">
            <w:pPr>
              <w:spacing w:after="2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Very</w:t>
            </w:r>
          </w:p>
          <w:p w:rsidRPr="00410461" w:rsidR="00104AE1" w:rsidP="00D46A2B" w:rsidRDefault="00104AE1" w14:paraId="7DEFFD92" w14:textId="7777777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Important</w:t>
            </w:r>
          </w:p>
        </w:tc>
        <w:tc>
          <w:tcPr>
            <w:tcW w:w="654" w:type="pct"/>
            <w:tcBorders>
              <w:top w:val="single" w:color="auto" w:sz="4" w:space="0"/>
              <w:bottom w:val="single" w:color="000000" w:themeColor="text1" w:sz="4" w:space="0"/>
            </w:tcBorders>
            <w:noWrap/>
            <w:hideMark/>
          </w:tcPr>
          <w:p w:rsidRPr="00410461" w:rsidR="00104AE1" w:rsidP="00F37C8C" w:rsidRDefault="00104AE1" w14:paraId="7ADFC358"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Extremely Important</w:t>
            </w:r>
          </w:p>
        </w:tc>
      </w:tr>
      <w:tr w:rsidRPr="00410461" w:rsidR="00104AE1" w:rsidTr="00F37C8C" w14:paraId="276B94D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410461" w:rsidR="00104AE1" w:rsidP="00F37C8C" w:rsidRDefault="00104AE1" w14:paraId="2C47738B" w14:textId="20AE0981">
            <w:pPr>
              <w:rPr>
                <w:rFonts w:eastAsia="Times New Roman" w:cs="Times New Roman"/>
                <w:color w:val="000000"/>
                <w:sz w:val="20"/>
              </w:rPr>
            </w:pPr>
            <w:r w:rsidRPr="00410461">
              <w:rPr>
                <w:rFonts w:eastAsia="Times New Roman" w:cs="Times New Roman"/>
                <w:color w:val="000000"/>
                <w:sz w:val="20"/>
              </w:rPr>
              <w:t xml:space="preserve">To experience </w:t>
            </w:r>
            <w:r w:rsidRPr="00410461" w:rsidR="00485420">
              <w:rPr>
                <w:rFonts w:eastAsia="Times New Roman" w:cs="Times New Roman"/>
                <w:color w:val="000000"/>
                <w:sz w:val="20"/>
              </w:rPr>
              <w:t>quiet and contemplation</w:t>
            </w:r>
            <w:r w:rsidRPr="00410461">
              <w:rPr>
                <w:rFonts w:eastAsia="Times New Roman" w:cs="Times New Roman"/>
                <w:color w:val="000000"/>
                <w:sz w:val="20"/>
              </w:rPr>
              <w:t xml:space="preserve"> </w:t>
            </w:r>
          </w:p>
        </w:tc>
        <w:tc>
          <w:tcPr>
            <w:tcW w:w="606" w:type="pct"/>
            <w:tcBorders>
              <w:top w:val="nil"/>
            </w:tcBorders>
            <w:noWrap/>
            <w:hideMark/>
          </w:tcPr>
          <w:p w:rsidRPr="00410461" w:rsidR="00104AE1" w:rsidP="00F37C8C" w:rsidRDefault="00104AE1" w14:paraId="4C28779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tcBorders>
              <w:top w:val="nil"/>
            </w:tcBorders>
            <w:noWrap/>
            <w:hideMark/>
          </w:tcPr>
          <w:p w:rsidRPr="00410461" w:rsidR="00104AE1" w:rsidP="00F37C8C" w:rsidRDefault="00104AE1" w14:paraId="4780720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tcBorders>
              <w:top w:val="nil"/>
            </w:tcBorders>
            <w:noWrap/>
            <w:hideMark/>
          </w:tcPr>
          <w:p w:rsidRPr="00410461" w:rsidR="00104AE1" w:rsidP="00F37C8C" w:rsidRDefault="00104AE1" w14:paraId="25A3941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tcBorders>
              <w:top w:val="nil"/>
            </w:tcBorders>
            <w:noWrap/>
            <w:hideMark/>
          </w:tcPr>
          <w:p w:rsidRPr="00410461" w:rsidR="00104AE1" w:rsidP="00F37C8C" w:rsidRDefault="00104AE1" w14:paraId="0F761C5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tcBorders>
              <w:top w:val="nil"/>
            </w:tcBorders>
            <w:noWrap/>
            <w:hideMark/>
          </w:tcPr>
          <w:p w:rsidRPr="00410461" w:rsidR="00104AE1" w:rsidP="00F37C8C" w:rsidRDefault="00104AE1" w14:paraId="412AF0FB"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r w:rsidRPr="00410461" w:rsidR="00104AE1" w:rsidTr="00F37C8C" w14:paraId="657730A0" w14:textId="77777777">
        <w:trPr>
          <w:trHeight w:val="360"/>
        </w:trPr>
        <w:tc>
          <w:tcPr>
            <w:cnfStyle w:val="001000000000" w:firstRow="0" w:lastRow="0" w:firstColumn="1" w:lastColumn="0" w:oddVBand="0" w:evenVBand="0" w:oddHBand="0" w:evenHBand="0" w:firstRowFirstColumn="0" w:firstRowLastColumn="0" w:lastRowFirstColumn="0" w:lastRowLastColumn="0"/>
            <w:tcW w:w="1871" w:type="pct"/>
          </w:tcPr>
          <w:p w:rsidRPr="00410461" w:rsidR="00104AE1" w:rsidP="00F37C8C" w:rsidRDefault="00104AE1" w14:paraId="1D6B9F1D" w14:textId="77777777">
            <w:pPr>
              <w:rPr>
                <w:rFonts w:eastAsia="Times New Roman" w:cs="Times New Roman"/>
                <w:color w:val="000000"/>
                <w:sz w:val="20"/>
              </w:rPr>
            </w:pPr>
            <w:r w:rsidRPr="00410461">
              <w:rPr>
                <w:rFonts w:eastAsia="Times New Roman" w:cs="Times New Roman"/>
                <w:color w:val="000000"/>
                <w:sz w:val="20"/>
              </w:rPr>
              <w:t>To experience the sounds of nature</w:t>
            </w:r>
          </w:p>
        </w:tc>
        <w:tc>
          <w:tcPr>
            <w:tcW w:w="606" w:type="pct"/>
            <w:noWrap/>
            <w:hideMark/>
          </w:tcPr>
          <w:p w:rsidRPr="00410461" w:rsidR="00104AE1" w:rsidP="00F37C8C" w:rsidRDefault="00104AE1" w14:paraId="44C3EF3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noWrap/>
            <w:hideMark/>
          </w:tcPr>
          <w:p w:rsidRPr="00410461" w:rsidR="00104AE1" w:rsidP="00F37C8C" w:rsidRDefault="00104AE1" w14:paraId="2BBD8027"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noWrap/>
            <w:hideMark/>
          </w:tcPr>
          <w:p w:rsidRPr="00410461" w:rsidR="00104AE1" w:rsidP="00F37C8C" w:rsidRDefault="00104AE1" w14:paraId="1FEA2A37"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noWrap/>
            <w:hideMark/>
          </w:tcPr>
          <w:p w:rsidRPr="00410461" w:rsidR="00104AE1" w:rsidP="00F37C8C" w:rsidRDefault="00104AE1" w14:paraId="756255D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noWrap/>
            <w:hideMark/>
          </w:tcPr>
          <w:p w:rsidRPr="00410461" w:rsidR="00104AE1" w:rsidP="00F37C8C" w:rsidRDefault="00104AE1" w14:paraId="588445D0"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r w:rsidRPr="00410461" w:rsidR="00104AE1" w:rsidTr="00F37C8C" w14:paraId="3E8D37F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410461" w:rsidR="00104AE1" w:rsidP="00F37C8C" w:rsidRDefault="00104AE1" w14:paraId="289151D4" w14:textId="77777777">
            <w:pPr>
              <w:rPr>
                <w:rFonts w:eastAsia="Times New Roman" w:cs="Times New Roman"/>
                <w:color w:val="000000"/>
                <w:sz w:val="20"/>
              </w:rPr>
            </w:pPr>
            <w:r w:rsidRPr="00410461">
              <w:rPr>
                <w:rFonts w:eastAsia="Times New Roman" w:cs="Times New Roman"/>
                <w:color w:val="000000"/>
                <w:sz w:val="20"/>
              </w:rPr>
              <w:t>To appreciate the scenic beauty</w:t>
            </w:r>
          </w:p>
        </w:tc>
        <w:tc>
          <w:tcPr>
            <w:tcW w:w="606" w:type="pct"/>
            <w:noWrap/>
            <w:hideMark/>
          </w:tcPr>
          <w:p w:rsidRPr="00410461" w:rsidR="00104AE1" w:rsidP="00F37C8C" w:rsidRDefault="00104AE1" w14:paraId="69FCF47A"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noWrap/>
            <w:hideMark/>
          </w:tcPr>
          <w:p w:rsidRPr="00410461" w:rsidR="00104AE1" w:rsidP="00F37C8C" w:rsidRDefault="00104AE1" w14:paraId="283BCA9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noWrap/>
            <w:hideMark/>
          </w:tcPr>
          <w:p w:rsidRPr="00410461" w:rsidR="00104AE1" w:rsidP="00F37C8C" w:rsidRDefault="00104AE1" w14:paraId="18D77CF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noWrap/>
            <w:hideMark/>
          </w:tcPr>
          <w:p w:rsidRPr="00410461" w:rsidR="00104AE1" w:rsidP="00F37C8C" w:rsidRDefault="00104AE1" w14:paraId="1DE0CF9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noWrap/>
            <w:hideMark/>
          </w:tcPr>
          <w:p w:rsidRPr="00410461" w:rsidR="00104AE1" w:rsidP="00F37C8C" w:rsidRDefault="00104AE1" w14:paraId="54899E5D"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r w:rsidRPr="00410461" w:rsidR="00104AE1" w:rsidTr="00F37C8C" w14:paraId="09037000" w14:textId="77777777">
        <w:trPr>
          <w:trHeight w:val="368"/>
        </w:trPr>
        <w:tc>
          <w:tcPr>
            <w:cnfStyle w:val="001000000000" w:firstRow="0" w:lastRow="0" w:firstColumn="1" w:lastColumn="0" w:oddVBand="0" w:evenVBand="0" w:oddHBand="0" w:evenHBand="0" w:firstRowFirstColumn="0" w:firstRowLastColumn="0" w:lastRowFirstColumn="0" w:lastRowLastColumn="0"/>
            <w:tcW w:w="1871" w:type="pct"/>
          </w:tcPr>
          <w:p w:rsidRPr="00410461" w:rsidR="00104AE1" w:rsidP="00F37C8C" w:rsidRDefault="00104AE1" w14:paraId="4AA7F071" w14:textId="06A7D961">
            <w:pPr>
              <w:rPr>
                <w:rFonts w:eastAsia="Times New Roman" w:cs="Times New Roman"/>
                <w:color w:val="000000"/>
                <w:sz w:val="20"/>
              </w:rPr>
            </w:pPr>
            <w:r w:rsidRPr="00410461">
              <w:rPr>
                <w:rFonts w:eastAsia="Times New Roman" w:cs="Times New Roman"/>
                <w:color w:val="000000"/>
                <w:sz w:val="20"/>
              </w:rPr>
              <w:t>To spend time outdoors</w:t>
            </w:r>
          </w:p>
        </w:tc>
        <w:tc>
          <w:tcPr>
            <w:tcW w:w="606" w:type="pct"/>
            <w:noWrap/>
          </w:tcPr>
          <w:p w:rsidRPr="00410461" w:rsidR="00104AE1" w:rsidP="00F37C8C" w:rsidRDefault="00104AE1" w14:paraId="27BFFB5D"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noWrap/>
          </w:tcPr>
          <w:p w:rsidRPr="00410461" w:rsidR="00104AE1" w:rsidP="00F37C8C" w:rsidRDefault="00104AE1" w14:paraId="0B1AF03C"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noWrap/>
          </w:tcPr>
          <w:p w:rsidRPr="00410461" w:rsidR="00104AE1" w:rsidP="00F37C8C" w:rsidRDefault="00104AE1" w14:paraId="237EF24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noWrap/>
          </w:tcPr>
          <w:p w:rsidRPr="00410461" w:rsidR="00104AE1" w:rsidP="00F37C8C" w:rsidRDefault="00104AE1" w14:paraId="58218EBE"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noWrap/>
          </w:tcPr>
          <w:p w:rsidRPr="00410461" w:rsidR="00104AE1" w:rsidP="00F37C8C" w:rsidRDefault="00104AE1" w14:paraId="1A6E0005"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r w:rsidRPr="00410461" w:rsidR="00104AE1" w:rsidTr="00F37C8C" w14:paraId="699B0EF0"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410461" w:rsidR="00104AE1" w:rsidP="00F37C8C" w:rsidRDefault="00104AE1" w14:paraId="63EC5B9B" w14:textId="0775EADF">
            <w:pPr>
              <w:rPr>
                <w:rFonts w:eastAsia="Times New Roman" w:cs="Times New Roman"/>
                <w:color w:val="000000"/>
                <w:sz w:val="20"/>
              </w:rPr>
            </w:pPr>
            <w:r w:rsidRPr="00410461">
              <w:rPr>
                <w:rFonts w:eastAsia="Times New Roman" w:cs="Times New Roman"/>
                <w:color w:val="000000"/>
                <w:sz w:val="20"/>
              </w:rPr>
              <w:t>To experience a sense of challenge</w:t>
            </w:r>
          </w:p>
        </w:tc>
        <w:tc>
          <w:tcPr>
            <w:tcW w:w="606" w:type="pct"/>
            <w:noWrap/>
          </w:tcPr>
          <w:p w:rsidRPr="00410461" w:rsidR="00104AE1" w:rsidP="00F37C8C" w:rsidRDefault="00104AE1" w14:paraId="7D833E9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noWrap/>
          </w:tcPr>
          <w:p w:rsidRPr="00410461" w:rsidR="00104AE1" w:rsidP="00F37C8C" w:rsidRDefault="00104AE1" w14:paraId="2F044B2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noWrap/>
          </w:tcPr>
          <w:p w:rsidRPr="00410461" w:rsidR="00104AE1" w:rsidP="00F37C8C" w:rsidRDefault="00104AE1" w14:paraId="52C397B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noWrap/>
          </w:tcPr>
          <w:p w:rsidRPr="00410461" w:rsidR="00104AE1" w:rsidP="00F37C8C" w:rsidRDefault="00104AE1" w14:paraId="349F458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noWrap/>
          </w:tcPr>
          <w:p w:rsidRPr="00410461" w:rsidR="00104AE1" w:rsidP="00F37C8C" w:rsidRDefault="00104AE1" w14:paraId="5D3C33C6"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r w:rsidRPr="00410461" w:rsidR="00104AE1" w:rsidTr="00F37C8C" w14:paraId="5A2429F2"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410461" w:rsidR="00104AE1" w:rsidP="00F37C8C" w:rsidRDefault="00104AE1" w14:paraId="7C990F7C" w14:textId="77777777">
            <w:pPr>
              <w:rPr>
                <w:rFonts w:eastAsia="Times New Roman" w:cs="Times New Roman"/>
                <w:color w:val="000000"/>
                <w:sz w:val="20"/>
              </w:rPr>
            </w:pPr>
            <w:r w:rsidRPr="00410461">
              <w:rPr>
                <w:rFonts w:eastAsia="Times New Roman" w:cs="Times New Roman"/>
                <w:color w:val="000000"/>
                <w:sz w:val="20"/>
              </w:rPr>
              <w:t>To spend time with family/friends</w:t>
            </w:r>
          </w:p>
        </w:tc>
        <w:tc>
          <w:tcPr>
            <w:tcW w:w="606" w:type="pct"/>
            <w:noWrap/>
          </w:tcPr>
          <w:p w:rsidRPr="00410461" w:rsidR="00104AE1" w:rsidP="00F37C8C" w:rsidRDefault="00104AE1" w14:paraId="16F4036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noWrap/>
          </w:tcPr>
          <w:p w:rsidRPr="00410461" w:rsidR="00104AE1" w:rsidP="00F37C8C" w:rsidRDefault="00104AE1" w14:paraId="2A32797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noWrap/>
          </w:tcPr>
          <w:p w:rsidRPr="00410461" w:rsidR="00104AE1" w:rsidP="00F37C8C" w:rsidRDefault="00104AE1" w14:paraId="6D6B23F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noWrap/>
          </w:tcPr>
          <w:p w:rsidRPr="00410461" w:rsidR="00104AE1" w:rsidP="00F37C8C" w:rsidRDefault="00104AE1" w14:paraId="424FDB7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noWrap/>
          </w:tcPr>
          <w:p w:rsidRPr="00410461" w:rsidR="00104AE1" w:rsidP="00F37C8C" w:rsidRDefault="00104AE1" w14:paraId="0CA2BC7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r w:rsidRPr="00410461" w:rsidR="003B62F3" w:rsidTr="003B62F3" w14:paraId="11579DF5" w14:textId="77777777">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871" w:type="pct"/>
          </w:tcPr>
          <w:p w:rsidRPr="00410461" w:rsidR="003B62F3" w:rsidP="00F37C8C" w:rsidRDefault="003B62F3" w14:paraId="150564BF" w14:textId="21104CD1">
            <w:pPr>
              <w:rPr>
                <w:rFonts w:eastAsia="Times New Roman" w:cs="Times New Roman"/>
                <w:color w:val="000000"/>
                <w:sz w:val="20"/>
              </w:rPr>
            </w:pPr>
            <w:r w:rsidRPr="00410461">
              <w:rPr>
                <w:rFonts w:eastAsia="Times New Roman" w:cs="Times New Roman"/>
                <w:color w:val="000000"/>
                <w:sz w:val="20"/>
              </w:rPr>
              <w:t>To view stars or experience dark skies</w:t>
            </w:r>
          </w:p>
        </w:tc>
        <w:tc>
          <w:tcPr>
            <w:tcW w:w="606" w:type="pct"/>
            <w:noWrap/>
          </w:tcPr>
          <w:p w:rsidRPr="00410461" w:rsidR="003B62F3" w:rsidP="00F37C8C" w:rsidRDefault="003B62F3" w14:paraId="0AF6B69A" w14:textId="4BE5EDA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1</w:t>
            </w:r>
          </w:p>
        </w:tc>
        <w:tc>
          <w:tcPr>
            <w:tcW w:w="654" w:type="pct"/>
            <w:noWrap/>
          </w:tcPr>
          <w:p w:rsidRPr="00410461" w:rsidR="003B62F3" w:rsidP="00F37C8C" w:rsidRDefault="003B62F3" w14:paraId="35C7E2CD" w14:textId="4EDB864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2</w:t>
            </w:r>
          </w:p>
        </w:tc>
        <w:tc>
          <w:tcPr>
            <w:tcW w:w="654" w:type="pct"/>
            <w:noWrap/>
          </w:tcPr>
          <w:p w:rsidRPr="00410461" w:rsidR="003B62F3" w:rsidP="00F37C8C" w:rsidRDefault="003B62F3" w14:paraId="5054966F" w14:textId="56BBEEE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3</w:t>
            </w:r>
          </w:p>
        </w:tc>
        <w:tc>
          <w:tcPr>
            <w:tcW w:w="561" w:type="pct"/>
            <w:noWrap/>
          </w:tcPr>
          <w:p w:rsidRPr="00410461" w:rsidR="003B62F3" w:rsidP="00F37C8C" w:rsidRDefault="003B62F3" w14:paraId="581BF07F" w14:textId="02C8A68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4</w:t>
            </w:r>
          </w:p>
        </w:tc>
        <w:tc>
          <w:tcPr>
            <w:tcW w:w="654" w:type="pct"/>
            <w:noWrap/>
          </w:tcPr>
          <w:p w:rsidRPr="00410461" w:rsidR="003B62F3" w:rsidP="00F37C8C" w:rsidRDefault="003B62F3" w14:paraId="42E61F9D" w14:textId="66A85823">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410461">
              <w:rPr>
                <w:rFonts w:eastAsia="Times New Roman" w:cs="Times New Roman"/>
                <w:color w:val="000000"/>
                <w:sz w:val="20"/>
              </w:rPr>
              <w:t>5</w:t>
            </w:r>
          </w:p>
        </w:tc>
      </w:tr>
    </w:tbl>
    <w:p w:rsidRPr="00410461" w:rsidR="0062296E" w:rsidP="0062296E" w:rsidRDefault="00104AE1" w14:paraId="5630A4D6" w14:textId="5C4BE2FA">
      <w:pPr>
        <w:pStyle w:val="ListParagraph"/>
        <w:spacing w:after="160" w:line="259" w:lineRule="auto"/>
        <w:ind w:left="360"/>
        <w:rPr>
          <w:b/>
          <w:bCs/>
          <w:i/>
          <w:sz w:val="20"/>
        </w:rPr>
      </w:pPr>
      <w:r w:rsidRPr="00410461" w:rsidDel="00104AE1">
        <w:rPr>
          <w:b/>
          <w:bCs/>
          <w:i/>
          <w:sz w:val="20"/>
        </w:rPr>
        <w:t xml:space="preserve"> </w:t>
      </w:r>
    </w:p>
    <w:p w:rsidRPr="00410461" w:rsidR="0062296E" w:rsidP="00D8229E" w:rsidRDefault="0062296E" w14:paraId="166CB6DE" w14:textId="2F585DE8">
      <w:pPr>
        <w:spacing w:after="160" w:line="259" w:lineRule="auto"/>
        <w:rPr>
          <w:i/>
          <w:sz w:val="32"/>
          <w:szCs w:val="32"/>
        </w:rPr>
      </w:pPr>
      <w:r w:rsidRPr="00410461">
        <w:rPr>
          <w:b/>
          <w:bCs/>
          <w:i/>
          <w:sz w:val="24"/>
          <w:szCs w:val="32"/>
        </w:rPr>
        <w:t xml:space="preserve">The next several questions pertain specifically to the </w:t>
      </w:r>
      <w:r w:rsidRPr="00410461" w:rsidR="00357842">
        <w:rPr>
          <w:b/>
          <w:bCs/>
          <w:i/>
          <w:sz w:val="24"/>
          <w:szCs w:val="32"/>
          <w:u w:val="single"/>
        </w:rPr>
        <w:t>Bryce Canyon</w:t>
      </w:r>
      <w:r w:rsidRPr="00410461">
        <w:rPr>
          <w:b/>
          <w:bCs/>
          <w:i/>
          <w:sz w:val="24"/>
          <w:szCs w:val="32"/>
          <w:u w:val="single"/>
        </w:rPr>
        <w:t xml:space="preserve"> </w:t>
      </w:r>
      <w:r w:rsidRPr="00410461" w:rsidR="00D8229E">
        <w:rPr>
          <w:b/>
          <w:bCs/>
          <w:i/>
          <w:sz w:val="24"/>
          <w:szCs w:val="32"/>
          <w:u w:val="single"/>
        </w:rPr>
        <w:t>S</w:t>
      </w:r>
      <w:r w:rsidRPr="00410461">
        <w:rPr>
          <w:b/>
          <w:bCs/>
          <w:i/>
          <w:sz w:val="24"/>
          <w:szCs w:val="32"/>
          <w:u w:val="single"/>
        </w:rPr>
        <w:t>huttle</w:t>
      </w:r>
      <w:r w:rsidRPr="00410461" w:rsidR="00D8229E">
        <w:rPr>
          <w:b/>
          <w:bCs/>
          <w:i/>
          <w:sz w:val="24"/>
          <w:szCs w:val="32"/>
        </w:rPr>
        <w:t xml:space="preserve"> within the park.</w:t>
      </w:r>
      <w:r w:rsidRPr="00410461">
        <w:rPr>
          <w:b/>
          <w:bCs/>
          <w:i/>
          <w:sz w:val="24"/>
          <w:szCs w:val="32"/>
        </w:rPr>
        <w:t xml:space="preserve"> </w:t>
      </w:r>
    </w:p>
    <w:p w:rsidRPr="00410461" w:rsidR="004C3A21" w:rsidP="004C3A21" w:rsidRDefault="004C3A21" w14:paraId="43EFB1BA" w14:textId="77777777">
      <w:pPr>
        <w:pStyle w:val="ListParagraph"/>
        <w:spacing w:after="160" w:line="259" w:lineRule="auto"/>
        <w:ind w:left="1080"/>
        <w:rPr>
          <w:iCs/>
        </w:rPr>
      </w:pPr>
    </w:p>
    <w:p w:rsidRPr="00410461" w:rsidR="004C3A21" w:rsidP="004C3A21" w:rsidRDefault="004C3A21" w14:paraId="3715BB02" w14:textId="6C174793">
      <w:pPr>
        <w:pStyle w:val="ListParagraph"/>
        <w:numPr>
          <w:ilvl w:val="0"/>
          <w:numId w:val="1"/>
        </w:numPr>
        <w:spacing w:after="160" w:line="259" w:lineRule="auto"/>
        <w:rPr>
          <w:b/>
          <w:bCs/>
        </w:rPr>
      </w:pPr>
      <w:r w:rsidRPr="00410461">
        <w:rPr>
          <w:b/>
          <w:bCs/>
        </w:rPr>
        <w:t xml:space="preserve">Have you [and your personal group] used the </w:t>
      </w:r>
      <w:r w:rsidRPr="00410461" w:rsidR="00357842">
        <w:rPr>
          <w:b/>
          <w:bCs/>
        </w:rPr>
        <w:t>Bryce Canyon</w:t>
      </w:r>
      <w:r w:rsidRPr="00410461">
        <w:rPr>
          <w:b/>
          <w:bCs/>
        </w:rPr>
        <w:t xml:space="preserve"> shuttle during this visit?</w:t>
      </w:r>
    </w:p>
    <w:p w:rsidRPr="00410461" w:rsidR="004C3A21" w:rsidP="004C3A21" w:rsidRDefault="004C3A21" w14:paraId="57B4054E" w14:textId="77777777">
      <w:pPr>
        <w:pStyle w:val="ListParagraph"/>
        <w:numPr>
          <w:ilvl w:val="1"/>
          <w:numId w:val="1"/>
        </w:numPr>
        <w:spacing w:after="160" w:line="259" w:lineRule="auto"/>
        <w:rPr>
          <w:bCs/>
        </w:rPr>
      </w:pPr>
      <w:r w:rsidRPr="00410461">
        <w:rPr>
          <w:bCs/>
        </w:rPr>
        <w:t>Yes</w:t>
      </w:r>
    </w:p>
    <w:p w:rsidR="004C3A21" w:rsidP="004C3A21" w:rsidRDefault="004C3A21" w14:paraId="303C74E0" w14:textId="59CBF779">
      <w:pPr>
        <w:pStyle w:val="ListParagraph"/>
        <w:numPr>
          <w:ilvl w:val="1"/>
          <w:numId w:val="1"/>
        </w:numPr>
        <w:spacing w:after="160" w:line="259" w:lineRule="auto"/>
        <w:rPr>
          <w:bCs/>
        </w:rPr>
      </w:pPr>
      <w:r w:rsidRPr="00410461">
        <w:rPr>
          <w:bCs/>
        </w:rPr>
        <w:t>No</w:t>
      </w:r>
      <w:r w:rsidR="0014510F">
        <w:rPr>
          <w:bCs/>
        </w:rPr>
        <w:t xml:space="preserve"> [</w:t>
      </w:r>
      <w:r w:rsidR="00D23718">
        <w:rPr>
          <w:bCs/>
        </w:rPr>
        <w:t>S</w:t>
      </w:r>
      <w:r w:rsidR="0014510F">
        <w:rPr>
          <w:bCs/>
        </w:rPr>
        <w:t>kip to Q25]</w:t>
      </w:r>
    </w:p>
    <w:p w:rsidR="00D23718" w:rsidRDefault="00D23718" w14:paraId="41E34C4A" w14:textId="3649FC0C">
      <w:pPr>
        <w:spacing w:after="160" w:line="259" w:lineRule="auto"/>
        <w:rPr>
          <w:bCs/>
        </w:rPr>
      </w:pPr>
      <w:r>
        <w:rPr>
          <w:bCs/>
        </w:rPr>
        <w:br w:type="page"/>
      </w:r>
    </w:p>
    <w:p w:rsidR="004C3A21" w:rsidP="004C3A21" w:rsidRDefault="004C3A21" w14:paraId="6C733CB3" w14:textId="3411A970">
      <w:pPr>
        <w:pStyle w:val="ListParagraph"/>
        <w:numPr>
          <w:ilvl w:val="0"/>
          <w:numId w:val="1"/>
        </w:numPr>
        <w:spacing w:after="160" w:line="259" w:lineRule="auto"/>
        <w:rPr>
          <w:b/>
          <w:bCs/>
        </w:rPr>
      </w:pPr>
      <w:r w:rsidRPr="00410461">
        <w:rPr>
          <w:b/>
          <w:bCs/>
        </w:rPr>
        <w:lastRenderedPageBreak/>
        <w:t xml:space="preserve">(If shuttle use = yes) How long did you wait for the </w:t>
      </w:r>
      <w:r w:rsidRPr="00410461" w:rsidR="00357842">
        <w:rPr>
          <w:b/>
          <w:bCs/>
        </w:rPr>
        <w:t>Bryce Canyon</w:t>
      </w:r>
      <w:r w:rsidRPr="00410461">
        <w:rPr>
          <w:b/>
          <w:bCs/>
        </w:rPr>
        <w:t xml:space="preserve"> </w:t>
      </w:r>
      <w:r w:rsidRPr="00410461" w:rsidR="001370A9">
        <w:rPr>
          <w:b/>
          <w:bCs/>
        </w:rPr>
        <w:t>s</w:t>
      </w:r>
      <w:r w:rsidRPr="00410461">
        <w:rPr>
          <w:b/>
          <w:bCs/>
        </w:rPr>
        <w:t xml:space="preserve">huttle </w:t>
      </w:r>
      <w:r w:rsidRPr="00410461" w:rsidR="001370A9">
        <w:rPr>
          <w:b/>
          <w:bCs/>
        </w:rPr>
        <w:t>the last time you rode it</w:t>
      </w:r>
      <w:r w:rsidRPr="00410461">
        <w:rPr>
          <w:b/>
          <w:bCs/>
        </w:rPr>
        <w:t xml:space="preserve">? </w:t>
      </w:r>
    </w:p>
    <w:p w:rsidR="003D3F6D" w:rsidP="003D3F6D" w:rsidRDefault="003D3F6D" w14:paraId="249E0521" w14:textId="77777777">
      <w:pPr>
        <w:pStyle w:val="ListParagraph"/>
        <w:spacing w:after="160" w:line="259" w:lineRule="auto"/>
        <w:ind w:left="360"/>
        <w:rPr>
          <w:b/>
          <w:bCs/>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3112CA" w:rsidTr="003D3F6D" w14:paraId="4BCD8CFE" w14:textId="77777777">
        <w:tc>
          <w:tcPr>
            <w:tcW w:w="4675" w:type="dxa"/>
          </w:tcPr>
          <w:p w:rsidRPr="003D3F6D" w:rsidR="003D3F6D" w:rsidP="003D3F6D" w:rsidRDefault="003D3F6D" w14:paraId="0AE4E9CF" w14:textId="77777777">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Less than 5 minutes</w:t>
            </w:r>
          </w:p>
          <w:p w:rsidRPr="003D3F6D" w:rsidR="003D3F6D" w:rsidP="003D3F6D" w:rsidRDefault="003D3F6D" w14:paraId="0AEA6506" w14:textId="77777777">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5-10 minutes</w:t>
            </w:r>
          </w:p>
          <w:p w:rsidRPr="003D3F6D" w:rsidR="003D3F6D" w:rsidP="003D3F6D" w:rsidRDefault="003D3F6D" w14:paraId="5D323AD8" w14:textId="77777777">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11-20 minutes</w:t>
            </w:r>
          </w:p>
          <w:p w:rsidRPr="003D3F6D" w:rsidR="003112CA" w:rsidP="003112CA" w:rsidRDefault="003D3F6D" w14:paraId="49D82D50" w14:textId="3071EADF">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21-30 minutes</w:t>
            </w:r>
          </w:p>
        </w:tc>
        <w:tc>
          <w:tcPr>
            <w:tcW w:w="4675" w:type="dxa"/>
          </w:tcPr>
          <w:p w:rsidRPr="003D3F6D" w:rsidR="003D3F6D" w:rsidP="003D3F6D" w:rsidRDefault="003D3F6D" w14:paraId="6524A1BE" w14:textId="77777777">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31-44 minutes</w:t>
            </w:r>
          </w:p>
          <w:p w:rsidRPr="003D3F6D" w:rsidR="003D3F6D" w:rsidP="003D3F6D" w:rsidRDefault="003D3F6D" w14:paraId="495DDD93" w14:textId="77777777">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45-60 minutes</w:t>
            </w:r>
          </w:p>
          <w:p w:rsidRPr="003D3F6D" w:rsidR="003112CA" w:rsidP="003112CA" w:rsidRDefault="003D3F6D" w14:paraId="054F3C6B" w14:textId="76945870">
            <w:pPr>
              <w:pStyle w:val="ListParagraph"/>
              <w:numPr>
                <w:ilvl w:val="1"/>
                <w:numId w:val="1"/>
              </w:numPr>
              <w:spacing w:after="160" w:line="259" w:lineRule="auto"/>
              <w:rPr>
                <w:rFonts w:asciiTheme="minorHAnsi" w:hAnsiTheme="minorHAnsi" w:cstheme="minorHAnsi"/>
                <w:bCs/>
                <w:sz w:val="22"/>
                <w:szCs w:val="22"/>
              </w:rPr>
            </w:pPr>
            <w:r w:rsidRPr="003D3F6D">
              <w:rPr>
                <w:rFonts w:asciiTheme="minorHAnsi" w:hAnsiTheme="minorHAnsi" w:cstheme="minorHAnsi"/>
                <w:bCs/>
                <w:sz w:val="22"/>
                <w:szCs w:val="22"/>
              </w:rPr>
              <w:t>More than 1 hour</w:t>
            </w:r>
          </w:p>
        </w:tc>
      </w:tr>
    </w:tbl>
    <w:p w:rsidRPr="00D23718" w:rsidR="004C3A21" w:rsidP="003D3F6D" w:rsidRDefault="004C3A21" w14:paraId="40EEE460" w14:textId="77777777">
      <w:pPr>
        <w:spacing w:after="160" w:line="259" w:lineRule="auto"/>
        <w:rPr>
          <w:b/>
          <w:bCs/>
          <w:sz w:val="10"/>
          <w:szCs w:val="10"/>
        </w:rPr>
      </w:pPr>
    </w:p>
    <w:p w:rsidRPr="00410461" w:rsidR="004C3A21" w:rsidP="004C3A21" w:rsidRDefault="004C3A21" w14:paraId="308EDD83" w14:textId="6F4D424E">
      <w:pPr>
        <w:pStyle w:val="ListParagraph"/>
        <w:numPr>
          <w:ilvl w:val="0"/>
          <w:numId w:val="1"/>
        </w:numPr>
        <w:spacing w:after="160" w:line="259" w:lineRule="auto"/>
        <w:rPr>
          <w:b/>
          <w:bCs/>
        </w:rPr>
      </w:pPr>
      <w:r w:rsidRPr="00410461">
        <w:rPr>
          <w:b/>
          <w:bCs/>
        </w:rPr>
        <w:t xml:space="preserve">(If shuttle use = no) Do you [and your personal group] plan to use the </w:t>
      </w:r>
      <w:r w:rsidRPr="00410461" w:rsidR="00357842">
        <w:rPr>
          <w:b/>
          <w:bCs/>
        </w:rPr>
        <w:t>Bryce Canyon</w:t>
      </w:r>
      <w:r w:rsidRPr="00410461">
        <w:rPr>
          <w:b/>
          <w:bCs/>
        </w:rPr>
        <w:t xml:space="preserve"> shuttle during this visit?</w:t>
      </w:r>
    </w:p>
    <w:p w:rsidRPr="00410461" w:rsidR="004C3A21" w:rsidP="004C3A21" w:rsidRDefault="004C3A21" w14:paraId="73D4B990" w14:textId="77777777">
      <w:pPr>
        <w:pStyle w:val="ListParagraph"/>
        <w:numPr>
          <w:ilvl w:val="1"/>
          <w:numId w:val="1"/>
        </w:numPr>
        <w:spacing w:after="160" w:line="259" w:lineRule="auto"/>
        <w:rPr>
          <w:bCs/>
        </w:rPr>
      </w:pPr>
      <w:r w:rsidRPr="00410461">
        <w:rPr>
          <w:bCs/>
        </w:rPr>
        <w:t>Yes</w:t>
      </w:r>
    </w:p>
    <w:p w:rsidRPr="00410461" w:rsidR="004C3A21" w:rsidP="004C3A21" w:rsidRDefault="004C3A21" w14:paraId="42DFB463" w14:textId="77777777">
      <w:pPr>
        <w:pStyle w:val="ListParagraph"/>
        <w:numPr>
          <w:ilvl w:val="1"/>
          <w:numId w:val="1"/>
        </w:numPr>
        <w:spacing w:after="160" w:line="259" w:lineRule="auto"/>
        <w:rPr>
          <w:bCs/>
        </w:rPr>
      </w:pPr>
      <w:r w:rsidRPr="00410461">
        <w:rPr>
          <w:bCs/>
        </w:rPr>
        <w:t>No</w:t>
      </w:r>
    </w:p>
    <w:p w:rsidRPr="00410461" w:rsidR="004C3A21" w:rsidP="004C3A21" w:rsidRDefault="004C3A21" w14:paraId="1B18032C" w14:textId="6F6E51E6">
      <w:pPr>
        <w:pStyle w:val="ListParagraph"/>
        <w:spacing w:after="160" w:line="259" w:lineRule="auto"/>
        <w:ind w:left="810"/>
        <w:rPr>
          <w:bCs/>
        </w:rPr>
      </w:pPr>
    </w:p>
    <w:p w:rsidRPr="00410461" w:rsidR="004C3A21" w:rsidP="004C3A21" w:rsidRDefault="004C3A21" w14:paraId="033E7439" w14:textId="77777777">
      <w:pPr>
        <w:pStyle w:val="ListParagraph"/>
        <w:numPr>
          <w:ilvl w:val="0"/>
          <w:numId w:val="1"/>
        </w:numPr>
        <w:spacing w:after="160" w:line="259" w:lineRule="auto"/>
        <w:rPr>
          <w:b/>
          <w:bCs/>
        </w:rPr>
      </w:pPr>
      <w:r w:rsidRPr="00410461">
        <w:rPr>
          <w:b/>
          <w:bCs/>
        </w:rPr>
        <w:t>In your opinion, at what point is the wait time for a shuttle no longer acceptable?</w:t>
      </w:r>
    </w:p>
    <w:p w:rsidRPr="00410461" w:rsidR="004C3A21" w:rsidP="004C3A21" w:rsidRDefault="004C3A21" w14:paraId="0DFD5BE4" w14:textId="35AD7A04">
      <w:pPr>
        <w:pStyle w:val="ListParagraph"/>
        <w:numPr>
          <w:ilvl w:val="1"/>
          <w:numId w:val="1"/>
        </w:numPr>
        <w:spacing w:after="160" w:line="259" w:lineRule="auto"/>
        <w:rPr>
          <w:bCs/>
        </w:rPr>
      </w:pPr>
      <w:r w:rsidRPr="00410461">
        <w:rPr>
          <w:bCs/>
        </w:rPr>
        <w:t>_____</w:t>
      </w:r>
      <w:r w:rsidRPr="00410461" w:rsidR="006E1932">
        <w:rPr>
          <w:bCs/>
        </w:rPr>
        <w:t xml:space="preserve">    </w:t>
      </w:r>
      <w:r w:rsidRPr="00410461">
        <w:rPr>
          <w:bCs/>
        </w:rPr>
        <w:t xml:space="preserve">Number of </w:t>
      </w:r>
      <w:r w:rsidRPr="00410461" w:rsidR="006E1932">
        <w:rPr>
          <w:bCs/>
        </w:rPr>
        <w:t>m</w:t>
      </w:r>
      <w:r w:rsidRPr="00410461">
        <w:rPr>
          <w:bCs/>
        </w:rPr>
        <w:t>inutes</w:t>
      </w:r>
    </w:p>
    <w:p w:rsidRPr="00410461" w:rsidR="004C3A21" w:rsidP="004C3A21" w:rsidRDefault="004C3A21" w14:paraId="4BBB019D" w14:textId="77777777">
      <w:pPr>
        <w:pStyle w:val="ListParagraph"/>
        <w:numPr>
          <w:ilvl w:val="1"/>
          <w:numId w:val="1"/>
        </w:numPr>
        <w:spacing w:after="160" w:line="259" w:lineRule="auto"/>
        <w:rPr>
          <w:bCs/>
        </w:rPr>
      </w:pPr>
      <w:r w:rsidRPr="00410461">
        <w:rPr>
          <w:bCs/>
        </w:rPr>
        <w:t>The wait time does not matter to me</w:t>
      </w:r>
    </w:p>
    <w:p w:rsidRPr="00410461" w:rsidR="004C3A21" w:rsidP="00D23718" w:rsidRDefault="004C3A21" w14:paraId="7795B764" w14:textId="146D5E9D">
      <w:pPr>
        <w:pStyle w:val="NoSpacing"/>
      </w:pPr>
    </w:p>
    <w:p w:rsidRPr="00410461" w:rsidR="006656C9" w:rsidP="006656C9" w:rsidRDefault="00C51C52" w14:paraId="73A920C7" w14:textId="417E402D">
      <w:pPr>
        <w:pStyle w:val="ListParagraph"/>
        <w:numPr>
          <w:ilvl w:val="0"/>
          <w:numId w:val="1"/>
        </w:numPr>
        <w:spacing w:after="160" w:line="259" w:lineRule="auto"/>
        <w:rPr>
          <w:b/>
          <w:bCs/>
        </w:rPr>
      </w:pPr>
      <w:r w:rsidRPr="00410461">
        <w:rPr>
          <w:rFonts w:eastAsia="Times New Roman" w:cs="Times New Roman"/>
          <w:b/>
          <w:bCs/>
          <w:iCs/>
          <w:lang w:val=""/>
        </w:rPr>
        <w:t xml:space="preserve">Which of the following forms of transportation did you personally use to enter </w:t>
      </w:r>
      <w:r w:rsidRPr="00410461" w:rsidR="00357842">
        <w:rPr>
          <w:rFonts w:eastAsia="Times New Roman" w:cs="Times New Roman"/>
          <w:b/>
          <w:bCs/>
          <w:iCs/>
          <w:lang w:val=""/>
        </w:rPr>
        <w:t>Bryce Canyon</w:t>
      </w:r>
      <w:r w:rsidRPr="00410461">
        <w:rPr>
          <w:rFonts w:eastAsia="Times New Roman" w:cs="Times New Roman"/>
          <w:b/>
          <w:bCs/>
          <w:iCs/>
          <w:lang w:val=""/>
        </w:rPr>
        <w:t xml:space="preserve"> National Park today?</w:t>
      </w:r>
      <w:r w:rsidRPr="00410461">
        <w:rPr>
          <w:rFonts w:eastAsia="Times New Roman" w:cs="Times New Roman"/>
          <w:iCs/>
          <w:lang w:val=""/>
        </w:rPr>
        <w:t xml:space="preserve"> </w:t>
      </w:r>
      <w:r w:rsidRPr="00410461" w:rsidR="00202D96">
        <w:rPr>
          <w:rFonts w:eastAsia="Times New Roman" w:cs="Times New Roman"/>
          <w:iCs/>
          <w:lang w:val=""/>
        </w:rPr>
        <w:t xml:space="preserve"> </w:t>
      </w:r>
      <w:r w:rsidRPr="00410461" w:rsidR="00940435">
        <w:rPr>
          <w:b/>
          <w:bCs/>
        </w:rPr>
        <w:t>Please mark (●) one</w:t>
      </w:r>
    </w:p>
    <w:tbl>
      <w:tblPr>
        <w:tblStyle w:val="TableGrid"/>
        <w:tblW w:w="0" w:type="auto"/>
        <w:tblInd w:w="2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21"/>
        <w:gridCol w:w="4373"/>
      </w:tblGrid>
      <w:tr w:rsidRPr="00410461" w:rsidR="006656C9" w:rsidTr="003112CA" w14:paraId="369F2E11" w14:textId="1213CB2A">
        <w:trPr>
          <w:trHeight w:val="2015"/>
        </w:trPr>
        <w:tc>
          <w:tcPr>
            <w:tcW w:w="4621" w:type="dxa"/>
          </w:tcPr>
          <w:p w:rsidRPr="003112CA" w:rsidR="003112CA" w:rsidP="003112CA" w:rsidRDefault="003112CA" w14:paraId="3971EBD0" w14:textId="7FFBFC75">
            <w:pPr>
              <w:numPr>
                <w:ilvl w:val="0"/>
                <w:numId w:val="3"/>
              </w:numPr>
              <w:spacing w:after="0" w:line="240" w:lineRule="auto"/>
              <w:ind w:left="354"/>
              <w:outlineLvl w:val="3"/>
              <w:rPr>
                <w:rFonts w:asciiTheme="minorHAnsi" w:hAnsiTheme="minorHAnsi"/>
                <w:iCs/>
                <w:sz w:val="22"/>
                <w:szCs w:val="22"/>
                <w:lang w:val=""/>
              </w:rPr>
            </w:pPr>
            <w:r w:rsidRPr="003112CA">
              <w:rPr>
                <w:rFonts w:asciiTheme="minorHAnsi" w:hAnsiTheme="minorHAnsi"/>
                <w:iCs/>
                <w:sz w:val="22"/>
                <w:szCs w:val="22"/>
                <w:lang w:val=""/>
              </w:rPr>
              <w:t xml:space="preserve">Commercial </w:t>
            </w:r>
            <w:r>
              <w:rPr>
                <w:rFonts w:asciiTheme="minorHAnsi" w:hAnsiTheme="minorHAnsi"/>
                <w:iCs/>
                <w:sz w:val="22"/>
                <w:szCs w:val="22"/>
                <w:lang w:val=""/>
              </w:rPr>
              <w:t>[</w:t>
            </w:r>
            <w:r w:rsidRPr="003112CA">
              <w:rPr>
                <w:rFonts w:asciiTheme="minorHAnsi" w:hAnsiTheme="minorHAnsi"/>
                <w:iCs/>
                <w:sz w:val="22"/>
                <w:szCs w:val="22"/>
                <w:lang w:val=""/>
              </w:rPr>
              <w:t xml:space="preserve">go to </w:t>
            </w:r>
            <w:r>
              <w:rPr>
                <w:rFonts w:asciiTheme="minorHAnsi" w:hAnsiTheme="minorHAnsi"/>
                <w:iCs/>
                <w:sz w:val="22"/>
                <w:szCs w:val="22"/>
                <w:lang w:val=""/>
              </w:rPr>
              <w:t xml:space="preserve">Q </w:t>
            </w:r>
            <w:r w:rsidRPr="003112CA">
              <w:rPr>
                <w:rFonts w:asciiTheme="minorHAnsi" w:hAnsiTheme="minorHAnsi"/>
                <w:iCs/>
                <w:sz w:val="22"/>
                <w:szCs w:val="22"/>
                <w:lang w:val=""/>
              </w:rPr>
              <w:t>28</w:t>
            </w:r>
            <w:r>
              <w:rPr>
                <w:rFonts w:asciiTheme="minorHAnsi" w:hAnsiTheme="minorHAnsi"/>
                <w:iCs/>
                <w:sz w:val="22"/>
                <w:szCs w:val="22"/>
                <w:lang w:val=""/>
              </w:rPr>
              <w:t>]</w:t>
            </w:r>
          </w:p>
          <w:p w:rsidRPr="003112CA" w:rsidR="003112CA" w:rsidP="003112CA" w:rsidRDefault="003112CA" w14:paraId="6270521E" w14:textId="77777777">
            <w:pPr>
              <w:numPr>
                <w:ilvl w:val="0"/>
                <w:numId w:val="3"/>
              </w:numPr>
              <w:spacing w:after="0" w:line="240" w:lineRule="auto"/>
              <w:ind w:left="645"/>
              <w:outlineLvl w:val="3"/>
              <w:rPr>
                <w:rFonts w:asciiTheme="minorHAnsi" w:hAnsiTheme="minorHAnsi"/>
                <w:iCs/>
                <w:sz w:val="22"/>
                <w:szCs w:val="22"/>
                <w:lang w:val=""/>
              </w:rPr>
            </w:pPr>
            <w:r w:rsidRPr="003112CA">
              <w:rPr>
                <w:rFonts w:asciiTheme="minorHAnsi" w:hAnsiTheme="minorHAnsi"/>
                <w:iCs/>
                <w:sz w:val="22"/>
                <w:szCs w:val="22"/>
                <w:lang w:val=""/>
              </w:rPr>
              <w:t xml:space="preserve">tour bus </w:t>
            </w:r>
          </w:p>
          <w:p w:rsidRPr="003112CA" w:rsidR="003112CA" w:rsidP="003112CA" w:rsidRDefault="003112CA" w14:paraId="0A0B34A6" w14:textId="77777777">
            <w:pPr>
              <w:numPr>
                <w:ilvl w:val="0"/>
                <w:numId w:val="3"/>
              </w:numPr>
              <w:spacing w:after="0" w:line="240" w:lineRule="auto"/>
              <w:ind w:left="645"/>
              <w:outlineLvl w:val="3"/>
              <w:rPr>
                <w:rFonts w:asciiTheme="minorHAnsi" w:hAnsiTheme="minorHAnsi"/>
                <w:iCs/>
                <w:sz w:val="22"/>
                <w:szCs w:val="22"/>
                <w:lang w:val=""/>
              </w:rPr>
            </w:pPr>
            <w:r w:rsidRPr="003112CA">
              <w:rPr>
                <w:rFonts w:asciiTheme="minorHAnsi" w:hAnsiTheme="minorHAnsi"/>
                <w:iCs/>
                <w:sz w:val="22"/>
                <w:szCs w:val="22"/>
                <w:lang w:val=""/>
              </w:rPr>
              <w:t xml:space="preserve">tour van </w:t>
            </w:r>
          </w:p>
          <w:p w:rsidR="003112CA" w:rsidP="003112CA" w:rsidRDefault="003112CA" w14:paraId="6C00C677" w14:textId="77777777">
            <w:pPr>
              <w:spacing w:after="0" w:line="240" w:lineRule="auto"/>
              <w:ind w:left="354"/>
              <w:outlineLvl w:val="3"/>
              <w:rPr>
                <w:rFonts w:asciiTheme="minorHAnsi" w:hAnsiTheme="minorHAnsi"/>
                <w:iCs/>
                <w:sz w:val="22"/>
                <w:szCs w:val="22"/>
                <w:lang w:val=""/>
              </w:rPr>
            </w:pPr>
          </w:p>
          <w:p w:rsidR="003112CA" w:rsidP="008964D4" w:rsidRDefault="003112CA" w14:paraId="3BFBD72C" w14:textId="2CBE6052">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iCs/>
                <w:sz w:val="22"/>
                <w:szCs w:val="22"/>
                <w:lang w:val=""/>
              </w:rPr>
              <w:t>POV – [S</w:t>
            </w:r>
            <w:r w:rsidRPr="00410461">
              <w:rPr>
                <w:rFonts w:asciiTheme="minorHAnsi" w:hAnsiTheme="minorHAnsi"/>
                <w:iCs/>
                <w:sz w:val="22"/>
                <w:szCs w:val="22"/>
                <w:lang w:val=""/>
              </w:rPr>
              <w:t xml:space="preserve">kip to </w:t>
            </w:r>
            <w:r>
              <w:rPr>
                <w:rFonts w:asciiTheme="minorHAnsi" w:hAnsiTheme="minorHAnsi"/>
                <w:iCs/>
                <w:sz w:val="22"/>
                <w:szCs w:val="22"/>
                <w:lang w:val=""/>
              </w:rPr>
              <w:t xml:space="preserve">Q </w:t>
            </w:r>
            <w:r w:rsidRPr="00410461">
              <w:rPr>
                <w:rFonts w:asciiTheme="minorHAnsi" w:hAnsiTheme="minorHAnsi"/>
                <w:iCs/>
                <w:sz w:val="22"/>
                <w:szCs w:val="22"/>
                <w:lang w:val=""/>
              </w:rPr>
              <w:t>3</w:t>
            </w:r>
            <w:r>
              <w:rPr>
                <w:rFonts w:asciiTheme="minorHAnsi" w:hAnsiTheme="minorHAnsi"/>
                <w:iCs/>
                <w:sz w:val="22"/>
                <w:szCs w:val="22"/>
                <w:lang w:val=""/>
              </w:rPr>
              <w:t>3]</w:t>
            </w:r>
          </w:p>
          <w:p w:rsidRPr="00410461" w:rsidR="006656C9" w:rsidP="003112CA" w:rsidRDefault="006656C9" w14:paraId="2D4270C0" w14:textId="4EF4D67E">
            <w:pPr>
              <w:numPr>
                <w:ilvl w:val="0"/>
                <w:numId w:val="3"/>
              </w:numPr>
              <w:spacing w:after="0" w:line="240" w:lineRule="auto"/>
              <w:ind w:left="645"/>
              <w:outlineLvl w:val="3"/>
              <w:rPr>
                <w:rFonts w:asciiTheme="minorHAnsi" w:hAnsiTheme="minorHAnsi"/>
                <w:iCs/>
                <w:sz w:val="22"/>
                <w:szCs w:val="22"/>
                <w:lang w:val=""/>
              </w:rPr>
            </w:pPr>
            <w:r w:rsidRPr="00410461">
              <w:rPr>
                <w:rFonts w:asciiTheme="minorHAnsi" w:hAnsiTheme="minorHAnsi"/>
                <w:iCs/>
                <w:sz w:val="22"/>
                <w:szCs w:val="22"/>
                <w:lang w:val=""/>
              </w:rPr>
              <w:t xml:space="preserve">Car, truck, or SUV </w:t>
            </w:r>
          </w:p>
          <w:p w:rsidR="006656C9" w:rsidP="003112CA" w:rsidRDefault="006656C9" w14:paraId="5C4DA5D8" w14:textId="0FFE1A41">
            <w:pPr>
              <w:numPr>
                <w:ilvl w:val="0"/>
                <w:numId w:val="3"/>
              </w:numPr>
              <w:spacing w:after="0" w:line="240" w:lineRule="auto"/>
              <w:ind w:left="645"/>
              <w:outlineLvl w:val="3"/>
              <w:rPr>
                <w:rFonts w:asciiTheme="minorHAnsi" w:hAnsiTheme="minorHAnsi"/>
                <w:iCs/>
                <w:sz w:val="22"/>
                <w:szCs w:val="22"/>
                <w:lang w:val=""/>
              </w:rPr>
            </w:pPr>
            <w:r w:rsidRPr="00410461">
              <w:rPr>
                <w:rFonts w:asciiTheme="minorHAnsi" w:hAnsiTheme="minorHAnsi"/>
                <w:iCs/>
                <w:sz w:val="22"/>
                <w:szCs w:val="22"/>
                <w:lang w:val=""/>
              </w:rPr>
              <w:t>Recreational vehicle or motorhome</w:t>
            </w:r>
          </w:p>
          <w:p w:rsidRPr="003112CA" w:rsidR="003112CA" w:rsidP="003112CA" w:rsidRDefault="003112CA" w14:paraId="026CA331" w14:textId="77777777">
            <w:pPr>
              <w:numPr>
                <w:ilvl w:val="0"/>
                <w:numId w:val="3"/>
              </w:numPr>
              <w:spacing w:after="0" w:line="240" w:lineRule="auto"/>
              <w:ind w:left="645"/>
              <w:outlineLvl w:val="3"/>
              <w:rPr>
                <w:rFonts w:asciiTheme="minorHAnsi" w:hAnsiTheme="minorHAnsi"/>
                <w:iCs/>
                <w:sz w:val="22"/>
                <w:szCs w:val="22"/>
                <w:lang w:val=""/>
              </w:rPr>
            </w:pPr>
            <w:r w:rsidRPr="003112CA">
              <w:rPr>
                <w:rFonts w:asciiTheme="minorHAnsi" w:hAnsiTheme="minorHAnsi"/>
                <w:iCs/>
                <w:sz w:val="22"/>
                <w:szCs w:val="22"/>
                <w:lang w:val=""/>
              </w:rPr>
              <w:t>Motorcycle</w:t>
            </w:r>
          </w:p>
          <w:p w:rsidRPr="003112CA" w:rsidR="003112CA" w:rsidP="003112CA" w:rsidRDefault="003112CA" w14:paraId="1CBD4BA5" w14:textId="77777777">
            <w:pPr>
              <w:numPr>
                <w:ilvl w:val="0"/>
                <w:numId w:val="3"/>
              </w:numPr>
              <w:spacing w:after="0" w:line="240" w:lineRule="auto"/>
              <w:ind w:left="645"/>
              <w:outlineLvl w:val="3"/>
              <w:rPr>
                <w:rFonts w:asciiTheme="minorHAnsi" w:hAnsiTheme="minorHAnsi"/>
                <w:iCs/>
                <w:sz w:val="22"/>
                <w:szCs w:val="22"/>
                <w:lang w:val=""/>
              </w:rPr>
            </w:pPr>
            <w:r w:rsidRPr="003112CA">
              <w:rPr>
                <w:rFonts w:asciiTheme="minorHAnsi" w:hAnsiTheme="minorHAnsi"/>
                <w:iCs/>
                <w:sz w:val="22"/>
                <w:szCs w:val="22"/>
                <w:lang w:val=""/>
              </w:rPr>
              <w:t>Bicycle</w:t>
            </w:r>
          </w:p>
          <w:p w:rsidRPr="00D22F12" w:rsidR="006656C9" w:rsidP="003112CA" w:rsidRDefault="006656C9" w14:paraId="47056FCF" w14:textId="7C699580">
            <w:pPr>
              <w:spacing w:after="0" w:line="240" w:lineRule="auto"/>
              <w:ind w:left="735"/>
              <w:outlineLvl w:val="3"/>
              <w:rPr>
                <w:rFonts w:asciiTheme="minorHAnsi" w:hAnsiTheme="minorHAnsi"/>
                <w:iCs/>
                <w:sz w:val="22"/>
                <w:lang w:val=""/>
              </w:rPr>
            </w:pPr>
          </w:p>
        </w:tc>
        <w:tc>
          <w:tcPr>
            <w:tcW w:w="4373" w:type="dxa"/>
          </w:tcPr>
          <w:p w:rsidR="003112CA" w:rsidP="003112CA" w:rsidRDefault="003112CA" w14:paraId="07AAAA16" w14:textId="6F68FDC3">
            <w:pPr>
              <w:numPr>
                <w:ilvl w:val="0"/>
                <w:numId w:val="3"/>
              </w:numPr>
              <w:spacing w:after="0" w:line="240" w:lineRule="auto"/>
              <w:ind w:left="354"/>
              <w:outlineLvl w:val="3"/>
              <w:rPr>
                <w:rFonts w:ascii="Calibri" w:hAnsi="Calibri" w:cs="Calibri"/>
                <w:iCs/>
                <w:sz w:val="22"/>
                <w:szCs w:val="22"/>
                <w:lang w:val=""/>
              </w:rPr>
            </w:pPr>
            <w:r>
              <w:rPr>
                <w:rFonts w:ascii="Calibri" w:hAnsi="Calibri" w:cs="Calibri"/>
                <w:iCs/>
                <w:sz w:val="22"/>
                <w:szCs w:val="22"/>
                <w:lang w:val=""/>
              </w:rPr>
              <w:t>Other (skip to Q 34)</w:t>
            </w:r>
          </w:p>
          <w:p w:rsidRPr="003112CA" w:rsidR="006656C9" w:rsidP="003112CA" w:rsidRDefault="006656C9" w14:paraId="07E17198" w14:textId="05898472">
            <w:pPr>
              <w:numPr>
                <w:ilvl w:val="0"/>
                <w:numId w:val="3"/>
              </w:numPr>
              <w:spacing w:after="0" w:line="240" w:lineRule="auto"/>
              <w:ind w:left="706"/>
              <w:outlineLvl w:val="3"/>
              <w:rPr>
                <w:rFonts w:ascii="Calibri" w:hAnsi="Calibri" w:cs="Calibri"/>
                <w:iCs/>
                <w:sz w:val="22"/>
                <w:szCs w:val="22"/>
                <w:lang w:val=""/>
              </w:rPr>
            </w:pPr>
            <w:r w:rsidRPr="003112CA">
              <w:rPr>
                <w:rFonts w:ascii="Calibri" w:hAnsi="Calibri" w:cs="Calibri"/>
                <w:iCs/>
                <w:sz w:val="22"/>
                <w:szCs w:val="22"/>
                <w:lang w:val=""/>
              </w:rPr>
              <w:t>Walk/hike</w:t>
            </w:r>
          </w:p>
          <w:p w:rsidRPr="00410461" w:rsidR="003112CA" w:rsidP="003112CA" w:rsidRDefault="003112CA" w14:paraId="4324DFE7" w14:textId="77777777">
            <w:pPr>
              <w:numPr>
                <w:ilvl w:val="0"/>
                <w:numId w:val="3"/>
              </w:numPr>
              <w:spacing w:after="0" w:line="240" w:lineRule="auto"/>
              <w:ind w:left="706"/>
              <w:outlineLvl w:val="3"/>
              <w:rPr>
                <w:rFonts w:asciiTheme="minorHAnsi" w:hAnsiTheme="minorHAnsi"/>
                <w:iCs/>
                <w:sz w:val="22"/>
                <w:szCs w:val="22"/>
                <w:lang w:val=""/>
              </w:rPr>
            </w:pPr>
            <w:r w:rsidRPr="00410461">
              <w:rPr>
                <w:rFonts w:asciiTheme="minorHAnsi" w:hAnsiTheme="minorHAnsi"/>
                <w:iCs/>
                <w:sz w:val="22"/>
                <w:szCs w:val="22"/>
                <w:lang w:val=""/>
              </w:rPr>
              <w:t>Private tour van</w:t>
            </w:r>
          </w:p>
          <w:p w:rsidR="003112CA" w:rsidP="003112CA" w:rsidRDefault="003112CA" w14:paraId="4F9DADAE" w14:textId="77777777">
            <w:pPr>
              <w:numPr>
                <w:ilvl w:val="0"/>
                <w:numId w:val="3"/>
              </w:numPr>
              <w:spacing w:after="0" w:line="240" w:lineRule="auto"/>
              <w:ind w:left="706"/>
              <w:outlineLvl w:val="3"/>
              <w:rPr>
                <w:rFonts w:asciiTheme="minorHAnsi" w:hAnsiTheme="minorHAnsi"/>
                <w:iCs/>
                <w:sz w:val="22"/>
                <w:szCs w:val="22"/>
                <w:lang w:val=""/>
              </w:rPr>
            </w:pPr>
            <w:r w:rsidRPr="00410461">
              <w:rPr>
                <w:rFonts w:asciiTheme="minorHAnsi" w:hAnsiTheme="minorHAnsi"/>
                <w:iCs/>
                <w:sz w:val="22"/>
                <w:szCs w:val="22"/>
                <w:lang w:val=""/>
              </w:rPr>
              <w:t>Shuttle</w:t>
            </w:r>
          </w:p>
          <w:p w:rsidRPr="003112CA" w:rsidR="003112CA" w:rsidP="003112CA" w:rsidRDefault="003112CA" w14:paraId="1C65D0EB" w14:textId="188C0B64">
            <w:pPr>
              <w:numPr>
                <w:ilvl w:val="0"/>
                <w:numId w:val="3"/>
              </w:numPr>
              <w:spacing w:after="0" w:line="240" w:lineRule="auto"/>
              <w:ind w:left="706"/>
              <w:outlineLvl w:val="3"/>
              <w:rPr>
                <w:rFonts w:asciiTheme="minorHAnsi" w:hAnsiTheme="minorHAnsi"/>
                <w:iCs/>
                <w:sz w:val="22"/>
                <w:szCs w:val="22"/>
                <w:lang w:val=""/>
              </w:rPr>
            </w:pPr>
            <w:r w:rsidRPr="003112CA">
              <w:rPr>
                <w:rFonts w:asciiTheme="minorHAnsi" w:hAnsiTheme="minorHAnsi"/>
                <w:iCs/>
                <w:sz w:val="22"/>
                <w:szCs w:val="22"/>
                <w:lang w:val=""/>
              </w:rPr>
              <w:t>Church, school, or similar group bus/van</w:t>
            </w:r>
          </w:p>
        </w:tc>
      </w:tr>
    </w:tbl>
    <w:p w:rsidRPr="00D23718" w:rsidR="00940435" w:rsidP="00D23718" w:rsidRDefault="00C51C52" w14:paraId="6FA0931E" w14:textId="765CA202">
      <w:pPr>
        <w:pStyle w:val="ListParagraph"/>
        <w:numPr>
          <w:ilvl w:val="0"/>
          <w:numId w:val="1"/>
        </w:numPr>
        <w:rPr>
          <w:b/>
        </w:rPr>
      </w:pPr>
      <w:bookmarkStart w:name="_Hlk41987668" w:id="0"/>
      <w:r w:rsidRPr="00410461">
        <w:rPr>
          <w:b/>
        </w:rPr>
        <w:t>Was your commercial tour bus or tour van booked as a package vacation?</w:t>
      </w:r>
      <w:r w:rsidRPr="00410461" w:rsidR="006214F1">
        <w:rPr>
          <w:b/>
        </w:rPr>
        <w:t xml:space="preserve"> (NOTE: Refer to provided definition of “package vacation”)</w:t>
      </w:r>
      <w:r w:rsidR="00D23718">
        <w:rPr>
          <w:b/>
        </w:rPr>
        <w:t xml:space="preserve"> </w:t>
      </w:r>
      <w:r w:rsidRPr="00D23718" w:rsidR="00940435">
        <w:rPr>
          <w:rFonts w:cs="Times New Roman"/>
          <w:b/>
        </w:rPr>
        <w:t>Please mark (●) one</w:t>
      </w:r>
    </w:p>
    <w:p w:rsidRPr="00410461" w:rsidR="00940435" w:rsidP="00940435" w:rsidRDefault="00940435" w14:paraId="10CC56FE" w14:textId="77777777">
      <w:pPr>
        <w:pStyle w:val="ListParagraph"/>
        <w:ind w:left="360"/>
        <w:rPr>
          <w:b/>
        </w:rPr>
      </w:pPr>
    </w:p>
    <w:p w:rsidRPr="00410461" w:rsidR="00C51C52" w:rsidP="004C3A21" w:rsidRDefault="00C51C52" w14:paraId="7A280C03" w14:textId="05770AF9">
      <w:pPr>
        <w:pStyle w:val="ListParagraph"/>
        <w:numPr>
          <w:ilvl w:val="1"/>
          <w:numId w:val="1"/>
        </w:numPr>
        <w:rPr>
          <w:b/>
        </w:rPr>
      </w:pPr>
      <w:r w:rsidRPr="00410461">
        <w:t>Yes</w:t>
      </w:r>
      <w:r w:rsidRPr="00410461" w:rsidR="00264E50">
        <w:t xml:space="preserve"> (If selected, </w:t>
      </w:r>
      <w:r w:rsidR="003112CA">
        <w:t xml:space="preserve">answer Q </w:t>
      </w:r>
      <w:r w:rsidRPr="00410461" w:rsidR="00264E50">
        <w:t>2</w:t>
      </w:r>
      <w:r w:rsidRPr="00410461" w:rsidR="00F5507B">
        <w:t>9</w:t>
      </w:r>
      <w:r w:rsidRPr="00410461" w:rsidR="00264E50">
        <w:t xml:space="preserve"> to 3</w:t>
      </w:r>
      <w:r w:rsidRPr="00410461" w:rsidR="00F5507B">
        <w:t>2</w:t>
      </w:r>
      <w:r w:rsidRPr="00410461" w:rsidR="00264E50">
        <w:t>)</w:t>
      </w:r>
    </w:p>
    <w:p w:rsidRPr="00D23718" w:rsidR="00C51C52" w:rsidP="004C3A21" w:rsidRDefault="00C51C52" w14:paraId="54869C4F" w14:textId="1A03EB39">
      <w:pPr>
        <w:pStyle w:val="ListParagraph"/>
        <w:numPr>
          <w:ilvl w:val="1"/>
          <w:numId w:val="1"/>
        </w:numPr>
        <w:rPr>
          <w:b/>
        </w:rPr>
      </w:pPr>
      <w:r w:rsidRPr="00410461">
        <w:t>No</w:t>
      </w:r>
      <w:r w:rsidR="00D22F12">
        <w:t xml:space="preserve"> </w:t>
      </w:r>
      <w:r w:rsidR="003112CA">
        <w:t>[</w:t>
      </w:r>
      <w:r w:rsidR="00D22F12">
        <w:t>Skip to</w:t>
      </w:r>
      <w:r w:rsidR="003112CA">
        <w:t xml:space="preserve"> Q 34]</w:t>
      </w:r>
      <w:r w:rsidR="00D22F12">
        <w:t xml:space="preserve"> </w:t>
      </w:r>
    </w:p>
    <w:p w:rsidRPr="00410461" w:rsidR="00D23718" w:rsidP="00D23718" w:rsidRDefault="00D23718" w14:paraId="2110C4A4" w14:textId="77777777">
      <w:pPr>
        <w:pStyle w:val="ListParagraph"/>
        <w:ind w:left="810"/>
        <w:rPr>
          <w:b/>
        </w:rPr>
      </w:pPr>
    </w:p>
    <w:p w:rsidRPr="003D3F6D" w:rsidR="00C51C52" w:rsidP="003D3F6D" w:rsidRDefault="00C51C52" w14:paraId="6A48BBC0" w14:textId="663058FF">
      <w:pPr>
        <w:pStyle w:val="ListParagraph"/>
        <w:numPr>
          <w:ilvl w:val="0"/>
          <w:numId w:val="1"/>
        </w:numPr>
        <w:rPr>
          <w:b/>
        </w:rPr>
      </w:pPr>
      <w:r w:rsidRPr="00410461">
        <w:rPr>
          <w:b/>
          <w:bCs/>
        </w:rPr>
        <w:t>What is the total cost of the package vacation for your personal group?</w:t>
      </w:r>
      <w:r w:rsidRPr="00410461">
        <w:t xml:space="preserve"> </w:t>
      </w:r>
      <w:r w:rsidR="003D3F6D">
        <w:t xml:space="preserve">    </w:t>
      </w:r>
      <w:r w:rsidRPr="00410461">
        <w:t>$______</w:t>
      </w:r>
    </w:p>
    <w:p w:rsidRPr="00410461" w:rsidR="006903E4" w:rsidP="00443456" w:rsidRDefault="006903E4" w14:paraId="6D73370B" w14:textId="7813828D">
      <w:pPr>
        <w:pStyle w:val="ListParagraph"/>
        <w:ind w:left="360"/>
        <w:rPr>
          <w:b/>
        </w:rPr>
      </w:pPr>
    </w:p>
    <w:p w:rsidRPr="003D3F6D" w:rsidR="00EF0C58" w:rsidP="003D3F6D" w:rsidRDefault="00C51C52" w14:paraId="41A30A7C" w14:textId="209E889C">
      <w:pPr>
        <w:pStyle w:val="ListParagraph"/>
        <w:numPr>
          <w:ilvl w:val="0"/>
          <w:numId w:val="1"/>
        </w:numPr>
        <w:rPr>
          <w:b/>
        </w:rPr>
      </w:pPr>
      <w:r w:rsidRPr="00410461">
        <w:rPr>
          <w:b/>
          <w:bCs/>
        </w:rPr>
        <w:t>What is the total length of your package vacation?</w:t>
      </w:r>
      <w:r w:rsidR="003D3F6D">
        <w:rPr>
          <w:b/>
          <w:bCs/>
        </w:rPr>
        <w:t xml:space="preserve">   </w:t>
      </w:r>
      <w:r w:rsidRPr="00410461">
        <w:t>_________days</w:t>
      </w:r>
    </w:p>
    <w:p w:rsidRPr="00410461" w:rsidR="003D3F6D" w:rsidP="00443456" w:rsidRDefault="003D3F6D" w14:paraId="3962E45F" w14:textId="77777777">
      <w:pPr>
        <w:pStyle w:val="ListParagraph"/>
        <w:ind w:left="1080" w:firstLine="360"/>
      </w:pPr>
    </w:p>
    <w:p w:rsidR="00932FF5" w:rsidP="006903E4" w:rsidRDefault="00932FF5" w14:paraId="53C0059B" w14:textId="7CEB7FAA">
      <w:pPr>
        <w:pStyle w:val="ListParagraph"/>
        <w:numPr>
          <w:ilvl w:val="0"/>
          <w:numId w:val="1"/>
        </w:numPr>
        <w:rPr>
          <w:b/>
        </w:rPr>
      </w:pPr>
      <w:r w:rsidRPr="00410461">
        <w:rPr>
          <w:b/>
        </w:rPr>
        <w:t>Where did your package vacation start?</w:t>
      </w:r>
      <w:r w:rsidRPr="00410461" w:rsidR="00805546">
        <w:rPr>
          <w:b/>
        </w:rPr>
        <w:t xml:space="preserve"> _________</w:t>
      </w:r>
    </w:p>
    <w:p w:rsidRPr="00410461" w:rsidR="003D3F6D" w:rsidP="003D3F6D" w:rsidRDefault="003D3F6D" w14:paraId="718DA965" w14:textId="77777777">
      <w:pPr>
        <w:pStyle w:val="ListParagraph"/>
        <w:ind w:left="360"/>
        <w:rPr>
          <w:b/>
        </w:rPr>
      </w:pPr>
    </w:p>
    <w:p w:rsidRPr="00410461" w:rsidR="00443456" w:rsidP="004D1314" w:rsidRDefault="00932FF5" w14:paraId="08A2F3C5" w14:textId="0074C09A">
      <w:pPr>
        <w:pStyle w:val="ListParagraph"/>
        <w:numPr>
          <w:ilvl w:val="0"/>
          <w:numId w:val="1"/>
        </w:numPr>
        <w:rPr>
          <w:b/>
        </w:rPr>
      </w:pPr>
      <w:r w:rsidRPr="00410461">
        <w:rPr>
          <w:b/>
        </w:rPr>
        <w:t xml:space="preserve">Where will your package vacation end? </w:t>
      </w:r>
      <w:r w:rsidRPr="00410461" w:rsidR="00805546">
        <w:rPr>
          <w:b/>
        </w:rPr>
        <w:t>_________</w:t>
      </w:r>
    </w:p>
    <w:p w:rsidRPr="00410461" w:rsidR="00932FF5" w:rsidP="00443456" w:rsidRDefault="00932FF5" w14:paraId="6CDF790C" w14:textId="302E26F2">
      <w:pPr>
        <w:pStyle w:val="ListParagraph"/>
        <w:ind w:left="360"/>
        <w:rPr>
          <w:b/>
        </w:rPr>
      </w:pPr>
    </w:p>
    <w:p w:rsidRPr="003D3F6D" w:rsidR="00C51C52" w:rsidP="003D3F6D" w:rsidRDefault="00C51C52" w14:paraId="3140F0CC" w14:textId="75140640">
      <w:pPr>
        <w:pStyle w:val="ListParagraph"/>
        <w:numPr>
          <w:ilvl w:val="0"/>
          <w:numId w:val="1"/>
        </w:numPr>
        <w:rPr>
          <w:b/>
        </w:rPr>
      </w:pPr>
      <w:r w:rsidRPr="00410461">
        <w:rPr>
          <w:rFonts w:eastAsia="Times New Roman" w:cs="Times New Roman"/>
          <w:b/>
          <w:bCs/>
          <w:iCs/>
          <w:lang w:val=""/>
        </w:rPr>
        <w:t>How many people are travelling in your vehicle, including yourself</w:t>
      </w:r>
      <w:r w:rsidRPr="00410461" w:rsidR="00402511">
        <w:rPr>
          <w:rFonts w:eastAsia="Times New Roman" w:cs="Times New Roman"/>
          <w:b/>
          <w:bCs/>
          <w:iCs/>
          <w:lang w:val=""/>
        </w:rPr>
        <w:t>?</w:t>
      </w:r>
      <w:r w:rsidRPr="00410461" w:rsidR="00402511">
        <w:rPr>
          <w:rFonts w:eastAsia="Times New Roman" w:cs="Times New Roman"/>
          <w:iCs/>
          <w:lang w:val=""/>
        </w:rPr>
        <w:t xml:space="preserve"> </w:t>
      </w:r>
      <w:r w:rsidR="003D3F6D">
        <w:rPr>
          <w:rFonts w:eastAsia="Times New Roman" w:cs="Times New Roman"/>
          <w:iCs/>
          <w:lang w:val=""/>
        </w:rPr>
        <w:t xml:space="preserve">    </w:t>
      </w:r>
      <w:r w:rsidRPr="003D3F6D" w:rsidR="00402511">
        <w:rPr>
          <w:rFonts w:eastAsia="Times New Roman" w:cs="Times New Roman"/>
          <w:iCs/>
          <w:lang w:val=""/>
        </w:rPr>
        <w:t>_____ people</w:t>
      </w:r>
      <w:r w:rsidRPr="003D3F6D">
        <w:rPr>
          <w:rFonts w:eastAsia="Times New Roman" w:cs="Times New Roman"/>
          <w:bCs/>
          <w:iCs/>
          <w:lang w:val=""/>
        </w:rPr>
        <w:t xml:space="preserve"> </w:t>
      </w:r>
    </w:p>
    <w:bookmarkEnd w:id="0"/>
    <w:p w:rsidRPr="00410461" w:rsidR="00940435" w:rsidP="00202D96" w:rsidRDefault="009B6A99" w14:paraId="5DE89314" w14:textId="5C413AB4">
      <w:pPr>
        <w:pStyle w:val="ListParagraph"/>
        <w:numPr>
          <w:ilvl w:val="0"/>
          <w:numId w:val="1"/>
        </w:numPr>
        <w:spacing w:after="160" w:line="259" w:lineRule="auto"/>
        <w:rPr>
          <w:rFonts w:cs="Times New Roman"/>
          <w:b/>
        </w:rPr>
      </w:pPr>
      <w:r w:rsidRPr="00410461">
        <w:rPr>
          <w:rFonts w:cs="Times New Roman"/>
          <w:b/>
        </w:rPr>
        <w:lastRenderedPageBreak/>
        <w:t xml:space="preserve">Are you a </w:t>
      </w:r>
      <w:r w:rsidRPr="00410461" w:rsidR="00264E50">
        <w:rPr>
          <w:rFonts w:cs="Times New Roman"/>
          <w:b/>
        </w:rPr>
        <w:t>first-time</w:t>
      </w:r>
      <w:r w:rsidRPr="00410461">
        <w:rPr>
          <w:rFonts w:cs="Times New Roman"/>
          <w:b/>
        </w:rPr>
        <w:t xml:space="preserve"> visitor to </w:t>
      </w:r>
      <w:r w:rsidRPr="00410461" w:rsidR="00357842">
        <w:rPr>
          <w:rFonts w:cs="Times New Roman"/>
          <w:b/>
        </w:rPr>
        <w:t>Bryce Canyon</w:t>
      </w:r>
      <w:r w:rsidRPr="00410461">
        <w:rPr>
          <w:rFonts w:cs="Times New Roman"/>
          <w:b/>
        </w:rPr>
        <w:t xml:space="preserve"> National Park? </w:t>
      </w:r>
      <w:r w:rsidRPr="00410461" w:rsidR="00202D96">
        <w:rPr>
          <w:rFonts w:cs="Times New Roman"/>
          <w:b/>
        </w:rPr>
        <w:t xml:space="preserve"> </w:t>
      </w:r>
      <w:r w:rsidRPr="00410461" w:rsidR="00940435">
        <w:rPr>
          <w:rFonts w:cs="Times New Roman"/>
          <w:b/>
        </w:rPr>
        <w:t>Please mark (●) one</w:t>
      </w:r>
    </w:p>
    <w:p w:rsidRPr="00410461" w:rsidR="009B6A99" w:rsidP="003F3B0D" w:rsidRDefault="009B6A99" w14:paraId="154F534C" w14:textId="77777777">
      <w:pPr>
        <w:numPr>
          <w:ilvl w:val="1"/>
          <w:numId w:val="15"/>
        </w:numPr>
        <w:contextualSpacing/>
        <w:rPr>
          <w:rFonts w:cs="Times New Roman"/>
        </w:rPr>
      </w:pPr>
      <w:r w:rsidRPr="00410461">
        <w:rPr>
          <w:rFonts w:cs="Times New Roman"/>
        </w:rPr>
        <w:t>Yes</w:t>
      </w:r>
    </w:p>
    <w:p w:rsidR="009B6A99" w:rsidP="003F3B0D" w:rsidRDefault="009B6A99" w14:paraId="1F3B5278" w14:textId="4E875AB9">
      <w:pPr>
        <w:numPr>
          <w:ilvl w:val="1"/>
          <w:numId w:val="15"/>
        </w:numPr>
        <w:contextualSpacing/>
        <w:rPr>
          <w:rFonts w:cs="Times New Roman"/>
        </w:rPr>
      </w:pPr>
      <w:r w:rsidRPr="00410461">
        <w:rPr>
          <w:rFonts w:cs="Times New Roman"/>
        </w:rPr>
        <w:t>No</w:t>
      </w:r>
      <w:r w:rsidR="003112CA">
        <w:rPr>
          <w:rFonts w:cs="Times New Roman"/>
        </w:rPr>
        <w:t xml:space="preserve"> [Skip to 36]</w:t>
      </w:r>
    </w:p>
    <w:p w:rsidRPr="00410461" w:rsidR="003112CA" w:rsidP="003112CA" w:rsidRDefault="003112CA" w14:paraId="0A68FA8B" w14:textId="77777777">
      <w:pPr>
        <w:ind w:left="1440"/>
        <w:contextualSpacing/>
        <w:rPr>
          <w:rFonts w:cs="Times New Roman"/>
        </w:rPr>
      </w:pPr>
    </w:p>
    <w:p w:rsidRPr="00410461" w:rsidR="00AF26D8" w:rsidP="00257138" w:rsidRDefault="0048378B" w14:paraId="402962D3" w14:textId="3E4AA43B">
      <w:pPr>
        <w:numPr>
          <w:ilvl w:val="0"/>
          <w:numId w:val="1"/>
        </w:numPr>
        <w:contextualSpacing/>
        <w:rPr>
          <w:rFonts w:cs="Times New Roman"/>
        </w:rPr>
      </w:pPr>
      <w:r w:rsidRPr="00410461">
        <w:rPr>
          <w:rFonts w:cs="Times New Roman"/>
          <w:b/>
          <w:i/>
        </w:rPr>
        <w:t>(</w:t>
      </w:r>
      <w:r w:rsidRPr="00410461" w:rsidR="009B6A99">
        <w:rPr>
          <w:rFonts w:cs="Times New Roman"/>
          <w:b/>
        </w:rPr>
        <w:t>If no</w:t>
      </w:r>
      <w:r w:rsidRPr="00410461">
        <w:rPr>
          <w:rFonts w:cs="Times New Roman"/>
          <w:b/>
        </w:rPr>
        <w:t xml:space="preserve">t first time) </w:t>
      </w:r>
      <w:r w:rsidRPr="00410461" w:rsidR="0044302E">
        <w:rPr>
          <w:rFonts w:cs="Times New Roman"/>
          <w:b/>
        </w:rPr>
        <w:t>Including the current trip,</w:t>
      </w:r>
      <w:r w:rsidRPr="00410461" w:rsidR="00A96452">
        <w:rPr>
          <w:rFonts w:cs="Times New Roman"/>
          <w:b/>
        </w:rPr>
        <w:t xml:space="preserve"> </w:t>
      </w:r>
      <w:r w:rsidRPr="00410461" w:rsidR="009B6A99">
        <w:rPr>
          <w:rFonts w:cs="Times New Roman"/>
          <w:b/>
        </w:rPr>
        <w:t xml:space="preserve">how many visits have you made to </w:t>
      </w:r>
      <w:r w:rsidRPr="00410461" w:rsidR="00357842">
        <w:rPr>
          <w:rFonts w:cs="Times New Roman"/>
          <w:b/>
        </w:rPr>
        <w:t>Bryce Canyon</w:t>
      </w:r>
      <w:r w:rsidRPr="00410461" w:rsidR="009B6A99">
        <w:rPr>
          <w:rFonts w:cs="Times New Roman"/>
          <w:b/>
        </w:rPr>
        <w:t xml:space="preserve"> National Park</w:t>
      </w:r>
      <w:r w:rsidRPr="00410461" w:rsidR="00A96452">
        <w:rPr>
          <w:rFonts w:cs="Times New Roman"/>
          <w:b/>
        </w:rPr>
        <w:t xml:space="preserve"> over the past 12 months</w:t>
      </w:r>
      <w:r w:rsidRPr="00410461" w:rsidR="009B6A99">
        <w:rPr>
          <w:rFonts w:cs="Times New Roman"/>
          <w:b/>
        </w:rPr>
        <w:t>?</w:t>
      </w:r>
      <w:r w:rsidRPr="00410461" w:rsidR="00C51C52">
        <w:rPr>
          <w:rFonts w:cs="Times New Roman"/>
          <w:b/>
        </w:rPr>
        <w:t xml:space="preserve"> </w:t>
      </w:r>
    </w:p>
    <w:p w:rsidRPr="00410461" w:rsidR="00AF26D8" w:rsidP="00AF26D8" w:rsidRDefault="00AF26D8" w14:paraId="405F7454" w14:textId="77777777">
      <w:pPr>
        <w:ind w:left="360"/>
        <w:contextualSpacing/>
        <w:rPr>
          <w:rFonts w:cs="Times New Roman"/>
          <w:b/>
          <w:i/>
        </w:rPr>
      </w:pPr>
    </w:p>
    <w:p w:rsidRPr="00410461" w:rsidR="009B6A99" w:rsidP="00AF26D8" w:rsidRDefault="00C51C52" w14:paraId="03690C69" w14:textId="7D296B41">
      <w:pPr>
        <w:ind w:left="1080" w:firstLine="360"/>
        <w:contextualSpacing/>
        <w:rPr>
          <w:rFonts w:cs="Times New Roman"/>
        </w:rPr>
      </w:pPr>
      <w:r w:rsidRPr="00410461">
        <w:rPr>
          <w:rFonts w:cs="Times New Roman"/>
        </w:rPr>
        <w:t xml:space="preserve">_____visits </w:t>
      </w:r>
    </w:p>
    <w:p w:rsidRPr="00410461" w:rsidR="003112CA" w:rsidP="00AF26D8" w:rsidRDefault="003112CA" w14:paraId="22E43CE6" w14:textId="77777777">
      <w:pPr>
        <w:ind w:left="1080" w:firstLine="360"/>
        <w:contextualSpacing/>
        <w:rPr>
          <w:rFonts w:cs="Times New Roman"/>
        </w:rPr>
      </w:pPr>
    </w:p>
    <w:p w:rsidRPr="00410461" w:rsidR="00AF26D8" w:rsidP="00257138" w:rsidRDefault="0048378B" w14:paraId="41B55712" w14:textId="39B05A07">
      <w:pPr>
        <w:numPr>
          <w:ilvl w:val="0"/>
          <w:numId w:val="1"/>
        </w:numPr>
        <w:contextualSpacing/>
        <w:rPr>
          <w:rFonts w:cs="Times New Roman"/>
        </w:rPr>
      </w:pPr>
      <w:r w:rsidRPr="00410461">
        <w:rPr>
          <w:rFonts w:cs="Times New Roman"/>
          <w:b/>
          <w:i/>
        </w:rPr>
        <w:t>(</w:t>
      </w:r>
      <w:r w:rsidRPr="00410461">
        <w:rPr>
          <w:rFonts w:cs="Times New Roman"/>
          <w:b/>
        </w:rPr>
        <w:t xml:space="preserve">If not first time) </w:t>
      </w:r>
      <w:r w:rsidRPr="00410461" w:rsidR="0044302E">
        <w:rPr>
          <w:rFonts w:cs="Times New Roman"/>
          <w:b/>
        </w:rPr>
        <w:t>Including the current trip</w:t>
      </w:r>
      <w:r w:rsidRPr="00410461" w:rsidR="00A96452">
        <w:rPr>
          <w:rFonts w:cs="Times New Roman"/>
          <w:b/>
        </w:rPr>
        <w:t>,</w:t>
      </w:r>
      <w:r w:rsidRPr="00410461" w:rsidR="009B6A99">
        <w:rPr>
          <w:rFonts w:cs="Times New Roman"/>
          <w:b/>
        </w:rPr>
        <w:t xml:space="preserve"> how many visits have you made t</w:t>
      </w:r>
      <w:r w:rsidRPr="00410461" w:rsidR="00C51C52">
        <w:rPr>
          <w:rFonts w:cs="Times New Roman"/>
          <w:b/>
        </w:rPr>
        <w:t xml:space="preserve">o </w:t>
      </w:r>
      <w:r w:rsidRPr="00410461" w:rsidR="00357842">
        <w:rPr>
          <w:rFonts w:cs="Times New Roman"/>
          <w:b/>
        </w:rPr>
        <w:t>Bryce Canyon</w:t>
      </w:r>
      <w:r w:rsidRPr="00410461" w:rsidR="00C51C52">
        <w:rPr>
          <w:rFonts w:cs="Times New Roman"/>
          <w:b/>
        </w:rPr>
        <w:t xml:space="preserve"> National Park</w:t>
      </w:r>
      <w:r w:rsidRPr="00410461" w:rsidR="00A96452">
        <w:rPr>
          <w:rFonts w:cs="Times New Roman"/>
          <w:b/>
        </w:rPr>
        <w:t xml:space="preserve"> over the past three years</w:t>
      </w:r>
      <w:r w:rsidRPr="00410461" w:rsidR="00C51C52">
        <w:rPr>
          <w:rFonts w:cs="Times New Roman"/>
          <w:b/>
        </w:rPr>
        <w:t xml:space="preserve">? </w:t>
      </w:r>
    </w:p>
    <w:p w:rsidRPr="00410461" w:rsidR="00AF26D8" w:rsidP="00AF26D8" w:rsidRDefault="00AF26D8" w14:paraId="34FB349F" w14:textId="77777777">
      <w:pPr>
        <w:ind w:left="360"/>
        <w:contextualSpacing/>
        <w:rPr>
          <w:rFonts w:cs="Times New Roman"/>
          <w:b/>
          <w:i/>
        </w:rPr>
      </w:pPr>
    </w:p>
    <w:p w:rsidRPr="00410461" w:rsidR="00023395" w:rsidP="003B62F3" w:rsidRDefault="00C51C52" w14:paraId="6049FD31" w14:textId="3173432B">
      <w:pPr>
        <w:ind w:left="1080" w:firstLine="360"/>
        <w:contextualSpacing/>
        <w:rPr>
          <w:rStyle w:val="normaltextrun"/>
          <w:rFonts w:cs="Times New Roman"/>
        </w:rPr>
      </w:pPr>
      <w:r w:rsidRPr="00410461">
        <w:rPr>
          <w:rFonts w:cs="Times New Roman"/>
        </w:rPr>
        <w:t xml:space="preserve">_____visits </w:t>
      </w:r>
    </w:p>
    <w:p w:rsidR="00AF3C5D" w:rsidP="003D3F6D" w:rsidRDefault="00AF3C5D" w14:paraId="630998D9" w14:textId="62A885A5">
      <w:pPr>
        <w:pBdr>
          <w:bottom w:val="single" w:color="auto" w:sz="4" w:space="1"/>
        </w:pBdr>
        <w:contextualSpacing/>
        <w:rPr>
          <w:rFonts w:cs="Times New Roman"/>
        </w:rPr>
      </w:pPr>
    </w:p>
    <w:p w:rsidR="003D3F6D" w:rsidP="003D3F6D" w:rsidRDefault="003D3F6D" w14:paraId="761BF1D1" w14:textId="77777777">
      <w:pPr>
        <w:pBdr>
          <w:bottom w:val="single" w:color="auto" w:sz="4" w:space="1"/>
        </w:pBdr>
        <w:contextualSpacing/>
        <w:rPr>
          <w:rFonts w:cs="Times New Roman"/>
        </w:rPr>
      </w:pPr>
    </w:p>
    <w:p w:rsidRPr="00410461" w:rsidR="003D3F6D" w:rsidP="003D3F6D" w:rsidRDefault="003D3F6D" w14:paraId="78A22A64" w14:textId="77777777">
      <w:pPr>
        <w:contextualSpacing/>
        <w:rPr>
          <w:rFonts w:cs="Times New Roman"/>
        </w:rPr>
      </w:pPr>
    </w:p>
    <w:p w:rsidRPr="00410461" w:rsidR="1945F68E" w:rsidRDefault="1945F68E" w14:paraId="5767609C" w14:textId="55C51038">
      <w:r w:rsidRPr="00410461">
        <w:rPr>
          <w:b/>
          <w:bCs/>
          <w:i/>
          <w:iCs/>
          <w:lang w:val=""/>
        </w:rPr>
        <w:t>Interviewer script</w:t>
      </w:r>
      <w:r w:rsidRPr="00410461" w:rsidR="00C53725">
        <w:rPr>
          <w:b/>
          <w:bCs/>
          <w:i/>
          <w:iCs/>
          <w:lang w:val=""/>
        </w:rPr>
        <w:t xml:space="preserve"> following </w:t>
      </w:r>
      <w:r w:rsidR="008C2CCE">
        <w:rPr>
          <w:b/>
          <w:bCs/>
          <w:i/>
          <w:iCs/>
          <w:lang w:val=""/>
        </w:rPr>
        <w:t xml:space="preserve">survey </w:t>
      </w:r>
      <w:r w:rsidRPr="00410461" w:rsidR="00C53725">
        <w:rPr>
          <w:b/>
          <w:bCs/>
          <w:i/>
          <w:iCs/>
          <w:lang w:val=""/>
        </w:rPr>
        <w:t>completion</w:t>
      </w:r>
      <w:r w:rsidRPr="00410461">
        <w:rPr>
          <w:b/>
          <w:bCs/>
          <w:i/>
          <w:iCs/>
          <w:lang w:val=""/>
        </w:rPr>
        <w:t>:</w:t>
      </w:r>
    </w:p>
    <w:p w:rsidRPr="00410461" w:rsidR="1945F68E" w:rsidRDefault="1945F68E" w14:paraId="278F3C97" w14:textId="3711FC22">
      <w:r w:rsidRPr="00410461">
        <w:rPr>
          <w:lang w:val=""/>
        </w:rPr>
        <w:t xml:space="preserve">Thank you for your time. </w:t>
      </w:r>
      <w:r w:rsidR="00D04968">
        <w:rPr>
          <w:lang w:val=""/>
        </w:rPr>
        <w:t xml:space="preserve">To help us understand your full </w:t>
      </w:r>
      <w:r w:rsidRPr="00410461" w:rsidR="00357842">
        <w:rPr>
          <w:lang w:val=""/>
        </w:rPr>
        <w:t>Bryce Canyon</w:t>
      </w:r>
      <w:r w:rsidRPr="00410461">
        <w:rPr>
          <w:lang w:val=""/>
        </w:rPr>
        <w:t xml:space="preserve"> visit,</w:t>
      </w:r>
      <w:r w:rsidR="00D04968">
        <w:rPr>
          <w:lang w:val=""/>
        </w:rPr>
        <w:t xml:space="preserve"> including experiences you have after you leave this area today,</w:t>
      </w:r>
      <w:r w:rsidRPr="00410461">
        <w:rPr>
          <w:lang w:val=""/>
        </w:rPr>
        <w:t xml:space="preserve"> we ask you to please take this mail-back survey and complete it after your trip. You can participate either by completing the paper form and mailing it in the postage-paid envelope, or online through a password-protected website. The website information is provided on a slip of paper inside the survey packet. </w:t>
      </w:r>
      <w:r w:rsidRPr="00410461" w:rsidR="00C53725">
        <w:rPr>
          <w:lang w:val=""/>
        </w:rPr>
        <w:t>The provided survey ID will be used to connect the responses you have already provided, to those on the follow up survey.</w:t>
      </w:r>
    </w:p>
    <w:p w:rsidRPr="00410461" w:rsidR="1945F68E" w:rsidRDefault="1945F68E" w14:paraId="41243BB9" w14:textId="661351F1">
      <w:r w:rsidRPr="00410461">
        <w:rPr>
          <w:lang w:val=""/>
        </w:rPr>
        <w:t>Because your opinion is important to us, we send replacement surveys if you lost your survey and reminders if you forgot to complete it when you returned home. Would you be willing to share your home address to send a reminder or replacement survey in the following weeks? Your information is confidential, and your results will be only reported in the aggregate.</w:t>
      </w:r>
    </w:p>
    <w:p w:rsidRPr="00410461" w:rsidR="1945F68E" w:rsidRDefault="1945F68E" w14:paraId="4362D7F5" w14:textId="5127C9DC">
      <w:r w:rsidRPr="00410461">
        <w:rPr>
          <w:lang w:val=""/>
        </w:rPr>
        <w:t>First name: __________________________________________</w:t>
      </w:r>
    </w:p>
    <w:p w:rsidR="00F87F51" w:rsidRDefault="1945F68E" w14:paraId="427755CB" w14:textId="77777777">
      <w:pPr>
        <w:rPr>
          <w:lang w:val=""/>
        </w:rPr>
      </w:pPr>
      <w:r w:rsidRPr="00410461">
        <w:rPr>
          <w:lang w:val=""/>
        </w:rPr>
        <w:t>Address:_____________________________________________</w:t>
      </w:r>
    </w:p>
    <w:p w:rsidR="003D3F6D" w:rsidP="003D3F6D" w:rsidRDefault="003D3F6D" w14:paraId="22A4D91B" w14:textId="77777777">
      <w:pPr>
        <w:pStyle w:val="NoSpacing"/>
        <w:rPr>
          <w:lang w:val=""/>
        </w:rPr>
      </w:pPr>
    </w:p>
    <w:p w:rsidR="003D3F6D" w:rsidRDefault="00F87F51" w14:paraId="0478F030" w14:textId="77777777">
      <w:pPr>
        <w:rPr>
          <w:lang w:val=""/>
        </w:rPr>
      </w:pPr>
      <w:r>
        <w:rPr>
          <w:lang w:val=""/>
        </w:rPr>
        <w:t>***</w:t>
      </w:r>
      <w:r w:rsidRPr="00F87F51">
        <w:rPr>
          <w:b/>
          <w:bCs/>
          <w:i/>
          <w:iCs/>
          <w:lang w:val=""/>
        </w:rPr>
        <w:t>If refusal of mailing address:</w:t>
      </w:r>
      <w:r>
        <w:rPr>
          <w:lang w:val=""/>
        </w:rPr>
        <w:t xml:space="preserve"> </w:t>
      </w:r>
    </w:p>
    <w:p w:rsidR="00F87F51" w:rsidRDefault="00F87F51" w14:paraId="578020B8" w14:textId="167B326F">
      <w:pPr>
        <w:rPr>
          <w:lang w:val=""/>
        </w:rPr>
      </w:pPr>
      <w:r>
        <w:rPr>
          <w:lang w:val=""/>
        </w:rPr>
        <w:t>If you would not like to share your mailing address would you share your email addrees? A link and reminders will be sent electronically in the following weeks</w:t>
      </w:r>
    </w:p>
    <w:p w:rsidRPr="003D3F6D" w:rsidR="1945F68E" w:rsidP="003D3F6D" w:rsidRDefault="1945F68E" w14:paraId="75AF1D11" w14:textId="0E9454CA">
      <w:r w:rsidRPr="00410461">
        <w:rPr>
          <w:lang w:val=""/>
        </w:rPr>
        <w:t xml:space="preserve"> Email: ______________________________________________</w:t>
      </w:r>
    </w:p>
    <w:sectPr w:rsidRPr="003D3F6D" w:rsidR="1945F68E" w:rsidSect="008B57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F0FB8" w14:textId="77777777" w:rsidR="005A5B39" w:rsidRDefault="005A5B39">
      <w:pPr>
        <w:spacing w:after="0" w:line="240" w:lineRule="auto"/>
      </w:pPr>
      <w:r>
        <w:separator/>
      </w:r>
    </w:p>
  </w:endnote>
  <w:endnote w:type="continuationSeparator" w:id="0">
    <w:p w14:paraId="5A1A2955" w14:textId="77777777" w:rsidR="005A5B39" w:rsidRDefault="005A5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6223178"/>
      <w:docPartObj>
        <w:docPartGallery w:val="Page Numbers (Bottom of Page)"/>
        <w:docPartUnique/>
      </w:docPartObj>
    </w:sdtPr>
    <w:sdtEndPr>
      <w:rPr>
        <w:noProof/>
      </w:rPr>
    </w:sdtEndPr>
    <w:sdtContent>
      <w:p w14:paraId="056A0CAE" w14:textId="49EB104D" w:rsidR="00D959C5" w:rsidRDefault="00D959C5">
        <w:pPr>
          <w:pStyle w:val="Footer"/>
          <w:jc w:val="right"/>
        </w:pPr>
        <w:r>
          <w:fldChar w:fldCharType="begin"/>
        </w:r>
        <w:r>
          <w:instrText xml:space="preserve"> PAGE   \* MERGEFORMAT </w:instrText>
        </w:r>
        <w:r>
          <w:fldChar w:fldCharType="separate"/>
        </w:r>
        <w:r w:rsidR="000E5418">
          <w:rPr>
            <w:noProof/>
          </w:rPr>
          <w:t>3</w:t>
        </w:r>
        <w:r>
          <w:rPr>
            <w:noProof/>
          </w:rPr>
          <w:fldChar w:fldCharType="end"/>
        </w:r>
      </w:p>
    </w:sdtContent>
  </w:sdt>
  <w:p w14:paraId="50751DBE" w14:textId="77777777" w:rsidR="00D959C5" w:rsidRDefault="00D95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F1425" w14:textId="77777777" w:rsidR="005A5B39" w:rsidRDefault="005A5B39">
      <w:pPr>
        <w:spacing w:after="0" w:line="240" w:lineRule="auto"/>
      </w:pPr>
      <w:r>
        <w:separator/>
      </w:r>
    </w:p>
  </w:footnote>
  <w:footnote w:type="continuationSeparator" w:id="0">
    <w:p w14:paraId="54D5A8C6" w14:textId="77777777" w:rsidR="005A5B39" w:rsidRDefault="005A5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29A8"/>
    <w:multiLevelType w:val="hybridMultilevel"/>
    <w:tmpl w:val="9844DAEC"/>
    <w:lvl w:ilvl="0" w:tplc="B3F43362">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10836D0"/>
    <w:multiLevelType w:val="hybridMultilevel"/>
    <w:tmpl w:val="35B498E8"/>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0819DD"/>
    <w:multiLevelType w:val="hybridMultilevel"/>
    <w:tmpl w:val="BD78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336FF"/>
    <w:multiLevelType w:val="hybridMultilevel"/>
    <w:tmpl w:val="2B26D5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E3969"/>
    <w:multiLevelType w:val="hybridMultilevel"/>
    <w:tmpl w:val="8A069C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744525"/>
    <w:multiLevelType w:val="hybridMultilevel"/>
    <w:tmpl w:val="B002C428"/>
    <w:lvl w:ilvl="0" w:tplc="32C288C8">
      <w:start w:val="25"/>
      <w:numFmt w:val="decimal"/>
      <w:lvlText w:val="%1."/>
      <w:lvlJc w:val="left"/>
      <w:pPr>
        <w:ind w:left="360" w:hanging="360"/>
      </w:pPr>
      <w:rPr>
        <w:rFonts w:hint="default"/>
        <w:b/>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B3ED9"/>
    <w:multiLevelType w:val="hybridMultilevel"/>
    <w:tmpl w:val="808CF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00008"/>
    <w:multiLevelType w:val="hybridMultilevel"/>
    <w:tmpl w:val="2B9669D8"/>
    <w:lvl w:ilvl="0" w:tplc="24D66966">
      <w:start w:val="1"/>
      <w:numFmt w:val="decimal"/>
      <w:lvlText w:val="%1)"/>
      <w:lvlJc w:val="left"/>
      <w:pPr>
        <w:ind w:left="720" w:hanging="360"/>
      </w:pPr>
      <w:rPr>
        <w:rFonts w:hint="default"/>
        <w:b/>
        <w:bCs/>
      </w:rPr>
    </w:lvl>
    <w:lvl w:ilvl="1" w:tplc="B3F43362">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15F43"/>
    <w:multiLevelType w:val="hybridMultilevel"/>
    <w:tmpl w:val="8D0A5AD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94259"/>
    <w:multiLevelType w:val="hybridMultilevel"/>
    <w:tmpl w:val="2156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284C48"/>
    <w:multiLevelType w:val="hybridMultilevel"/>
    <w:tmpl w:val="6870FAC8"/>
    <w:lvl w:ilvl="0" w:tplc="A5CC054A">
      <w:start w:val="2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F6BB2"/>
    <w:multiLevelType w:val="hybridMultilevel"/>
    <w:tmpl w:val="C0C6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119DE"/>
    <w:multiLevelType w:val="hybridMultilevel"/>
    <w:tmpl w:val="C676354C"/>
    <w:lvl w:ilvl="0" w:tplc="B3F43362">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50662F3B"/>
    <w:multiLevelType w:val="hybridMultilevel"/>
    <w:tmpl w:val="712E7FEA"/>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F66CA"/>
    <w:multiLevelType w:val="hybridMultilevel"/>
    <w:tmpl w:val="F7F63EF2"/>
    <w:lvl w:ilvl="0" w:tplc="B0727AD4">
      <w:start w:val="24"/>
      <w:numFmt w:val="decimal"/>
      <w:lvlText w:val="%1."/>
      <w:lvlJc w:val="left"/>
      <w:pPr>
        <w:ind w:left="360" w:hanging="360"/>
      </w:pPr>
      <w:rPr>
        <w:rFonts w:hint="default"/>
        <w:b/>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1D1312"/>
    <w:multiLevelType w:val="hybridMultilevel"/>
    <w:tmpl w:val="8AFEC708"/>
    <w:lvl w:ilvl="0" w:tplc="B3F43362">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10C4EC1"/>
    <w:multiLevelType w:val="hybridMultilevel"/>
    <w:tmpl w:val="4E94E862"/>
    <w:lvl w:ilvl="0" w:tplc="B3F4336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1D4B24"/>
    <w:multiLevelType w:val="hybridMultilevel"/>
    <w:tmpl w:val="E15C1E48"/>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28575E"/>
    <w:multiLevelType w:val="hybridMultilevel"/>
    <w:tmpl w:val="F954CEB6"/>
    <w:lvl w:ilvl="0" w:tplc="24C865F6">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84B5F28"/>
    <w:multiLevelType w:val="hybridMultilevel"/>
    <w:tmpl w:val="7604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80560F"/>
    <w:multiLevelType w:val="hybridMultilevel"/>
    <w:tmpl w:val="353CA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2509A1"/>
    <w:multiLevelType w:val="hybridMultilevel"/>
    <w:tmpl w:val="26200908"/>
    <w:lvl w:ilvl="0" w:tplc="32C288C8">
      <w:start w:val="25"/>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DA7BEC"/>
    <w:multiLevelType w:val="hybridMultilevel"/>
    <w:tmpl w:val="B3B6E6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3" w15:restartNumberingAfterBreak="0">
    <w:nsid w:val="6FE44003"/>
    <w:multiLevelType w:val="hybridMultilevel"/>
    <w:tmpl w:val="FE7EED50"/>
    <w:lvl w:ilvl="0" w:tplc="B478FE28">
      <w:start w:val="18"/>
      <w:numFmt w:val="decimal"/>
      <w:lvlText w:val="%1."/>
      <w:lvlJc w:val="left"/>
      <w:pPr>
        <w:ind w:left="360" w:hanging="360"/>
      </w:pPr>
      <w:rPr>
        <w:rFonts w:hint="default"/>
        <w:b/>
      </w:rPr>
    </w:lvl>
    <w:lvl w:ilvl="1" w:tplc="B3F43362">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FA3C51"/>
    <w:multiLevelType w:val="hybridMultilevel"/>
    <w:tmpl w:val="6DA02D94"/>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3B746F"/>
    <w:multiLevelType w:val="hybridMultilevel"/>
    <w:tmpl w:val="38B286EA"/>
    <w:lvl w:ilvl="0" w:tplc="B3F43362">
      <w:start w:val="1"/>
      <w:numFmt w:val="bullet"/>
      <w:lvlText w:val=""/>
      <w:lvlJc w:val="left"/>
      <w:pPr>
        <w:ind w:left="2160" w:hanging="360"/>
      </w:pPr>
      <w:rPr>
        <w:rFonts w:ascii="Wingdings" w:hAnsi="Wingding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A572E5F"/>
    <w:multiLevelType w:val="hybridMultilevel"/>
    <w:tmpl w:val="3C9ED9D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5"/>
  </w:num>
  <w:num w:numId="3">
    <w:abstractNumId w:val="16"/>
  </w:num>
  <w:num w:numId="4">
    <w:abstractNumId w:val="7"/>
  </w:num>
  <w:num w:numId="5">
    <w:abstractNumId w:val="18"/>
  </w:num>
  <w:num w:numId="6">
    <w:abstractNumId w:val="1"/>
  </w:num>
  <w:num w:numId="7">
    <w:abstractNumId w:val="13"/>
  </w:num>
  <w:num w:numId="8">
    <w:abstractNumId w:val="23"/>
  </w:num>
  <w:num w:numId="9">
    <w:abstractNumId w:val="9"/>
  </w:num>
  <w:num w:numId="10">
    <w:abstractNumId w:val="19"/>
  </w:num>
  <w:num w:numId="11">
    <w:abstractNumId w:val="2"/>
  </w:num>
  <w:num w:numId="12">
    <w:abstractNumId w:val="10"/>
  </w:num>
  <w:num w:numId="13">
    <w:abstractNumId w:val="21"/>
  </w:num>
  <w:num w:numId="14">
    <w:abstractNumId w:val="5"/>
  </w:num>
  <w:num w:numId="15">
    <w:abstractNumId w:val="14"/>
  </w:num>
  <w:num w:numId="16">
    <w:abstractNumId w:val="6"/>
  </w:num>
  <w:num w:numId="17">
    <w:abstractNumId w:val="22"/>
  </w:num>
  <w:num w:numId="18">
    <w:abstractNumId w:val="11"/>
  </w:num>
  <w:num w:numId="19">
    <w:abstractNumId w:val="3"/>
  </w:num>
  <w:num w:numId="20">
    <w:abstractNumId w:val="8"/>
  </w:num>
  <w:num w:numId="21">
    <w:abstractNumId w:val="20"/>
  </w:num>
  <w:num w:numId="22">
    <w:abstractNumId w:val="12"/>
  </w:num>
  <w:num w:numId="23">
    <w:abstractNumId w:val="15"/>
  </w:num>
  <w:num w:numId="24">
    <w:abstractNumId w:val="0"/>
  </w:num>
  <w:num w:numId="25">
    <w:abstractNumId w:val="17"/>
  </w:num>
  <w:num w:numId="26">
    <w:abstractNumId w:val="4"/>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ExszA2NjU1srRQ0lEKTi0uzszPAykwqgUAaeqJZCwAAAA="/>
  </w:docVars>
  <w:rsids>
    <w:rsidRoot w:val="009B6A99"/>
    <w:rsid w:val="0000757D"/>
    <w:rsid w:val="00023395"/>
    <w:rsid w:val="00032E45"/>
    <w:rsid w:val="00051B5D"/>
    <w:rsid w:val="00060FDC"/>
    <w:rsid w:val="0006211A"/>
    <w:rsid w:val="000635A9"/>
    <w:rsid w:val="00076581"/>
    <w:rsid w:val="00093722"/>
    <w:rsid w:val="000A2FD2"/>
    <w:rsid w:val="000A7524"/>
    <w:rsid w:val="000B58C8"/>
    <w:rsid w:val="000C79E4"/>
    <w:rsid w:val="000D74FC"/>
    <w:rsid w:val="000E360F"/>
    <w:rsid w:val="000E5418"/>
    <w:rsid w:val="000F4888"/>
    <w:rsid w:val="00104AE1"/>
    <w:rsid w:val="00105A19"/>
    <w:rsid w:val="001105E7"/>
    <w:rsid w:val="00131451"/>
    <w:rsid w:val="001370A9"/>
    <w:rsid w:val="001401F3"/>
    <w:rsid w:val="0014510F"/>
    <w:rsid w:val="00186231"/>
    <w:rsid w:val="001B0116"/>
    <w:rsid w:val="001B0454"/>
    <w:rsid w:val="001B7AD2"/>
    <w:rsid w:val="001D1A0D"/>
    <w:rsid w:val="001D5F15"/>
    <w:rsid w:val="001F548F"/>
    <w:rsid w:val="00202D96"/>
    <w:rsid w:val="002055E8"/>
    <w:rsid w:val="00210009"/>
    <w:rsid w:val="00236765"/>
    <w:rsid w:val="00241E89"/>
    <w:rsid w:val="00242429"/>
    <w:rsid w:val="00251848"/>
    <w:rsid w:val="00257138"/>
    <w:rsid w:val="00264E50"/>
    <w:rsid w:val="00290F16"/>
    <w:rsid w:val="00292CBF"/>
    <w:rsid w:val="00292D3C"/>
    <w:rsid w:val="00293D9C"/>
    <w:rsid w:val="00294166"/>
    <w:rsid w:val="00296002"/>
    <w:rsid w:val="00296D80"/>
    <w:rsid w:val="002E0FC3"/>
    <w:rsid w:val="002F4E09"/>
    <w:rsid w:val="00307AA7"/>
    <w:rsid w:val="003112CA"/>
    <w:rsid w:val="00313565"/>
    <w:rsid w:val="00321324"/>
    <w:rsid w:val="003229C5"/>
    <w:rsid w:val="00334363"/>
    <w:rsid w:val="0035584F"/>
    <w:rsid w:val="00357842"/>
    <w:rsid w:val="00367F9F"/>
    <w:rsid w:val="0037429C"/>
    <w:rsid w:val="003767F8"/>
    <w:rsid w:val="003A3088"/>
    <w:rsid w:val="003A6A64"/>
    <w:rsid w:val="003A7F22"/>
    <w:rsid w:val="003B1A47"/>
    <w:rsid w:val="003B283C"/>
    <w:rsid w:val="003B62F3"/>
    <w:rsid w:val="003B63BC"/>
    <w:rsid w:val="003D1360"/>
    <w:rsid w:val="003D2E0B"/>
    <w:rsid w:val="003D3F6D"/>
    <w:rsid w:val="003E5344"/>
    <w:rsid w:val="003E6F4C"/>
    <w:rsid w:val="003E7845"/>
    <w:rsid w:val="003F3B0D"/>
    <w:rsid w:val="003F4CBD"/>
    <w:rsid w:val="004015B6"/>
    <w:rsid w:val="00402511"/>
    <w:rsid w:val="0040468C"/>
    <w:rsid w:val="00410461"/>
    <w:rsid w:val="00415961"/>
    <w:rsid w:val="0042716D"/>
    <w:rsid w:val="00431DE0"/>
    <w:rsid w:val="00436E85"/>
    <w:rsid w:val="0044302E"/>
    <w:rsid w:val="00443456"/>
    <w:rsid w:val="00445B2F"/>
    <w:rsid w:val="004515AF"/>
    <w:rsid w:val="004562E0"/>
    <w:rsid w:val="004627F5"/>
    <w:rsid w:val="0048378B"/>
    <w:rsid w:val="00485420"/>
    <w:rsid w:val="004915C6"/>
    <w:rsid w:val="004B32B5"/>
    <w:rsid w:val="004C3A21"/>
    <w:rsid w:val="004C5794"/>
    <w:rsid w:val="004C7FCE"/>
    <w:rsid w:val="004D1314"/>
    <w:rsid w:val="004E1965"/>
    <w:rsid w:val="004F11B3"/>
    <w:rsid w:val="004F6253"/>
    <w:rsid w:val="00502617"/>
    <w:rsid w:val="00505A80"/>
    <w:rsid w:val="00507845"/>
    <w:rsid w:val="005357B0"/>
    <w:rsid w:val="0053786F"/>
    <w:rsid w:val="00552505"/>
    <w:rsid w:val="00566467"/>
    <w:rsid w:val="00567C01"/>
    <w:rsid w:val="00582E90"/>
    <w:rsid w:val="005A5B39"/>
    <w:rsid w:val="005C5212"/>
    <w:rsid w:val="005F683B"/>
    <w:rsid w:val="00612D96"/>
    <w:rsid w:val="006214F1"/>
    <w:rsid w:val="0062296E"/>
    <w:rsid w:val="006376F5"/>
    <w:rsid w:val="0065168B"/>
    <w:rsid w:val="006656C9"/>
    <w:rsid w:val="00671E28"/>
    <w:rsid w:val="00685ECC"/>
    <w:rsid w:val="006903E4"/>
    <w:rsid w:val="006A6BAF"/>
    <w:rsid w:val="006B1AD7"/>
    <w:rsid w:val="006C0AD9"/>
    <w:rsid w:val="006C175D"/>
    <w:rsid w:val="006D48A1"/>
    <w:rsid w:val="006D5045"/>
    <w:rsid w:val="006E1932"/>
    <w:rsid w:val="006E37BA"/>
    <w:rsid w:val="006F4907"/>
    <w:rsid w:val="00710595"/>
    <w:rsid w:val="00741A14"/>
    <w:rsid w:val="00753A85"/>
    <w:rsid w:val="00765159"/>
    <w:rsid w:val="00772955"/>
    <w:rsid w:val="00773EA9"/>
    <w:rsid w:val="00777DF1"/>
    <w:rsid w:val="00781DE8"/>
    <w:rsid w:val="00795E2D"/>
    <w:rsid w:val="007B115C"/>
    <w:rsid w:val="007B5394"/>
    <w:rsid w:val="007C314B"/>
    <w:rsid w:val="007C45E4"/>
    <w:rsid w:val="007D6BB7"/>
    <w:rsid w:val="007D76FA"/>
    <w:rsid w:val="007E62BB"/>
    <w:rsid w:val="007F4B6B"/>
    <w:rsid w:val="00800D66"/>
    <w:rsid w:val="00805546"/>
    <w:rsid w:val="00806F25"/>
    <w:rsid w:val="0082477F"/>
    <w:rsid w:val="0084785D"/>
    <w:rsid w:val="00860880"/>
    <w:rsid w:val="00872545"/>
    <w:rsid w:val="0087727B"/>
    <w:rsid w:val="00887BE7"/>
    <w:rsid w:val="008964D4"/>
    <w:rsid w:val="00897DDA"/>
    <w:rsid w:val="008B1DBE"/>
    <w:rsid w:val="008B4234"/>
    <w:rsid w:val="008B5745"/>
    <w:rsid w:val="008B577B"/>
    <w:rsid w:val="008C2CCE"/>
    <w:rsid w:val="008D3CC6"/>
    <w:rsid w:val="008E77A4"/>
    <w:rsid w:val="00907E4E"/>
    <w:rsid w:val="009109B0"/>
    <w:rsid w:val="00915B5A"/>
    <w:rsid w:val="00915DE8"/>
    <w:rsid w:val="00932FF5"/>
    <w:rsid w:val="00933D56"/>
    <w:rsid w:val="00937319"/>
    <w:rsid w:val="00940435"/>
    <w:rsid w:val="00943A1D"/>
    <w:rsid w:val="009637EE"/>
    <w:rsid w:val="009654E2"/>
    <w:rsid w:val="00971245"/>
    <w:rsid w:val="00977EE1"/>
    <w:rsid w:val="009A0004"/>
    <w:rsid w:val="009B6A99"/>
    <w:rsid w:val="009B76C1"/>
    <w:rsid w:val="009F54E8"/>
    <w:rsid w:val="00A00A91"/>
    <w:rsid w:val="00A11BD8"/>
    <w:rsid w:val="00A13C73"/>
    <w:rsid w:val="00A2263C"/>
    <w:rsid w:val="00A22B3C"/>
    <w:rsid w:val="00A346E4"/>
    <w:rsid w:val="00A35A96"/>
    <w:rsid w:val="00A464BC"/>
    <w:rsid w:val="00A54A04"/>
    <w:rsid w:val="00A6625A"/>
    <w:rsid w:val="00A72A35"/>
    <w:rsid w:val="00A74553"/>
    <w:rsid w:val="00A956D9"/>
    <w:rsid w:val="00A96452"/>
    <w:rsid w:val="00AC1F3A"/>
    <w:rsid w:val="00AD17DB"/>
    <w:rsid w:val="00AE5260"/>
    <w:rsid w:val="00AF0A01"/>
    <w:rsid w:val="00AF26D8"/>
    <w:rsid w:val="00AF3C5D"/>
    <w:rsid w:val="00B05399"/>
    <w:rsid w:val="00B220A7"/>
    <w:rsid w:val="00B23DFA"/>
    <w:rsid w:val="00B4127E"/>
    <w:rsid w:val="00B44F2B"/>
    <w:rsid w:val="00B44FCB"/>
    <w:rsid w:val="00B7036F"/>
    <w:rsid w:val="00B8355E"/>
    <w:rsid w:val="00B85239"/>
    <w:rsid w:val="00BA5B70"/>
    <w:rsid w:val="00BB3362"/>
    <w:rsid w:val="00BD411E"/>
    <w:rsid w:val="00BD5E06"/>
    <w:rsid w:val="00BE2474"/>
    <w:rsid w:val="00C04799"/>
    <w:rsid w:val="00C1179D"/>
    <w:rsid w:val="00C1426D"/>
    <w:rsid w:val="00C143B3"/>
    <w:rsid w:val="00C33728"/>
    <w:rsid w:val="00C40F19"/>
    <w:rsid w:val="00C517E8"/>
    <w:rsid w:val="00C51C52"/>
    <w:rsid w:val="00C53725"/>
    <w:rsid w:val="00C66AF8"/>
    <w:rsid w:val="00C70A4A"/>
    <w:rsid w:val="00C759AB"/>
    <w:rsid w:val="00C84F3F"/>
    <w:rsid w:val="00C87F52"/>
    <w:rsid w:val="00C926C7"/>
    <w:rsid w:val="00CA7616"/>
    <w:rsid w:val="00CC0AB9"/>
    <w:rsid w:val="00D04968"/>
    <w:rsid w:val="00D13A88"/>
    <w:rsid w:val="00D22F12"/>
    <w:rsid w:val="00D23718"/>
    <w:rsid w:val="00D46A2B"/>
    <w:rsid w:val="00D476FC"/>
    <w:rsid w:val="00D50888"/>
    <w:rsid w:val="00D50D52"/>
    <w:rsid w:val="00D521A8"/>
    <w:rsid w:val="00D54CE6"/>
    <w:rsid w:val="00D8229E"/>
    <w:rsid w:val="00D959C5"/>
    <w:rsid w:val="00DA35F0"/>
    <w:rsid w:val="00DA76F4"/>
    <w:rsid w:val="00DB10FF"/>
    <w:rsid w:val="00DD3DDB"/>
    <w:rsid w:val="00DD51AC"/>
    <w:rsid w:val="00DE486B"/>
    <w:rsid w:val="00E20318"/>
    <w:rsid w:val="00E375D7"/>
    <w:rsid w:val="00E459DE"/>
    <w:rsid w:val="00E50F2F"/>
    <w:rsid w:val="00E511C3"/>
    <w:rsid w:val="00E53452"/>
    <w:rsid w:val="00E55C0C"/>
    <w:rsid w:val="00E6611A"/>
    <w:rsid w:val="00E71A41"/>
    <w:rsid w:val="00E81C2F"/>
    <w:rsid w:val="00E85193"/>
    <w:rsid w:val="00E933FD"/>
    <w:rsid w:val="00EA1079"/>
    <w:rsid w:val="00EA1C19"/>
    <w:rsid w:val="00EA356D"/>
    <w:rsid w:val="00ED0C8B"/>
    <w:rsid w:val="00ED2A2A"/>
    <w:rsid w:val="00EE76D5"/>
    <w:rsid w:val="00EF0C58"/>
    <w:rsid w:val="00EF5747"/>
    <w:rsid w:val="00EF5D15"/>
    <w:rsid w:val="00F0272F"/>
    <w:rsid w:val="00F13A66"/>
    <w:rsid w:val="00F16411"/>
    <w:rsid w:val="00F223C2"/>
    <w:rsid w:val="00F34CB8"/>
    <w:rsid w:val="00F37C8C"/>
    <w:rsid w:val="00F456F3"/>
    <w:rsid w:val="00F47A85"/>
    <w:rsid w:val="00F532C7"/>
    <w:rsid w:val="00F5507B"/>
    <w:rsid w:val="00F575EB"/>
    <w:rsid w:val="00F652D1"/>
    <w:rsid w:val="00F87F51"/>
    <w:rsid w:val="00FA1FAC"/>
    <w:rsid w:val="00FA782B"/>
    <w:rsid w:val="00FB1104"/>
    <w:rsid w:val="00FB6246"/>
    <w:rsid w:val="00FE23E2"/>
    <w:rsid w:val="00FE656D"/>
    <w:rsid w:val="00FF0799"/>
    <w:rsid w:val="00FF1943"/>
    <w:rsid w:val="00FF30EE"/>
    <w:rsid w:val="00FF4160"/>
    <w:rsid w:val="00FF5ABC"/>
    <w:rsid w:val="0A472F4B"/>
    <w:rsid w:val="0F85D6A5"/>
    <w:rsid w:val="1945F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B126"/>
  <w15:chartTrackingRefBased/>
  <w15:docId w15:val="{9085EA2D-C095-4F53-9D09-5BC60CA7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435"/>
    <w:pPr>
      <w:spacing w:after="200" w:line="276" w:lineRule="auto"/>
    </w:pPr>
  </w:style>
  <w:style w:type="paragraph" w:styleId="Heading1">
    <w:name w:val="heading 1"/>
    <w:basedOn w:val="Normal"/>
    <w:next w:val="Normal"/>
    <w:link w:val="Heading1Char"/>
    <w:uiPriority w:val="9"/>
    <w:qFormat/>
    <w:rsid w:val="009B6A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9B6A99"/>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EF57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B577B"/>
    <w:pPr>
      <w:keepNext/>
      <w:keepLines/>
      <w:spacing w:before="40" w:after="0"/>
      <w:jc w:val="center"/>
      <w:outlineLvl w:val="3"/>
    </w:pPr>
    <w:rPr>
      <w:rFonts w:asciiTheme="majorHAnsi" w:eastAsiaTheme="majorEastAsia" w:hAnsiTheme="majorHAnsi" w:cstheme="majorBidi"/>
      <w:i/>
      <w:i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A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9B6A99"/>
    <w:rPr>
      <w:rFonts w:ascii="Gill Sans MT bold" w:eastAsia="Times New Roman" w:hAnsi="Gill Sans MT bold" w:cs="Arial"/>
      <w:b/>
      <w:bCs/>
      <w:iCs/>
      <w:caps/>
      <w:color w:val="99CC00"/>
      <w:sz w:val="24"/>
      <w:szCs w:val="28"/>
    </w:rPr>
  </w:style>
  <w:style w:type="character" w:customStyle="1" w:styleId="Heading4Char">
    <w:name w:val="Heading 4 Char"/>
    <w:basedOn w:val="DefaultParagraphFont"/>
    <w:link w:val="Heading4"/>
    <w:uiPriority w:val="9"/>
    <w:rsid w:val="008B577B"/>
    <w:rPr>
      <w:rFonts w:asciiTheme="majorHAnsi" w:eastAsiaTheme="majorEastAsia" w:hAnsiTheme="majorHAnsi" w:cstheme="majorBidi"/>
      <w:i/>
      <w:iCs/>
      <w:color w:val="2E74B5" w:themeColor="accent1" w:themeShade="BF"/>
      <w:sz w:val="28"/>
    </w:rPr>
  </w:style>
  <w:style w:type="paragraph" w:styleId="ListParagraph">
    <w:name w:val="List Paragraph"/>
    <w:basedOn w:val="Normal"/>
    <w:uiPriority w:val="34"/>
    <w:qFormat/>
    <w:rsid w:val="009B6A99"/>
    <w:pPr>
      <w:ind w:left="720"/>
      <w:contextualSpacing/>
    </w:pPr>
  </w:style>
  <w:style w:type="table" w:styleId="TableGrid">
    <w:name w:val="Table Grid"/>
    <w:basedOn w:val="TableNormal"/>
    <w:uiPriority w:val="59"/>
    <w:rsid w:val="009B6A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6A99"/>
    <w:rPr>
      <w:sz w:val="16"/>
      <w:szCs w:val="16"/>
    </w:rPr>
  </w:style>
  <w:style w:type="paragraph" w:styleId="CommentText">
    <w:name w:val="annotation text"/>
    <w:basedOn w:val="Normal"/>
    <w:link w:val="CommentTextChar"/>
    <w:uiPriority w:val="99"/>
    <w:unhideWhenUsed/>
    <w:rsid w:val="009B6A99"/>
    <w:pPr>
      <w:spacing w:line="240" w:lineRule="auto"/>
    </w:pPr>
    <w:rPr>
      <w:sz w:val="20"/>
      <w:szCs w:val="20"/>
    </w:rPr>
  </w:style>
  <w:style w:type="character" w:customStyle="1" w:styleId="CommentTextChar">
    <w:name w:val="Comment Text Char"/>
    <w:basedOn w:val="DefaultParagraphFont"/>
    <w:link w:val="CommentText"/>
    <w:uiPriority w:val="99"/>
    <w:rsid w:val="009B6A99"/>
    <w:rPr>
      <w:sz w:val="20"/>
      <w:szCs w:val="20"/>
    </w:rPr>
  </w:style>
  <w:style w:type="table" w:customStyle="1" w:styleId="PlainTable41">
    <w:name w:val="Plain Table 41"/>
    <w:basedOn w:val="TableNormal"/>
    <w:uiPriority w:val="44"/>
    <w:rsid w:val="009B6A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9B6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A99"/>
  </w:style>
  <w:style w:type="paragraph" w:customStyle="1" w:styleId="Default">
    <w:name w:val="Default"/>
    <w:rsid w:val="009B6A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B6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A9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CC6"/>
    <w:rPr>
      <w:b/>
      <w:bCs/>
    </w:rPr>
  </w:style>
  <w:style w:type="character" w:customStyle="1" w:styleId="CommentSubjectChar">
    <w:name w:val="Comment Subject Char"/>
    <w:basedOn w:val="CommentTextChar"/>
    <w:link w:val="CommentSubject"/>
    <w:uiPriority w:val="99"/>
    <w:semiHidden/>
    <w:rsid w:val="008D3CC6"/>
    <w:rPr>
      <w:b/>
      <w:bCs/>
      <w:sz w:val="20"/>
      <w:szCs w:val="20"/>
    </w:rPr>
  </w:style>
  <w:style w:type="paragraph" w:styleId="Header">
    <w:name w:val="header"/>
    <w:basedOn w:val="Normal"/>
    <w:link w:val="HeaderChar"/>
    <w:uiPriority w:val="99"/>
    <w:unhideWhenUsed/>
    <w:rsid w:val="005C5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212"/>
  </w:style>
  <w:style w:type="character" w:customStyle="1" w:styleId="Heading3Char">
    <w:name w:val="Heading 3 Char"/>
    <w:basedOn w:val="DefaultParagraphFont"/>
    <w:link w:val="Heading3"/>
    <w:uiPriority w:val="9"/>
    <w:rsid w:val="00EF5747"/>
    <w:rPr>
      <w:rFonts w:asciiTheme="majorHAnsi" w:eastAsiaTheme="majorEastAsia" w:hAnsiTheme="majorHAnsi" w:cstheme="majorBidi"/>
      <w:color w:val="1F4D78" w:themeColor="accent1" w:themeShade="7F"/>
      <w:sz w:val="24"/>
      <w:szCs w:val="24"/>
    </w:rPr>
  </w:style>
  <w:style w:type="character" w:customStyle="1" w:styleId="normaltextrun">
    <w:name w:val="normaltextrun"/>
    <w:basedOn w:val="DefaultParagraphFont"/>
    <w:rsid w:val="00D959C5"/>
  </w:style>
  <w:style w:type="character" w:customStyle="1" w:styleId="eop">
    <w:name w:val="eop"/>
    <w:basedOn w:val="DefaultParagraphFont"/>
    <w:rsid w:val="00D959C5"/>
  </w:style>
  <w:style w:type="paragraph" w:styleId="Revision">
    <w:name w:val="Revision"/>
    <w:hidden/>
    <w:uiPriority w:val="99"/>
    <w:semiHidden/>
    <w:rsid w:val="00104AE1"/>
    <w:pPr>
      <w:spacing w:after="0" w:line="240" w:lineRule="auto"/>
    </w:pPr>
  </w:style>
  <w:style w:type="paragraph" w:styleId="NoSpacing">
    <w:name w:val="No Spacing"/>
    <w:uiPriority w:val="1"/>
    <w:qFormat/>
    <w:rsid w:val="001451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8269C-A3A4-D147-B478-B6101A8DE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90</Words>
  <Characters>963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e, Jeremy</dc:creator>
  <cp:keywords/>
  <dc:description/>
  <cp:lastModifiedBy>Ponds, Phadrea D</cp:lastModifiedBy>
  <cp:revision>2</cp:revision>
  <dcterms:created xsi:type="dcterms:W3CDTF">2021-08-05T13:26:00Z</dcterms:created>
  <dcterms:modified xsi:type="dcterms:W3CDTF">2021-08-05T13:26:00Z</dcterms:modified>
</cp:coreProperties>
</file>